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E230F1" w14:textId="7CF4C2BF" w:rsidR="001C6BCF" w:rsidRPr="00612AFE" w:rsidRDefault="00D71033" w:rsidP="001C6BCF">
      <w:pPr>
        <w:pStyle w:val="a"/>
        <w:numPr>
          <w:ilvl w:val="0"/>
          <w:numId w:val="0"/>
        </w:numPr>
        <w:ind w:left="800" w:right="260"/>
        <w:jc w:val="center"/>
        <w:rPr>
          <w:rFonts w:ascii="맑은 고딕" w:eastAsia="맑은 고딕" w:hAnsi="맑은 고딕"/>
          <w:b/>
          <w:bCs/>
          <w:sz w:val="52"/>
          <w:szCs w:val="52"/>
        </w:rPr>
      </w:pPr>
      <w:bookmarkStart w:id="0" w:name="_Toc176034346"/>
      <w:r>
        <w:rPr>
          <w:rFonts w:hint="eastAsia"/>
          <w:b/>
          <w:bCs/>
          <w:sz w:val="52"/>
          <w:szCs w:val="52"/>
        </w:rPr>
        <w:t>상세</w:t>
      </w:r>
      <w:r w:rsidR="001C6BCF">
        <w:rPr>
          <w:rFonts w:hint="eastAsia"/>
          <w:b/>
          <w:bCs/>
          <w:sz w:val="52"/>
          <w:szCs w:val="52"/>
        </w:rPr>
        <w:t xml:space="preserve"> </w:t>
      </w:r>
      <w:r w:rsidR="001A370D">
        <w:rPr>
          <w:rFonts w:hint="eastAsia"/>
          <w:b/>
          <w:bCs/>
          <w:sz w:val="52"/>
          <w:szCs w:val="52"/>
        </w:rPr>
        <w:t>설계</w:t>
      </w:r>
      <w:r w:rsidR="001C6BCF">
        <w:rPr>
          <w:rFonts w:hint="eastAsia"/>
          <w:b/>
          <w:bCs/>
          <w:sz w:val="52"/>
          <w:szCs w:val="52"/>
        </w:rPr>
        <w:t>서</w:t>
      </w:r>
    </w:p>
    <w:p w14:paraId="2E7C3BA2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6F088486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34D0FE3E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50B66A36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011583B8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316AE51D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6CE45703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0EEAEC64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657B6F8C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4B73490B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20C5F627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6580F0C3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1EA14454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1E5AFE7F" w14:textId="77777777" w:rsidR="00EE20DB" w:rsidRPr="00EE20DB" w:rsidRDefault="00EE20DB" w:rsidP="00EE20DB">
      <w:pPr>
        <w:pStyle w:val="a"/>
        <w:numPr>
          <w:ilvl w:val="0"/>
          <w:numId w:val="0"/>
        </w:numPr>
        <w:spacing w:after="0"/>
        <w:ind w:left="799"/>
        <w:jc w:val="right"/>
        <w:rPr>
          <w:sz w:val="22"/>
          <w:szCs w:val="22"/>
        </w:rPr>
      </w:pPr>
      <w:r w:rsidRPr="00EE20DB">
        <w:rPr>
          <w:rFonts w:hint="eastAsia"/>
          <w:sz w:val="22"/>
          <w:szCs w:val="22"/>
        </w:rPr>
        <w:t>버전:</w:t>
      </w:r>
      <w:r w:rsidRPr="00EE20DB">
        <w:rPr>
          <w:rFonts w:hint="eastAsia"/>
          <w:sz w:val="22"/>
          <w:szCs w:val="22"/>
        </w:rPr>
        <w:tab/>
      </w:r>
      <w:r w:rsidRPr="00EE20DB">
        <w:rPr>
          <w:rFonts w:hint="eastAsia"/>
          <w:sz w:val="22"/>
          <w:szCs w:val="22"/>
        </w:rPr>
        <w:tab/>
        <w:t>V3</w:t>
      </w:r>
      <w:r w:rsidRPr="00EE20DB">
        <w:rPr>
          <w:rFonts w:hint="eastAsia"/>
          <w:sz w:val="22"/>
          <w:szCs w:val="22"/>
        </w:rPr>
        <w:tab/>
      </w:r>
      <w:r w:rsidRPr="00EE20DB">
        <w:rPr>
          <w:rFonts w:hint="eastAsia"/>
          <w:sz w:val="22"/>
          <w:szCs w:val="22"/>
        </w:rPr>
        <w:tab/>
      </w:r>
    </w:p>
    <w:p w14:paraId="23E2073C" w14:textId="77777777" w:rsidR="00EE20DB" w:rsidRDefault="00EE20DB" w:rsidP="00EE20DB">
      <w:pPr>
        <w:pStyle w:val="a"/>
        <w:numPr>
          <w:ilvl w:val="0"/>
          <w:numId w:val="0"/>
        </w:numPr>
        <w:spacing w:after="0"/>
        <w:ind w:left="799"/>
        <w:jc w:val="right"/>
        <w:rPr>
          <w:sz w:val="28"/>
          <w:szCs w:val="28"/>
        </w:rPr>
      </w:pPr>
      <w:r w:rsidRPr="00EE20DB">
        <w:rPr>
          <w:rFonts w:hint="eastAsia"/>
          <w:sz w:val="22"/>
          <w:szCs w:val="22"/>
        </w:rPr>
        <w:t>작성일:</w:t>
      </w:r>
      <w:r w:rsidRPr="00EE20DB">
        <w:rPr>
          <w:rFonts w:hint="eastAsia"/>
          <w:sz w:val="22"/>
          <w:szCs w:val="22"/>
        </w:rPr>
        <w:tab/>
        <w:t>2019-11-19</w:t>
      </w:r>
      <w:r>
        <w:rPr>
          <w:rFonts w:hint="eastAsia"/>
          <w:sz w:val="28"/>
          <w:szCs w:val="28"/>
        </w:rPr>
        <w:tab/>
      </w:r>
      <w:r>
        <w:rPr>
          <w:rFonts w:hint="eastAsia"/>
          <w:sz w:val="28"/>
          <w:szCs w:val="28"/>
        </w:rPr>
        <w:tab/>
      </w:r>
    </w:p>
    <w:p w14:paraId="51645D75" w14:textId="313C4C02" w:rsidR="002231F1" w:rsidRPr="001C6BCF" w:rsidRDefault="00EE20DB" w:rsidP="00EE20DB">
      <w:pPr>
        <w:pStyle w:val="a"/>
        <w:numPr>
          <w:ilvl w:val="0"/>
          <w:numId w:val="0"/>
        </w:numPr>
        <w:spacing w:after="0"/>
        <w:ind w:left="799"/>
        <w:jc w:val="right"/>
        <w:rPr>
          <w:b/>
          <w:bCs/>
          <w:i/>
          <w:sz w:val="52"/>
          <w:szCs w:val="52"/>
        </w:rPr>
      </w:pPr>
      <w:r w:rsidRPr="00BF28FB">
        <w:rPr>
          <w:rFonts w:hint="eastAsia"/>
          <w:sz w:val="22"/>
          <w:szCs w:val="22"/>
        </w:rPr>
        <w:t>작성자:</w:t>
      </w:r>
      <w:r w:rsidRPr="00BF28FB">
        <w:rPr>
          <w:rFonts w:hint="eastAsia"/>
          <w:sz w:val="22"/>
          <w:szCs w:val="22"/>
        </w:rPr>
        <w:tab/>
      </w:r>
      <w:r w:rsidRPr="00BF28FB">
        <w:rPr>
          <w:rFonts w:hint="eastAsia"/>
          <w:sz w:val="22"/>
          <w:szCs w:val="22"/>
        </w:rPr>
        <w:tab/>
        <w:t>장성원, 정수환, 김가영, 이소연, 김건호</w:t>
      </w:r>
      <w:r w:rsidRPr="00BF28FB">
        <w:rPr>
          <w:rFonts w:hint="eastAsia"/>
          <w:sz w:val="22"/>
          <w:szCs w:val="22"/>
        </w:rPr>
        <w:tab/>
      </w:r>
      <w:r w:rsidR="002231F1">
        <w:br w:type="page"/>
      </w:r>
    </w:p>
    <w:p w14:paraId="126242E0" w14:textId="77777777" w:rsidR="008836FC" w:rsidRPr="008836FC" w:rsidRDefault="008836FC" w:rsidP="008836FC">
      <w:pPr>
        <w:pStyle w:val="14"/>
        <w:rPr>
          <w:sz w:val="40"/>
          <w:szCs w:val="40"/>
        </w:rPr>
      </w:pPr>
      <w:r w:rsidRPr="008836FC">
        <w:rPr>
          <w:rFonts w:hint="eastAsia"/>
          <w:sz w:val="40"/>
          <w:szCs w:val="40"/>
        </w:rPr>
        <w:lastRenderedPageBreak/>
        <w:t>목  차</w:t>
      </w:r>
    </w:p>
    <w:p w14:paraId="5EAC3808" w14:textId="77777777" w:rsidR="00B74AAB" w:rsidRDefault="00826667">
      <w:pPr>
        <w:pStyle w:val="14"/>
        <w:rPr>
          <w:rFonts w:cstheme="minorBidi"/>
          <w:noProof/>
          <w:szCs w:val="22"/>
        </w:rPr>
      </w:pPr>
      <w:r>
        <w:fldChar w:fldCharType="begin"/>
      </w:r>
      <w:r w:rsidR="00566109">
        <w:instrText xml:space="preserve"> </w:instrText>
      </w:r>
      <w:r w:rsidR="00566109">
        <w:rPr>
          <w:rFonts w:hint="eastAsia"/>
        </w:rPr>
        <w:instrText>TOC \o "1-4" \h \z \u</w:instrText>
      </w:r>
      <w:r w:rsidR="00566109">
        <w:instrText xml:space="preserve"> </w:instrText>
      </w:r>
      <w:r>
        <w:fldChar w:fldCharType="separate"/>
      </w:r>
      <w:hyperlink w:anchor="_Toc206346552" w:history="1">
        <w:r w:rsidR="00B74AAB" w:rsidRPr="008E4AC5">
          <w:rPr>
            <w:rStyle w:val="ad"/>
            <w:noProof/>
          </w:rPr>
          <w:t>1.</w:t>
        </w:r>
        <w:r w:rsidR="00B74AAB">
          <w:rPr>
            <w:rFonts w:cstheme="minorBidi"/>
            <w:noProof/>
            <w:szCs w:val="22"/>
          </w:rPr>
          <w:tab/>
        </w:r>
        <w:r w:rsidR="00B74AAB" w:rsidRPr="008E4AC5">
          <w:rPr>
            <w:rStyle w:val="ad"/>
            <w:noProof/>
          </w:rPr>
          <w:t>개요</w:t>
        </w:r>
        <w:r w:rsidR="00B74AAB">
          <w:rPr>
            <w:noProof/>
            <w:webHidden/>
          </w:rPr>
          <w:tab/>
        </w:r>
        <w:r w:rsidR="00B74AAB">
          <w:rPr>
            <w:noProof/>
            <w:webHidden/>
          </w:rPr>
          <w:fldChar w:fldCharType="begin"/>
        </w:r>
        <w:r w:rsidR="00B74AAB">
          <w:rPr>
            <w:noProof/>
            <w:webHidden/>
          </w:rPr>
          <w:instrText xml:space="preserve"> PAGEREF _Toc206346552 \h </w:instrText>
        </w:r>
        <w:r w:rsidR="00B74AAB">
          <w:rPr>
            <w:noProof/>
            <w:webHidden/>
          </w:rPr>
        </w:r>
        <w:r w:rsidR="00B74AAB">
          <w:rPr>
            <w:noProof/>
            <w:webHidden/>
          </w:rPr>
          <w:fldChar w:fldCharType="separate"/>
        </w:r>
        <w:r w:rsidR="00B74AAB">
          <w:rPr>
            <w:noProof/>
            <w:webHidden/>
          </w:rPr>
          <w:t>3</w:t>
        </w:r>
        <w:r w:rsidR="00B74AAB">
          <w:rPr>
            <w:noProof/>
            <w:webHidden/>
          </w:rPr>
          <w:fldChar w:fldCharType="end"/>
        </w:r>
      </w:hyperlink>
    </w:p>
    <w:p w14:paraId="0FEE6EA4" w14:textId="77777777" w:rsidR="00B74AAB" w:rsidRDefault="003C3C21">
      <w:pPr>
        <w:pStyle w:val="14"/>
        <w:rPr>
          <w:rFonts w:cstheme="minorBidi"/>
          <w:noProof/>
          <w:szCs w:val="22"/>
        </w:rPr>
      </w:pPr>
      <w:hyperlink w:anchor="_Toc206346553" w:history="1">
        <w:r w:rsidR="00B74AAB" w:rsidRPr="008E4AC5">
          <w:rPr>
            <w:rStyle w:val="ad"/>
            <w:noProof/>
          </w:rPr>
          <w:t>2.</w:t>
        </w:r>
        <w:r w:rsidR="00B74AAB">
          <w:rPr>
            <w:rFonts w:cstheme="minorBidi"/>
            <w:noProof/>
            <w:szCs w:val="22"/>
          </w:rPr>
          <w:tab/>
        </w:r>
        <w:r w:rsidR="00B74AAB" w:rsidRPr="008E4AC5">
          <w:rPr>
            <w:rStyle w:val="ad"/>
            <w:noProof/>
          </w:rPr>
          <w:t>논리적 컴포넌트 상세 명세</w:t>
        </w:r>
        <w:r w:rsidR="00B74AAB">
          <w:rPr>
            <w:noProof/>
            <w:webHidden/>
          </w:rPr>
          <w:tab/>
        </w:r>
        <w:r w:rsidR="00B74AAB">
          <w:rPr>
            <w:noProof/>
            <w:webHidden/>
          </w:rPr>
          <w:fldChar w:fldCharType="begin"/>
        </w:r>
        <w:r w:rsidR="00B74AAB">
          <w:rPr>
            <w:noProof/>
            <w:webHidden/>
          </w:rPr>
          <w:instrText xml:space="preserve"> PAGEREF _Toc206346553 \h </w:instrText>
        </w:r>
        <w:r w:rsidR="00B74AAB">
          <w:rPr>
            <w:noProof/>
            <w:webHidden/>
          </w:rPr>
        </w:r>
        <w:r w:rsidR="00B74AAB">
          <w:rPr>
            <w:noProof/>
            <w:webHidden/>
          </w:rPr>
          <w:fldChar w:fldCharType="separate"/>
        </w:r>
        <w:r w:rsidR="00B74AAB">
          <w:rPr>
            <w:noProof/>
            <w:webHidden/>
          </w:rPr>
          <w:t>4</w:t>
        </w:r>
        <w:r w:rsidR="00B74AAB">
          <w:rPr>
            <w:noProof/>
            <w:webHidden/>
          </w:rPr>
          <w:fldChar w:fldCharType="end"/>
        </w:r>
      </w:hyperlink>
    </w:p>
    <w:p w14:paraId="491733FD" w14:textId="1FCE432F" w:rsidR="00B74AAB" w:rsidRDefault="003C3C21" w:rsidP="008E4AC5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6554" w:history="1">
        <w:r w:rsidR="00B74AAB" w:rsidRPr="008E4AC5">
          <w:rPr>
            <w:rStyle w:val="ad"/>
            <w:noProof/>
          </w:rPr>
          <w:t>2.1.</w:t>
        </w:r>
        <w:r w:rsidR="00B74AAB">
          <w:rPr>
            <w:rFonts w:cstheme="minorBidi"/>
            <w:noProof/>
            <w:szCs w:val="22"/>
          </w:rPr>
          <w:tab/>
        </w:r>
        <w:r w:rsidR="00554427">
          <w:rPr>
            <w:rFonts w:hint="eastAsia"/>
          </w:rPr>
          <w:t>UserMgtBean</w:t>
        </w:r>
        <w:r w:rsidR="00B74AAB">
          <w:rPr>
            <w:noProof/>
            <w:webHidden/>
          </w:rPr>
          <w:tab/>
        </w:r>
        <w:r w:rsidR="00B74AAB">
          <w:rPr>
            <w:noProof/>
            <w:webHidden/>
          </w:rPr>
          <w:fldChar w:fldCharType="begin"/>
        </w:r>
        <w:r w:rsidR="00B74AAB">
          <w:rPr>
            <w:noProof/>
            <w:webHidden/>
          </w:rPr>
          <w:instrText xml:space="preserve"> PAGEREF _Toc206346554 \h </w:instrText>
        </w:r>
        <w:r w:rsidR="00B74AAB">
          <w:rPr>
            <w:noProof/>
            <w:webHidden/>
          </w:rPr>
        </w:r>
        <w:r w:rsidR="00B74AAB">
          <w:rPr>
            <w:noProof/>
            <w:webHidden/>
          </w:rPr>
          <w:fldChar w:fldCharType="separate"/>
        </w:r>
        <w:r w:rsidR="00B74AAB">
          <w:rPr>
            <w:noProof/>
            <w:webHidden/>
          </w:rPr>
          <w:t>4</w:t>
        </w:r>
        <w:r w:rsidR="00B74AAB">
          <w:rPr>
            <w:noProof/>
            <w:webHidden/>
          </w:rPr>
          <w:fldChar w:fldCharType="end"/>
        </w:r>
      </w:hyperlink>
    </w:p>
    <w:p w14:paraId="1A324369" w14:textId="77777777" w:rsidR="00B74AAB" w:rsidRDefault="003C3C21" w:rsidP="008E4AC5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6555" w:history="1">
        <w:r w:rsidR="00B74AAB" w:rsidRPr="008E4AC5">
          <w:rPr>
            <w:rStyle w:val="ad"/>
            <w:noProof/>
          </w:rPr>
          <w:t>2.1.1.</w:t>
        </w:r>
        <w:r w:rsidR="00B74AAB">
          <w:rPr>
            <w:rFonts w:cstheme="minorBidi"/>
            <w:noProof/>
            <w:szCs w:val="22"/>
          </w:rPr>
          <w:tab/>
        </w:r>
        <w:r w:rsidR="00B74AAB" w:rsidRPr="008E4AC5">
          <w:rPr>
            <w:rStyle w:val="ad"/>
            <w:noProof/>
          </w:rPr>
          <w:t>컴포넌트 구성도</w:t>
        </w:r>
        <w:r w:rsidR="00B74AAB">
          <w:rPr>
            <w:noProof/>
            <w:webHidden/>
          </w:rPr>
          <w:tab/>
        </w:r>
        <w:r w:rsidR="00B74AAB">
          <w:rPr>
            <w:noProof/>
            <w:webHidden/>
          </w:rPr>
          <w:fldChar w:fldCharType="begin"/>
        </w:r>
        <w:r w:rsidR="00B74AAB">
          <w:rPr>
            <w:noProof/>
            <w:webHidden/>
          </w:rPr>
          <w:instrText xml:space="preserve"> PAGEREF _Toc206346555 \h </w:instrText>
        </w:r>
        <w:r w:rsidR="00B74AAB">
          <w:rPr>
            <w:noProof/>
            <w:webHidden/>
          </w:rPr>
        </w:r>
        <w:r w:rsidR="00B74AAB">
          <w:rPr>
            <w:noProof/>
            <w:webHidden/>
          </w:rPr>
          <w:fldChar w:fldCharType="separate"/>
        </w:r>
        <w:r w:rsidR="00B74AAB">
          <w:rPr>
            <w:noProof/>
            <w:webHidden/>
          </w:rPr>
          <w:t>4</w:t>
        </w:r>
        <w:r w:rsidR="00B74AAB">
          <w:rPr>
            <w:noProof/>
            <w:webHidden/>
          </w:rPr>
          <w:fldChar w:fldCharType="end"/>
        </w:r>
      </w:hyperlink>
    </w:p>
    <w:p w14:paraId="1550C619" w14:textId="77777777" w:rsidR="00B74AAB" w:rsidRDefault="003C3C21" w:rsidP="008E4AC5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6556" w:history="1">
        <w:r w:rsidR="00B74AAB" w:rsidRPr="008E4AC5">
          <w:rPr>
            <w:rStyle w:val="ad"/>
            <w:noProof/>
          </w:rPr>
          <w:t>2.1.2.</w:t>
        </w:r>
        <w:r w:rsidR="00B74AAB">
          <w:rPr>
            <w:rFonts w:cstheme="minorBidi"/>
            <w:noProof/>
            <w:szCs w:val="22"/>
          </w:rPr>
          <w:tab/>
        </w:r>
        <w:r w:rsidR="00B74AAB" w:rsidRPr="008E4AC5">
          <w:rPr>
            <w:rStyle w:val="ad"/>
            <w:noProof/>
          </w:rPr>
          <w:t>구성 명세</w:t>
        </w:r>
        <w:r w:rsidR="00B74AAB">
          <w:rPr>
            <w:noProof/>
            <w:webHidden/>
          </w:rPr>
          <w:tab/>
        </w:r>
        <w:r w:rsidR="00B74AAB">
          <w:rPr>
            <w:noProof/>
            <w:webHidden/>
          </w:rPr>
          <w:fldChar w:fldCharType="begin"/>
        </w:r>
        <w:r w:rsidR="00B74AAB">
          <w:rPr>
            <w:noProof/>
            <w:webHidden/>
          </w:rPr>
          <w:instrText xml:space="preserve"> PAGEREF _Toc206346556 \h </w:instrText>
        </w:r>
        <w:r w:rsidR="00B74AAB">
          <w:rPr>
            <w:noProof/>
            <w:webHidden/>
          </w:rPr>
        </w:r>
        <w:r w:rsidR="00B74AAB">
          <w:rPr>
            <w:noProof/>
            <w:webHidden/>
          </w:rPr>
          <w:fldChar w:fldCharType="separate"/>
        </w:r>
        <w:r w:rsidR="00B74AAB">
          <w:rPr>
            <w:noProof/>
            <w:webHidden/>
          </w:rPr>
          <w:t>4</w:t>
        </w:r>
        <w:r w:rsidR="00B74AAB">
          <w:rPr>
            <w:noProof/>
            <w:webHidden/>
          </w:rPr>
          <w:fldChar w:fldCharType="end"/>
        </w:r>
      </w:hyperlink>
    </w:p>
    <w:p w14:paraId="56CC7456" w14:textId="77777777" w:rsidR="00B74AAB" w:rsidRDefault="003C3C21" w:rsidP="008E4AC5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6557" w:history="1">
        <w:r w:rsidR="00B74AAB" w:rsidRPr="008E4AC5">
          <w:rPr>
            <w:rStyle w:val="ad"/>
            <w:noProof/>
          </w:rPr>
          <w:t>2.1.3.</w:t>
        </w:r>
        <w:r w:rsidR="00B74AAB">
          <w:rPr>
            <w:rFonts w:cstheme="minorBidi"/>
            <w:noProof/>
            <w:szCs w:val="22"/>
          </w:rPr>
          <w:tab/>
        </w:r>
        <w:r w:rsidR="00B74AAB" w:rsidRPr="008E4AC5">
          <w:rPr>
            <w:rStyle w:val="ad"/>
            <w:noProof/>
          </w:rPr>
          <w:t>인터페이스 실현 명세</w:t>
        </w:r>
        <w:r w:rsidR="00B74AAB">
          <w:rPr>
            <w:noProof/>
            <w:webHidden/>
          </w:rPr>
          <w:tab/>
        </w:r>
        <w:r w:rsidR="00B74AAB">
          <w:rPr>
            <w:noProof/>
            <w:webHidden/>
          </w:rPr>
          <w:fldChar w:fldCharType="begin"/>
        </w:r>
        <w:r w:rsidR="00B74AAB">
          <w:rPr>
            <w:noProof/>
            <w:webHidden/>
          </w:rPr>
          <w:instrText xml:space="preserve"> PAGEREF _Toc206346557 \h </w:instrText>
        </w:r>
        <w:r w:rsidR="00B74AAB">
          <w:rPr>
            <w:noProof/>
            <w:webHidden/>
          </w:rPr>
        </w:r>
        <w:r w:rsidR="00B74AAB">
          <w:rPr>
            <w:noProof/>
            <w:webHidden/>
          </w:rPr>
          <w:fldChar w:fldCharType="separate"/>
        </w:r>
        <w:r w:rsidR="00B74AAB">
          <w:rPr>
            <w:noProof/>
            <w:webHidden/>
          </w:rPr>
          <w:t>5</w:t>
        </w:r>
        <w:r w:rsidR="00B74AAB">
          <w:rPr>
            <w:noProof/>
            <w:webHidden/>
          </w:rPr>
          <w:fldChar w:fldCharType="end"/>
        </w:r>
      </w:hyperlink>
    </w:p>
    <w:p w14:paraId="7C97FD7A" w14:textId="77777777" w:rsidR="00B74AAB" w:rsidRDefault="003C3C21" w:rsidP="008E4AC5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6558" w:history="1">
        <w:r w:rsidR="00B74AAB" w:rsidRPr="008E4AC5">
          <w:rPr>
            <w:rStyle w:val="ad"/>
            <w:noProof/>
          </w:rPr>
          <w:t>2.1.3.1.</w:t>
        </w:r>
        <w:r w:rsidR="00B74AAB">
          <w:rPr>
            <w:rFonts w:cstheme="minorBidi"/>
            <w:noProof/>
            <w:szCs w:val="22"/>
          </w:rPr>
          <w:tab/>
        </w:r>
        <w:r w:rsidR="00B74AAB" w:rsidRPr="008E4AC5">
          <w:rPr>
            <w:rStyle w:val="ad"/>
            <w:noProof/>
          </w:rPr>
          <w:t>requestBorrow()</w:t>
        </w:r>
        <w:r w:rsidR="00B74AAB">
          <w:rPr>
            <w:noProof/>
            <w:webHidden/>
          </w:rPr>
          <w:tab/>
        </w:r>
        <w:r w:rsidR="00B74AAB">
          <w:rPr>
            <w:noProof/>
            <w:webHidden/>
          </w:rPr>
          <w:fldChar w:fldCharType="begin"/>
        </w:r>
        <w:r w:rsidR="00B74AAB">
          <w:rPr>
            <w:noProof/>
            <w:webHidden/>
          </w:rPr>
          <w:instrText xml:space="preserve"> PAGEREF _Toc206346558 \h </w:instrText>
        </w:r>
        <w:r w:rsidR="00B74AAB">
          <w:rPr>
            <w:noProof/>
            <w:webHidden/>
          </w:rPr>
        </w:r>
        <w:r w:rsidR="00B74AAB">
          <w:rPr>
            <w:noProof/>
            <w:webHidden/>
          </w:rPr>
          <w:fldChar w:fldCharType="separate"/>
        </w:r>
        <w:r w:rsidR="00B74AAB">
          <w:rPr>
            <w:noProof/>
            <w:webHidden/>
          </w:rPr>
          <w:t>5</w:t>
        </w:r>
        <w:r w:rsidR="00B74AAB">
          <w:rPr>
            <w:noProof/>
            <w:webHidden/>
          </w:rPr>
          <w:fldChar w:fldCharType="end"/>
        </w:r>
      </w:hyperlink>
    </w:p>
    <w:p w14:paraId="6DE42349" w14:textId="77777777" w:rsidR="00B74AAB" w:rsidRDefault="003C3C21" w:rsidP="008E4AC5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6559" w:history="1">
        <w:r w:rsidR="00B74AAB" w:rsidRPr="008E4AC5">
          <w:rPr>
            <w:rStyle w:val="ad"/>
            <w:noProof/>
          </w:rPr>
          <w:t>2.1.3.2.</w:t>
        </w:r>
        <w:r w:rsidR="00B74AAB">
          <w:rPr>
            <w:rFonts w:cstheme="minorBidi"/>
            <w:noProof/>
            <w:szCs w:val="22"/>
          </w:rPr>
          <w:tab/>
        </w:r>
        <w:r w:rsidR="00B74AAB" w:rsidRPr="008E4AC5">
          <w:rPr>
            <w:rStyle w:val="ad"/>
            <w:noProof/>
          </w:rPr>
          <w:t>…</w:t>
        </w:r>
        <w:r w:rsidR="00B74AAB">
          <w:rPr>
            <w:noProof/>
            <w:webHidden/>
          </w:rPr>
          <w:tab/>
        </w:r>
        <w:r w:rsidR="00B74AAB">
          <w:rPr>
            <w:noProof/>
            <w:webHidden/>
          </w:rPr>
          <w:fldChar w:fldCharType="begin"/>
        </w:r>
        <w:r w:rsidR="00B74AAB">
          <w:rPr>
            <w:noProof/>
            <w:webHidden/>
          </w:rPr>
          <w:instrText xml:space="preserve"> PAGEREF _Toc206346559 \h </w:instrText>
        </w:r>
        <w:r w:rsidR="00B74AAB">
          <w:rPr>
            <w:noProof/>
            <w:webHidden/>
          </w:rPr>
        </w:r>
        <w:r w:rsidR="00B74AAB">
          <w:rPr>
            <w:noProof/>
            <w:webHidden/>
          </w:rPr>
          <w:fldChar w:fldCharType="separate"/>
        </w:r>
        <w:r w:rsidR="00B74AAB">
          <w:rPr>
            <w:noProof/>
            <w:webHidden/>
          </w:rPr>
          <w:t>5</w:t>
        </w:r>
        <w:r w:rsidR="00B74AAB">
          <w:rPr>
            <w:noProof/>
            <w:webHidden/>
          </w:rPr>
          <w:fldChar w:fldCharType="end"/>
        </w:r>
      </w:hyperlink>
    </w:p>
    <w:p w14:paraId="755CAA9F" w14:textId="576B738B" w:rsidR="00554427" w:rsidRDefault="00554427" w:rsidP="00554427">
      <w:pPr>
        <w:pStyle w:val="22"/>
        <w:tabs>
          <w:tab w:val="left" w:pos="1275"/>
          <w:tab w:val="right" w:leader="dot" w:pos="8495"/>
        </w:tabs>
        <w:ind w:left="400"/>
        <w:rPr>
          <w:noProof/>
        </w:rPr>
      </w:pPr>
      <w:hyperlink w:anchor="_Toc206346560" w:history="1">
        <w:r w:rsidRPr="008E4AC5">
          <w:rPr>
            <w:rStyle w:val="ad"/>
            <w:noProof/>
          </w:rPr>
          <w:t>2.2.</w:t>
        </w:r>
        <w:r>
          <w:rPr>
            <w:rFonts w:cstheme="minorBidi"/>
            <w:noProof/>
            <w:szCs w:val="22"/>
          </w:rPr>
          <w:tab/>
        </w:r>
        <w:r>
          <w:rPr>
            <w:rFonts w:hint="eastAsia"/>
          </w:rPr>
          <w:t>MessageBean</w:t>
        </w:r>
        <w:r w:rsidRPr="008E4AC5">
          <w:rPr>
            <w:rStyle w:val="ad"/>
            <w:noProof/>
          </w:rPr>
          <w:t xml:space="preserve"> …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3465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3B0F2EAC" w14:textId="77777777" w:rsidR="00554427" w:rsidRDefault="00554427" w:rsidP="00554427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6555" w:history="1">
        <w:r w:rsidRPr="008E4AC5">
          <w:rPr>
            <w:rStyle w:val="ad"/>
            <w:noProof/>
          </w:rPr>
          <w:t>2.1.1.</w:t>
        </w:r>
        <w:r>
          <w:rPr>
            <w:rFonts w:cstheme="minorBidi"/>
            <w:noProof/>
            <w:szCs w:val="22"/>
          </w:rPr>
          <w:tab/>
        </w:r>
        <w:r w:rsidRPr="008E4AC5">
          <w:rPr>
            <w:rStyle w:val="ad"/>
            <w:noProof/>
          </w:rPr>
          <w:t>컴포넌트 구성도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3465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507E5546" w14:textId="77777777" w:rsidR="00554427" w:rsidRDefault="00554427" w:rsidP="00554427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6556" w:history="1">
        <w:r w:rsidRPr="008E4AC5">
          <w:rPr>
            <w:rStyle w:val="ad"/>
            <w:noProof/>
          </w:rPr>
          <w:t>2.1.2.</w:t>
        </w:r>
        <w:r>
          <w:rPr>
            <w:rFonts w:cstheme="minorBidi"/>
            <w:noProof/>
            <w:szCs w:val="22"/>
          </w:rPr>
          <w:tab/>
        </w:r>
        <w:r w:rsidRPr="008E4AC5">
          <w:rPr>
            <w:rStyle w:val="ad"/>
            <w:noProof/>
          </w:rPr>
          <w:t>구성 명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3465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503C7988" w14:textId="4DD4D092" w:rsidR="00554427" w:rsidRPr="00554427" w:rsidRDefault="00554427" w:rsidP="00554427">
      <w:pPr>
        <w:pStyle w:val="32"/>
        <w:tabs>
          <w:tab w:val="left" w:pos="1700"/>
          <w:tab w:val="right" w:leader="dot" w:pos="8495"/>
        </w:tabs>
        <w:ind w:left="800"/>
        <w:rPr>
          <w:rFonts w:cstheme="minorBidi" w:hint="eastAsia"/>
          <w:noProof/>
          <w:szCs w:val="22"/>
        </w:rPr>
      </w:pPr>
      <w:hyperlink w:anchor="_Toc206346557" w:history="1">
        <w:r w:rsidRPr="008E4AC5">
          <w:rPr>
            <w:rStyle w:val="ad"/>
            <w:noProof/>
          </w:rPr>
          <w:t>2.1.3.</w:t>
        </w:r>
        <w:r>
          <w:rPr>
            <w:rFonts w:cstheme="minorBidi"/>
            <w:noProof/>
            <w:szCs w:val="22"/>
          </w:rPr>
          <w:tab/>
        </w:r>
        <w:r w:rsidRPr="008E4AC5">
          <w:rPr>
            <w:rStyle w:val="ad"/>
            <w:noProof/>
          </w:rPr>
          <w:t>인터페이스 실현 명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3465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7F0A7C7C" w14:textId="78526061" w:rsidR="00554427" w:rsidRDefault="00554427" w:rsidP="00554427">
      <w:pPr>
        <w:pStyle w:val="22"/>
        <w:tabs>
          <w:tab w:val="left" w:pos="1275"/>
          <w:tab w:val="right" w:leader="dot" w:pos="8495"/>
        </w:tabs>
        <w:ind w:left="400"/>
        <w:rPr>
          <w:noProof/>
        </w:rPr>
      </w:pPr>
      <w:hyperlink w:anchor="_Toc206346560" w:history="1">
        <w:r w:rsidRPr="008E4AC5">
          <w:rPr>
            <w:rStyle w:val="ad"/>
            <w:noProof/>
          </w:rPr>
          <w:t>2.</w:t>
        </w:r>
        <w:r>
          <w:rPr>
            <w:rStyle w:val="ad"/>
            <w:noProof/>
          </w:rPr>
          <w:t>3</w:t>
        </w:r>
        <w:r w:rsidRPr="008E4AC5">
          <w:rPr>
            <w:rStyle w:val="ad"/>
            <w:noProof/>
          </w:rPr>
          <w:t>.</w:t>
        </w:r>
        <w:r>
          <w:rPr>
            <w:rFonts w:cstheme="minorBidi"/>
            <w:noProof/>
            <w:szCs w:val="22"/>
          </w:rPr>
          <w:tab/>
        </w:r>
        <w:r>
          <w:rPr>
            <w:rFonts w:hint="eastAsia"/>
          </w:rPr>
          <w:t>MainBoardBean</w:t>
        </w:r>
        <w:r w:rsidRPr="008E4AC5">
          <w:rPr>
            <w:rStyle w:val="ad"/>
            <w:noProof/>
          </w:rPr>
          <w:t xml:space="preserve"> …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3465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73892B3A" w14:textId="77777777" w:rsidR="00554427" w:rsidRDefault="00554427" w:rsidP="00554427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6555" w:history="1">
        <w:r w:rsidRPr="008E4AC5">
          <w:rPr>
            <w:rStyle w:val="ad"/>
            <w:noProof/>
          </w:rPr>
          <w:t>2.1.1.</w:t>
        </w:r>
        <w:r>
          <w:rPr>
            <w:rFonts w:cstheme="minorBidi"/>
            <w:noProof/>
            <w:szCs w:val="22"/>
          </w:rPr>
          <w:tab/>
        </w:r>
        <w:r w:rsidRPr="008E4AC5">
          <w:rPr>
            <w:rStyle w:val="ad"/>
            <w:noProof/>
          </w:rPr>
          <w:t>컴포넌트 구성도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3465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704C440F" w14:textId="77777777" w:rsidR="00554427" w:rsidRDefault="00554427" w:rsidP="00554427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6556" w:history="1">
        <w:r w:rsidRPr="008E4AC5">
          <w:rPr>
            <w:rStyle w:val="ad"/>
            <w:noProof/>
          </w:rPr>
          <w:t>2.1.2.</w:t>
        </w:r>
        <w:r>
          <w:rPr>
            <w:rFonts w:cstheme="minorBidi"/>
            <w:noProof/>
            <w:szCs w:val="22"/>
          </w:rPr>
          <w:tab/>
        </w:r>
        <w:r w:rsidRPr="008E4AC5">
          <w:rPr>
            <w:rStyle w:val="ad"/>
            <w:noProof/>
          </w:rPr>
          <w:t>구성 명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3465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0B48664C" w14:textId="6467D5BB" w:rsidR="00554427" w:rsidRPr="00554427" w:rsidRDefault="00554427" w:rsidP="00554427">
      <w:pPr>
        <w:pStyle w:val="32"/>
        <w:tabs>
          <w:tab w:val="left" w:pos="1700"/>
          <w:tab w:val="right" w:leader="dot" w:pos="8495"/>
        </w:tabs>
        <w:ind w:left="800"/>
        <w:rPr>
          <w:rFonts w:cstheme="minorBidi" w:hint="eastAsia"/>
          <w:noProof/>
          <w:szCs w:val="22"/>
        </w:rPr>
      </w:pPr>
      <w:hyperlink w:anchor="_Toc206346557" w:history="1">
        <w:r w:rsidRPr="008E4AC5">
          <w:rPr>
            <w:rStyle w:val="ad"/>
            <w:noProof/>
          </w:rPr>
          <w:t>2.1.3.</w:t>
        </w:r>
        <w:r>
          <w:rPr>
            <w:rFonts w:cstheme="minorBidi"/>
            <w:noProof/>
            <w:szCs w:val="22"/>
          </w:rPr>
          <w:tab/>
        </w:r>
        <w:r w:rsidRPr="008E4AC5">
          <w:rPr>
            <w:rStyle w:val="ad"/>
            <w:noProof/>
          </w:rPr>
          <w:t>인터페이스 실현 명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3465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003FEA5E" w14:textId="7E7F4BC9" w:rsidR="00554427" w:rsidRDefault="00554427" w:rsidP="00554427">
      <w:pPr>
        <w:pStyle w:val="22"/>
        <w:tabs>
          <w:tab w:val="left" w:pos="1275"/>
          <w:tab w:val="right" w:leader="dot" w:pos="8495"/>
        </w:tabs>
        <w:ind w:left="400"/>
        <w:rPr>
          <w:noProof/>
        </w:rPr>
      </w:pPr>
      <w:hyperlink w:anchor="_Toc206346560" w:history="1">
        <w:r w:rsidRPr="008E4AC5">
          <w:rPr>
            <w:rStyle w:val="ad"/>
            <w:noProof/>
          </w:rPr>
          <w:t>2.</w:t>
        </w:r>
        <w:r>
          <w:rPr>
            <w:rStyle w:val="ad"/>
            <w:noProof/>
          </w:rPr>
          <w:t>4</w:t>
        </w:r>
        <w:r w:rsidRPr="008E4AC5">
          <w:rPr>
            <w:rStyle w:val="ad"/>
            <w:noProof/>
          </w:rPr>
          <w:t>.</w:t>
        </w:r>
        <w:r>
          <w:rPr>
            <w:rFonts w:cstheme="minorBidi"/>
            <w:noProof/>
            <w:szCs w:val="22"/>
          </w:rPr>
          <w:tab/>
        </w:r>
        <w:r>
          <w:rPr>
            <w:rFonts w:hint="eastAsia"/>
          </w:rPr>
          <w:t>UserInfoBean</w:t>
        </w:r>
        <w:r w:rsidRPr="008E4AC5">
          <w:rPr>
            <w:rStyle w:val="ad"/>
            <w:noProof/>
          </w:rPr>
          <w:t xml:space="preserve"> …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3465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1EB96457" w14:textId="77777777" w:rsidR="00554427" w:rsidRDefault="00554427" w:rsidP="00554427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6555" w:history="1">
        <w:r w:rsidRPr="008E4AC5">
          <w:rPr>
            <w:rStyle w:val="ad"/>
            <w:noProof/>
          </w:rPr>
          <w:t>2.1.1.</w:t>
        </w:r>
        <w:r>
          <w:rPr>
            <w:rFonts w:cstheme="minorBidi"/>
            <w:noProof/>
            <w:szCs w:val="22"/>
          </w:rPr>
          <w:tab/>
        </w:r>
        <w:r w:rsidRPr="008E4AC5">
          <w:rPr>
            <w:rStyle w:val="ad"/>
            <w:noProof/>
          </w:rPr>
          <w:t>컴포넌트 구성도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3465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494B1D38" w14:textId="77777777" w:rsidR="00554427" w:rsidRDefault="00554427" w:rsidP="00554427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6556" w:history="1">
        <w:r w:rsidRPr="008E4AC5">
          <w:rPr>
            <w:rStyle w:val="ad"/>
            <w:noProof/>
          </w:rPr>
          <w:t>2.1.2.</w:t>
        </w:r>
        <w:r>
          <w:rPr>
            <w:rFonts w:cstheme="minorBidi"/>
            <w:noProof/>
            <w:szCs w:val="22"/>
          </w:rPr>
          <w:tab/>
        </w:r>
        <w:r w:rsidRPr="008E4AC5">
          <w:rPr>
            <w:rStyle w:val="ad"/>
            <w:noProof/>
          </w:rPr>
          <w:t>구성 명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3465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748B4A96" w14:textId="3D9B79A6" w:rsidR="00554427" w:rsidRPr="00554427" w:rsidRDefault="00554427" w:rsidP="00554427">
      <w:pPr>
        <w:pStyle w:val="32"/>
        <w:tabs>
          <w:tab w:val="left" w:pos="1700"/>
          <w:tab w:val="right" w:leader="dot" w:pos="8495"/>
        </w:tabs>
        <w:ind w:left="800"/>
        <w:rPr>
          <w:rFonts w:cstheme="minorBidi" w:hint="eastAsia"/>
          <w:noProof/>
          <w:szCs w:val="22"/>
        </w:rPr>
      </w:pPr>
      <w:hyperlink w:anchor="_Toc206346557" w:history="1">
        <w:r w:rsidRPr="008E4AC5">
          <w:rPr>
            <w:rStyle w:val="ad"/>
            <w:noProof/>
          </w:rPr>
          <w:t>2.1.3.</w:t>
        </w:r>
        <w:r>
          <w:rPr>
            <w:rFonts w:cstheme="minorBidi"/>
            <w:noProof/>
            <w:szCs w:val="22"/>
          </w:rPr>
          <w:tab/>
        </w:r>
        <w:r w:rsidRPr="008E4AC5">
          <w:rPr>
            <w:rStyle w:val="ad"/>
            <w:noProof/>
          </w:rPr>
          <w:t>인터페이스 실현 명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3465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7F5EECC2" w14:textId="1096B9DD" w:rsidR="00554427" w:rsidRDefault="00554427" w:rsidP="00554427">
      <w:pPr>
        <w:pStyle w:val="22"/>
        <w:tabs>
          <w:tab w:val="left" w:pos="1275"/>
          <w:tab w:val="right" w:leader="dot" w:pos="8495"/>
        </w:tabs>
        <w:ind w:left="400"/>
        <w:rPr>
          <w:noProof/>
        </w:rPr>
      </w:pPr>
      <w:hyperlink w:anchor="_Toc206346560" w:history="1">
        <w:r w:rsidRPr="008E4AC5">
          <w:rPr>
            <w:rStyle w:val="ad"/>
            <w:noProof/>
          </w:rPr>
          <w:t>2.</w:t>
        </w:r>
        <w:r>
          <w:rPr>
            <w:rStyle w:val="ad"/>
            <w:noProof/>
          </w:rPr>
          <w:t>5</w:t>
        </w:r>
        <w:r w:rsidRPr="008E4AC5">
          <w:rPr>
            <w:rStyle w:val="ad"/>
            <w:noProof/>
          </w:rPr>
          <w:t>.</w:t>
        </w:r>
        <w:r>
          <w:rPr>
            <w:rFonts w:cstheme="minorBidi"/>
            <w:noProof/>
            <w:szCs w:val="22"/>
          </w:rPr>
          <w:tab/>
        </w:r>
        <w:r>
          <w:rPr>
            <w:rFonts w:hint="eastAsia"/>
          </w:rPr>
          <w:t>MindPostitBean</w:t>
        </w:r>
        <w:r w:rsidRPr="008E4AC5">
          <w:rPr>
            <w:rStyle w:val="ad"/>
            <w:noProof/>
          </w:rPr>
          <w:t xml:space="preserve"> …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3465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1A62884B" w14:textId="77777777" w:rsidR="00554427" w:rsidRDefault="00554427" w:rsidP="00554427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6555" w:history="1">
        <w:r w:rsidRPr="008E4AC5">
          <w:rPr>
            <w:rStyle w:val="ad"/>
            <w:noProof/>
          </w:rPr>
          <w:t>2.1.1.</w:t>
        </w:r>
        <w:r>
          <w:rPr>
            <w:rFonts w:cstheme="minorBidi"/>
            <w:noProof/>
            <w:szCs w:val="22"/>
          </w:rPr>
          <w:tab/>
        </w:r>
        <w:r w:rsidRPr="008E4AC5">
          <w:rPr>
            <w:rStyle w:val="ad"/>
            <w:noProof/>
          </w:rPr>
          <w:t>컴포넌트 구성도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3465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51135C52" w14:textId="77777777" w:rsidR="00554427" w:rsidRDefault="00554427" w:rsidP="00554427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6556" w:history="1">
        <w:r w:rsidRPr="008E4AC5">
          <w:rPr>
            <w:rStyle w:val="ad"/>
            <w:noProof/>
          </w:rPr>
          <w:t>2.1.2.</w:t>
        </w:r>
        <w:r>
          <w:rPr>
            <w:rFonts w:cstheme="minorBidi"/>
            <w:noProof/>
            <w:szCs w:val="22"/>
          </w:rPr>
          <w:tab/>
        </w:r>
        <w:r w:rsidRPr="008E4AC5">
          <w:rPr>
            <w:rStyle w:val="ad"/>
            <w:noProof/>
          </w:rPr>
          <w:t>구성 명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3465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0164FDA0" w14:textId="4479E1FE" w:rsidR="00554427" w:rsidRPr="00554427" w:rsidRDefault="00554427" w:rsidP="00554427">
      <w:pPr>
        <w:pStyle w:val="32"/>
        <w:tabs>
          <w:tab w:val="left" w:pos="1700"/>
          <w:tab w:val="right" w:leader="dot" w:pos="8495"/>
        </w:tabs>
        <w:ind w:left="800"/>
        <w:rPr>
          <w:rFonts w:cstheme="minorBidi" w:hint="eastAsia"/>
          <w:noProof/>
          <w:szCs w:val="22"/>
        </w:rPr>
      </w:pPr>
      <w:hyperlink w:anchor="_Toc206346557" w:history="1">
        <w:r w:rsidRPr="008E4AC5">
          <w:rPr>
            <w:rStyle w:val="ad"/>
            <w:noProof/>
          </w:rPr>
          <w:t>2.1.3.</w:t>
        </w:r>
        <w:r>
          <w:rPr>
            <w:rFonts w:cstheme="minorBidi"/>
            <w:noProof/>
            <w:szCs w:val="22"/>
          </w:rPr>
          <w:tab/>
        </w:r>
        <w:r w:rsidRPr="008E4AC5">
          <w:rPr>
            <w:rStyle w:val="ad"/>
            <w:noProof/>
          </w:rPr>
          <w:t>인터페이스 실현 명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3465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77ADC469" w14:textId="12DF973B" w:rsidR="00554427" w:rsidRDefault="00554427" w:rsidP="00554427">
      <w:pPr>
        <w:pStyle w:val="22"/>
        <w:tabs>
          <w:tab w:val="left" w:pos="1275"/>
          <w:tab w:val="right" w:leader="dot" w:pos="8495"/>
        </w:tabs>
        <w:ind w:left="400"/>
        <w:rPr>
          <w:noProof/>
        </w:rPr>
      </w:pPr>
      <w:hyperlink w:anchor="_Toc206346560" w:history="1">
        <w:r w:rsidRPr="008E4AC5">
          <w:rPr>
            <w:rStyle w:val="ad"/>
            <w:noProof/>
          </w:rPr>
          <w:t>2.</w:t>
        </w:r>
        <w:r>
          <w:rPr>
            <w:rStyle w:val="ad"/>
            <w:noProof/>
          </w:rPr>
          <w:t>6</w:t>
        </w:r>
        <w:r w:rsidRPr="008E4AC5">
          <w:rPr>
            <w:rStyle w:val="ad"/>
            <w:noProof/>
          </w:rPr>
          <w:t>.</w:t>
        </w:r>
        <w:r>
          <w:rPr>
            <w:rFonts w:cstheme="minorBidi"/>
            <w:noProof/>
            <w:szCs w:val="22"/>
          </w:rPr>
          <w:tab/>
        </w:r>
        <w:r>
          <w:rPr>
            <w:rFonts w:hint="eastAsia"/>
          </w:rPr>
          <w:t>CommandBean</w:t>
        </w:r>
        <w:r w:rsidRPr="008E4AC5">
          <w:rPr>
            <w:rStyle w:val="ad"/>
            <w:noProof/>
          </w:rPr>
          <w:t xml:space="preserve"> …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3465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33227AD3" w14:textId="77777777" w:rsidR="00554427" w:rsidRDefault="00554427" w:rsidP="00554427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6555" w:history="1">
        <w:r w:rsidRPr="008E4AC5">
          <w:rPr>
            <w:rStyle w:val="ad"/>
            <w:noProof/>
          </w:rPr>
          <w:t>2.1.1.</w:t>
        </w:r>
        <w:r>
          <w:rPr>
            <w:rFonts w:cstheme="minorBidi"/>
            <w:noProof/>
            <w:szCs w:val="22"/>
          </w:rPr>
          <w:tab/>
        </w:r>
        <w:r w:rsidRPr="008E4AC5">
          <w:rPr>
            <w:rStyle w:val="ad"/>
            <w:noProof/>
          </w:rPr>
          <w:t>컴포넌트 구성도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3465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4CCEBC2E" w14:textId="77777777" w:rsidR="00554427" w:rsidRDefault="00554427" w:rsidP="00554427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6556" w:history="1">
        <w:r w:rsidRPr="008E4AC5">
          <w:rPr>
            <w:rStyle w:val="ad"/>
            <w:noProof/>
          </w:rPr>
          <w:t>2.1.2.</w:t>
        </w:r>
        <w:r>
          <w:rPr>
            <w:rFonts w:cstheme="minorBidi"/>
            <w:noProof/>
            <w:szCs w:val="22"/>
          </w:rPr>
          <w:tab/>
        </w:r>
        <w:r w:rsidRPr="008E4AC5">
          <w:rPr>
            <w:rStyle w:val="ad"/>
            <w:noProof/>
          </w:rPr>
          <w:t>구성 명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3465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26B970A0" w14:textId="13298EB1" w:rsidR="00554427" w:rsidRPr="00554427" w:rsidRDefault="00554427" w:rsidP="00554427">
      <w:pPr>
        <w:pStyle w:val="32"/>
        <w:tabs>
          <w:tab w:val="left" w:pos="1700"/>
          <w:tab w:val="right" w:leader="dot" w:pos="8495"/>
        </w:tabs>
        <w:ind w:left="800"/>
        <w:rPr>
          <w:rFonts w:cstheme="minorBidi" w:hint="eastAsia"/>
          <w:noProof/>
          <w:szCs w:val="22"/>
        </w:rPr>
      </w:pPr>
      <w:hyperlink w:anchor="_Toc206346557" w:history="1">
        <w:r w:rsidRPr="008E4AC5">
          <w:rPr>
            <w:rStyle w:val="ad"/>
            <w:noProof/>
          </w:rPr>
          <w:t>2.1.3.</w:t>
        </w:r>
        <w:r>
          <w:rPr>
            <w:rFonts w:cstheme="minorBidi"/>
            <w:noProof/>
            <w:szCs w:val="22"/>
          </w:rPr>
          <w:tab/>
        </w:r>
        <w:r w:rsidRPr="008E4AC5">
          <w:rPr>
            <w:rStyle w:val="ad"/>
            <w:noProof/>
          </w:rPr>
          <w:t>인터페이스 실현 명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3465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29B77DB9" w14:textId="77777777" w:rsidR="00554427" w:rsidRPr="00554427" w:rsidRDefault="00554427" w:rsidP="00554427">
      <w:pPr>
        <w:rPr>
          <w:rFonts w:hint="eastAsia"/>
        </w:rPr>
      </w:pPr>
    </w:p>
    <w:p w14:paraId="34C0763B" w14:textId="6616A5C1" w:rsidR="00554427" w:rsidRPr="00554427" w:rsidRDefault="00554427" w:rsidP="00554427">
      <w:pPr>
        <w:rPr>
          <w:rFonts w:hint="eastAsia"/>
        </w:rPr>
      </w:pPr>
    </w:p>
    <w:p w14:paraId="3AB673D6" w14:textId="3BE00DEF" w:rsidR="00554427" w:rsidRPr="00554427" w:rsidRDefault="00554427" w:rsidP="00554427">
      <w:pPr>
        <w:rPr>
          <w:rFonts w:hint="eastAsia"/>
        </w:rPr>
      </w:pPr>
    </w:p>
    <w:p w14:paraId="4F49A5CE" w14:textId="77777777" w:rsidR="00B74AAB" w:rsidRDefault="003C3C21">
      <w:pPr>
        <w:pStyle w:val="14"/>
        <w:rPr>
          <w:rFonts w:cstheme="minorBidi"/>
          <w:noProof/>
          <w:szCs w:val="22"/>
        </w:rPr>
      </w:pPr>
      <w:hyperlink w:anchor="_Toc206346561" w:history="1">
        <w:r w:rsidR="00B74AAB" w:rsidRPr="008E4AC5">
          <w:rPr>
            <w:rStyle w:val="ad"/>
            <w:noProof/>
          </w:rPr>
          <w:t>3.</w:t>
        </w:r>
        <w:r w:rsidR="00B74AAB">
          <w:rPr>
            <w:rFonts w:cstheme="minorBidi"/>
            <w:noProof/>
            <w:szCs w:val="22"/>
          </w:rPr>
          <w:tab/>
        </w:r>
        <w:r w:rsidR="00B74AAB" w:rsidRPr="008E4AC5">
          <w:rPr>
            <w:rStyle w:val="ad"/>
            <w:noProof/>
          </w:rPr>
          <w:t>물리적 컴포넌트 상세 명세</w:t>
        </w:r>
        <w:r w:rsidR="00B74AAB">
          <w:rPr>
            <w:noProof/>
            <w:webHidden/>
          </w:rPr>
          <w:tab/>
        </w:r>
        <w:r w:rsidR="00B74AAB">
          <w:rPr>
            <w:noProof/>
            <w:webHidden/>
          </w:rPr>
          <w:fldChar w:fldCharType="begin"/>
        </w:r>
        <w:r w:rsidR="00B74AAB">
          <w:rPr>
            <w:noProof/>
            <w:webHidden/>
          </w:rPr>
          <w:instrText xml:space="preserve"> PAGEREF _Toc206346561 \h </w:instrText>
        </w:r>
        <w:r w:rsidR="00B74AAB">
          <w:rPr>
            <w:noProof/>
            <w:webHidden/>
          </w:rPr>
        </w:r>
        <w:r w:rsidR="00B74AAB">
          <w:rPr>
            <w:noProof/>
            <w:webHidden/>
          </w:rPr>
          <w:fldChar w:fldCharType="separate"/>
        </w:r>
        <w:r w:rsidR="00B74AAB">
          <w:rPr>
            <w:noProof/>
            <w:webHidden/>
          </w:rPr>
          <w:t>6</w:t>
        </w:r>
        <w:r w:rsidR="00B74AAB">
          <w:rPr>
            <w:noProof/>
            <w:webHidden/>
          </w:rPr>
          <w:fldChar w:fldCharType="end"/>
        </w:r>
      </w:hyperlink>
    </w:p>
    <w:p w14:paraId="2BFACE83" w14:textId="1082420D" w:rsidR="00044508" w:rsidRPr="00044508" w:rsidRDefault="003C3C21" w:rsidP="00044508">
      <w:pPr>
        <w:pStyle w:val="22"/>
        <w:tabs>
          <w:tab w:val="left" w:pos="1275"/>
          <w:tab w:val="right" w:leader="dot" w:pos="8495"/>
        </w:tabs>
        <w:ind w:left="400"/>
        <w:rPr>
          <w:rFonts w:hint="eastAsia"/>
          <w:noProof/>
        </w:rPr>
      </w:pPr>
      <w:hyperlink w:anchor="_Toc206346562" w:history="1">
        <w:r w:rsidR="00B74AAB" w:rsidRPr="008E4AC5">
          <w:rPr>
            <w:rStyle w:val="ad"/>
            <w:noProof/>
          </w:rPr>
          <w:t>3.1.</w:t>
        </w:r>
        <w:r w:rsidR="00B74AAB">
          <w:rPr>
            <w:rFonts w:cstheme="minorBidi"/>
            <w:noProof/>
            <w:szCs w:val="22"/>
          </w:rPr>
          <w:tab/>
        </w:r>
        <w:r w:rsidR="00B74AAB" w:rsidRPr="008E4AC5">
          <w:rPr>
            <w:rStyle w:val="ad"/>
            <w:noProof/>
          </w:rPr>
          <w:t>LMS-</w:t>
        </w:r>
        <w:r w:rsidR="00044508">
          <w:rPr>
            <w:rStyle w:val="ad"/>
            <w:noProof/>
          </w:rPr>
          <w:t>CommonType.</w:t>
        </w:r>
        <w:r w:rsidR="00B74AAB" w:rsidRPr="008E4AC5">
          <w:rPr>
            <w:rStyle w:val="ad"/>
            <w:noProof/>
          </w:rPr>
          <w:t>j</w:t>
        </w:r>
        <w:r w:rsidR="00B74AAB" w:rsidRPr="008E4AC5">
          <w:rPr>
            <w:rStyle w:val="ad"/>
            <w:noProof/>
          </w:rPr>
          <w:t>ar</w:t>
        </w:r>
        <w:r w:rsidR="00B74AAB">
          <w:rPr>
            <w:noProof/>
            <w:webHidden/>
          </w:rPr>
          <w:tab/>
        </w:r>
        <w:r w:rsidR="00B74AAB">
          <w:rPr>
            <w:noProof/>
            <w:webHidden/>
          </w:rPr>
          <w:fldChar w:fldCharType="begin"/>
        </w:r>
        <w:r w:rsidR="00B74AAB">
          <w:rPr>
            <w:noProof/>
            <w:webHidden/>
          </w:rPr>
          <w:instrText xml:space="preserve"> PAGEREF _Toc206346562 \h </w:instrText>
        </w:r>
        <w:r w:rsidR="00B74AAB">
          <w:rPr>
            <w:noProof/>
            <w:webHidden/>
          </w:rPr>
        </w:r>
        <w:r w:rsidR="00B74AAB">
          <w:rPr>
            <w:noProof/>
            <w:webHidden/>
          </w:rPr>
          <w:fldChar w:fldCharType="separate"/>
        </w:r>
        <w:r w:rsidR="00B74AAB">
          <w:rPr>
            <w:noProof/>
            <w:webHidden/>
          </w:rPr>
          <w:t>6</w:t>
        </w:r>
        <w:r w:rsidR="00B74AAB">
          <w:rPr>
            <w:noProof/>
            <w:webHidden/>
          </w:rPr>
          <w:fldChar w:fldCharType="end"/>
        </w:r>
      </w:hyperlink>
    </w:p>
    <w:p w14:paraId="31808915" w14:textId="6D7AB86A" w:rsidR="00B74AAB" w:rsidRDefault="003C3C21" w:rsidP="008E4AC5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6563" w:history="1">
        <w:r w:rsidR="00B74AAB" w:rsidRPr="008E4AC5">
          <w:rPr>
            <w:rStyle w:val="ad"/>
            <w:noProof/>
          </w:rPr>
          <w:t>3.2.</w:t>
        </w:r>
        <w:r w:rsidR="00B74AAB">
          <w:rPr>
            <w:rFonts w:cstheme="minorBidi"/>
            <w:noProof/>
            <w:szCs w:val="22"/>
          </w:rPr>
          <w:tab/>
        </w:r>
        <w:r w:rsidR="00044508">
          <w:rPr>
            <w:rStyle w:val="ad"/>
            <w:noProof/>
          </w:rPr>
          <w:t>LMS-CommonEntity.jar</w:t>
        </w:r>
        <w:r w:rsidR="00B74AAB">
          <w:rPr>
            <w:noProof/>
            <w:webHidden/>
          </w:rPr>
          <w:tab/>
        </w:r>
        <w:r w:rsidR="00B74AAB">
          <w:rPr>
            <w:noProof/>
            <w:webHidden/>
          </w:rPr>
          <w:fldChar w:fldCharType="begin"/>
        </w:r>
        <w:r w:rsidR="00B74AAB">
          <w:rPr>
            <w:noProof/>
            <w:webHidden/>
          </w:rPr>
          <w:instrText xml:space="preserve"> PAGEREF _Toc206346563 \h </w:instrText>
        </w:r>
        <w:r w:rsidR="00B74AAB">
          <w:rPr>
            <w:noProof/>
            <w:webHidden/>
          </w:rPr>
        </w:r>
        <w:r w:rsidR="00B74AAB">
          <w:rPr>
            <w:noProof/>
            <w:webHidden/>
          </w:rPr>
          <w:fldChar w:fldCharType="separate"/>
        </w:r>
        <w:r w:rsidR="00B74AAB">
          <w:rPr>
            <w:noProof/>
            <w:webHidden/>
          </w:rPr>
          <w:t>7</w:t>
        </w:r>
        <w:r w:rsidR="00B74AAB">
          <w:rPr>
            <w:noProof/>
            <w:webHidden/>
          </w:rPr>
          <w:fldChar w:fldCharType="end"/>
        </w:r>
      </w:hyperlink>
    </w:p>
    <w:p w14:paraId="2B17B569" w14:textId="5C471994" w:rsidR="00B74AAB" w:rsidRDefault="003C3C21" w:rsidP="008E4AC5">
      <w:pPr>
        <w:pStyle w:val="22"/>
        <w:tabs>
          <w:tab w:val="left" w:pos="1275"/>
          <w:tab w:val="right" w:leader="dot" w:pos="8495"/>
        </w:tabs>
        <w:ind w:left="400"/>
        <w:rPr>
          <w:noProof/>
        </w:rPr>
      </w:pPr>
      <w:hyperlink w:anchor="_Toc206346564" w:history="1">
        <w:r w:rsidR="00B74AAB" w:rsidRPr="008E4AC5">
          <w:rPr>
            <w:rStyle w:val="ad"/>
            <w:noProof/>
          </w:rPr>
          <w:t>3.3.</w:t>
        </w:r>
        <w:r w:rsidR="00B74AAB">
          <w:rPr>
            <w:rFonts w:cstheme="minorBidi"/>
            <w:noProof/>
            <w:szCs w:val="22"/>
          </w:rPr>
          <w:tab/>
        </w:r>
        <w:r w:rsidR="00044508">
          <w:rPr>
            <w:rFonts w:cstheme="minorBidi"/>
            <w:noProof/>
            <w:szCs w:val="22"/>
          </w:rPr>
          <w:t>ClientWeb.war</w:t>
        </w:r>
        <w:r w:rsidR="00B74AAB" w:rsidRPr="008E4AC5">
          <w:rPr>
            <w:rStyle w:val="ad"/>
            <w:noProof/>
          </w:rPr>
          <w:t>….</w:t>
        </w:r>
        <w:r w:rsidR="00B74AAB">
          <w:rPr>
            <w:noProof/>
            <w:webHidden/>
          </w:rPr>
          <w:tab/>
        </w:r>
        <w:r w:rsidR="00B74AAB">
          <w:rPr>
            <w:noProof/>
            <w:webHidden/>
          </w:rPr>
          <w:fldChar w:fldCharType="begin"/>
        </w:r>
        <w:r w:rsidR="00B74AAB">
          <w:rPr>
            <w:noProof/>
            <w:webHidden/>
          </w:rPr>
          <w:instrText xml:space="preserve"> PAGEREF _Toc206346564 \h </w:instrText>
        </w:r>
        <w:r w:rsidR="00B74AAB">
          <w:rPr>
            <w:noProof/>
            <w:webHidden/>
          </w:rPr>
        </w:r>
        <w:r w:rsidR="00B74AAB">
          <w:rPr>
            <w:noProof/>
            <w:webHidden/>
          </w:rPr>
          <w:fldChar w:fldCharType="separate"/>
        </w:r>
        <w:r w:rsidR="00B74AAB">
          <w:rPr>
            <w:noProof/>
            <w:webHidden/>
          </w:rPr>
          <w:t>7</w:t>
        </w:r>
        <w:r w:rsidR="00B74AAB">
          <w:rPr>
            <w:noProof/>
            <w:webHidden/>
          </w:rPr>
          <w:fldChar w:fldCharType="end"/>
        </w:r>
      </w:hyperlink>
    </w:p>
    <w:p w14:paraId="5712FD19" w14:textId="0C9E1964" w:rsidR="00044508" w:rsidRDefault="00044508" w:rsidP="00044508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6562" w:history="1">
        <w:r w:rsidRPr="008E4AC5">
          <w:rPr>
            <w:rStyle w:val="ad"/>
            <w:noProof/>
          </w:rPr>
          <w:t>3.</w:t>
        </w:r>
        <w:r>
          <w:rPr>
            <w:rStyle w:val="ad"/>
            <w:noProof/>
          </w:rPr>
          <w:t>4</w:t>
        </w:r>
        <w:r w:rsidRPr="008E4AC5">
          <w:rPr>
            <w:rStyle w:val="ad"/>
            <w:noProof/>
          </w:rPr>
          <w:t>.</w:t>
        </w:r>
        <w:r>
          <w:rPr>
            <w:rFonts w:cstheme="minorBidi"/>
            <w:noProof/>
            <w:szCs w:val="22"/>
          </w:rPr>
          <w:tab/>
        </w:r>
        <w:r>
          <w:rPr>
            <w:rStyle w:val="ad"/>
            <w:noProof/>
          </w:rPr>
          <w:t>ServerWeb.wa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3465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0E84866C" w14:textId="58D078BD" w:rsidR="00044508" w:rsidRDefault="00044508" w:rsidP="00044508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6562" w:history="1">
        <w:r w:rsidRPr="008E4AC5">
          <w:rPr>
            <w:rStyle w:val="ad"/>
            <w:noProof/>
          </w:rPr>
          <w:t>3.</w:t>
        </w:r>
        <w:r>
          <w:rPr>
            <w:rStyle w:val="ad"/>
            <w:noProof/>
          </w:rPr>
          <w:t>5</w:t>
        </w:r>
        <w:r w:rsidRPr="008E4AC5">
          <w:rPr>
            <w:rStyle w:val="ad"/>
            <w:noProof/>
          </w:rPr>
          <w:t>.</w:t>
        </w:r>
        <w:r>
          <w:rPr>
            <w:rFonts w:cstheme="minorBidi"/>
            <w:noProof/>
            <w:szCs w:val="22"/>
          </w:rPr>
          <w:tab/>
        </w:r>
        <w:r w:rsidRPr="008E4AC5">
          <w:rPr>
            <w:rStyle w:val="ad"/>
            <w:noProof/>
          </w:rPr>
          <w:t>LMS-core</w:t>
        </w:r>
        <w:r>
          <w:rPr>
            <w:rStyle w:val="ad"/>
            <w:noProof/>
          </w:rPr>
          <w:t>.ja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3465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0D2584A6" w14:textId="431C8613" w:rsidR="00044508" w:rsidRDefault="00044508" w:rsidP="00044508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6562" w:history="1">
        <w:r w:rsidRPr="008E4AC5">
          <w:rPr>
            <w:rStyle w:val="ad"/>
            <w:noProof/>
          </w:rPr>
          <w:t>3.</w:t>
        </w:r>
        <w:r>
          <w:rPr>
            <w:rStyle w:val="ad"/>
            <w:noProof/>
          </w:rPr>
          <w:t>6</w:t>
        </w:r>
        <w:r w:rsidRPr="008E4AC5">
          <w:rPr>
            <w:rStyle w:val="ad"/>
            <w:noProof/>
          </w:rPr>
          <w:t>.</w:t>
        </w:r>
        <w:r>
          <w:rPr>
            <w:rFonts w:cstheme="minorBidi"/>
            <w:noProof/>
            <w:szCs w:val="22"/>
          </w:rPr>
          <w:tab/>
        </w:r>
        <w:r>
          <w:rPr>
            <w:rStyle w:val="ad"/>
            <w:noProof/>
          </w:rPr>
          <w:t>UserInfo.ja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3465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735E9C9C" w14:textId="00373835" w:rsidR="00044508" w:rsidRDefault="00044508" w:rsidP="00044508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6562" w:history="1">
        <w:r w:rsidRPr="008E4AC5">
          <w:rPr>
            <w:rStyle w:val="ad"/>
            <w:noProof/>
          </w:rPr>
          <w:t>3.</w:t>
        </w:r>
        <w:r>
          <w:rPr>
            <w:rStyle w:val="ad"/>
            <w:noProof/>
          </w:rPr>
          <w:t>7</w:t>
        </w:r>
        <w:r w:rsidRPr="008E4AC5">
          <w:rPr>
            <w:rStyle w:val="ad"/>
            <w:noProof/>
          </w:rPr>
          <w:t>.</w:t>
        </w:r>
        <w:r>
          <w:rPr>
            <w:rFonts w:cstheme="minorBidi"/>
            <w:noProof/>
            <w:szCs w:val="22"/>
          </w:rPr>
          <w:tab/>
        </w:r>
        <w:r>
          <w:rPr>
            <w:rFonts w:cstheme="minorBidi"/>
            <w:noProof/>
            <w:szCs w:val="22"/>
          </w:rPr>
          <w:t>UserMgt.ja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3465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5801C5ED" w14:textId="77777777" w:rsidR="00044508" w:rsidRPr="00044508" w:rsidRDefault="00044508" w:rsidP="00044508">
      <w:pPr>
        <w:rPr>
          <w:rFonts w:hint="eastAsia"/>
        </w:rPr>
      </w:pPr>
    </w:p>
    <w:p w14:paraId="47973B43" w14:textId="77777777" w:rsidR="00566109" w:rsidRDefault="00826667" w:rsidP="007D11DD">
      <w:r>
        <w:fldChar w:fldCharType="end"/>
      </w:r>
    </w:p>
    <w:p w14:paraId="0FC94313" w14:textId="77777777" w:rsidR="00D23E50" w:rsidRDefault="009779B9" w:rsidP="00D314BE">
      <w:pPr>
        <w:pStyle w:val="11"/>
      </w:pPr>
      <w:bookmarkStart w:id="1" w:name="_Toc206346552"/>
      <w:bookmarkEnd w:id="0"/>
      <w:r>
        <w:rPr>
          <w:rFonts w:hint="eastAsia"/>
        </w:rPr>
        <w:lastRenderedPageBreak/>
        <w:t>개요</w:t>
      </w:r>
      <w:bookmarkEnd w:id="1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703"/>
      </w:tblGrid>
      <w:tr w:rsidR="00585BD4" w14:paraId="5FEA6FE7" w14:textId="77777777" w:rsidTr="00585BD4">
        <w:tc>
          <w:tcPr>
            <w:tcW w:w="8703" w:type="dxa"/>
          </w:tcPr>
          <w:p w14:paraId="6F458663" w14:textId="59417BA0" w:rsidR="00802DD5" w:rsidRDefault="008F4601" w:rsidP="00585BD4">
            <w:pPr>
              <w:rPr>
                <w:rFonts w:ascii="Arial" w:hAnsi="Arial" w:cs="Arial"/>
                <w:color w:val="2B2B2B"/>
                <w:shd w:val="clear" w:color="auto" w:fill="FFFFFF"/>
              </w:rPr>
            </w:pPr>
            <w:r w:rsidRPr="008F4601">
              <w:rPr>
                <w:rStyle w:val="af9"/>
                <w:rFonts w:ascii="Arial" w:hAnsi="Arial" w:cs="Arial"/>
                <w:b w:val="0"/>
                <w:bCs w:val="0"/>
                <w:color w:val="2B2B2B"/>
                <w:bdr w:val="none" w:sz="0" w:space="0" w:color="auto" w:frame="1"/>
                <w:shd w:val="clear" w:color="auto" w:fill="FFFFFF"/>
              </w:rPr>
              <w:t>상세</w:t>
            </w:r>
            <w:r w:rsidRPr="008F4601">
              <w:rPr>
                <w:rStyle w:val="af9"/>
                <w:rFonts w:ascii="Arial" w:hAnsi="Arial" w:cs="Arial"/>
                <w:b w:val="0"/>
                <w:bCs w:val="0"/>
                <w:color w:val="2B2B2B"/>
                <w:bdr w:val="none" w:sz="0" w:space="0" w:color="auto" w:frame="1"/>
                <w:shd w:val="clear" w:color="auto" w:fill="FFFFFF"/>
              </w:rPr>
              <w:t xml:space="preserve"> </w:t>
            </w:r>
            <w:r w:rsidRPr="008F4601">
              <w:rPr>
                <w:rStyle w:val="af9"/>
                <w:rFonts w:ascii="Arial" w:hAnsi="Arial" w:cs="Arial"/>
                <w:b w:val="0"/>
                <w:bCs w:val="0"/>
                <w:color w:val="2B2B2B"/>
                <w:bdr w:val="none" w:sz="0" w:space="0" w:color="auto" w:frame="1"/>
                <w:shd w:val="clear" w:color="auto" w:fill="FFFFFF"/>
              </w:rPr>
              <w:t>설계</w:t>
            </w:r>
            <w:r w:rsidRPr="008F4601">
              <w:rPr>
                <w:rStyle w:val="af9"/>
                <w:rFonts w:ascii="Arial" w:hAnsi="Arial" w:cs="Arial"/>
                <w:b w:val="0"/>
                <w:bCs w:val="0"/>
                <w:color w:val="2B2B2B"/>
                <w:bdr w:val="none" w:sz="0" w:space="0" w:color="auto" w:frame="1"/>
                <w:shd w:val="clear" w:color="auto" w:fill="FFFFFF"/>
              </w:rPr>
              <w:t xml:space="preserve"> </w:t>
            </w:r>
            <w:r w:rsidRPr="008F4601">
              <w:rPr>
                <w:rStyle w:val="af9"/>
                <w:rFonts w:ascii="Arial" w:hAnsi="Arial" w:cs="Arial"/>
                <w:b w:val="0"/>
                <w:bCs w:val="0"/>
                <w:color w:val="2B2B2B"/>
                <w:bdr w:val="none" w:sz="0" w:space="0" w:color="auto" w:frame="1"/>
                <w:shd w:val="clear" w:color="auto" w:fill="FFFFFF"/>
              </w:rPr>
              <w:t>프로세스의</w:t>
            </w:r>
            <w:r w:rsidRPr="008F4601">
              <w:rPr>
                <w:rStyle w:val="af9"/>
                <w:rFonts w:ascii="Arial" w:hAnsi="Arial" w:cs="Arial"/>
                <w:b w:val="0"/>
                <w:bCs w:val="0"/>
                <w:color w:val="2B2B2B"/>
                <w:bdr w:val="none" w:sz="0" w:space="0" w:color="auto" w:frame="1"/>
                <w:shd w:val="clear" w:color="auto" w:fill="FFFFFF"/>
              </w:rPr>
              <w:t xml:space="preserve"> </w:t>
            </w:r>
            <w:r w:rsidRPr="008F4601">
              <w:rPr>
                <w:rStyle w:val="af9"/>
                <w:rFonts w:ascii="Arial" w:hAnsi="Arial" w:cs="Arial"/>
                <w:b w:val="0"/>
                <w:bCs w:val="0"/>
                <w:color w:val="2B2B2B"/>
                <w:bdr w:val="none" w:sz="0" w:space="0" w:color="auto" w:frame="1"/>
                <w:shd w:val="clear" w:color="auto" w:fill="FFFFFF"/>
              </w:rPr>
              <w:t>품질과</w:t>
            </w:r>
            <w:r w:rsidRPr="008F4601">
              <w:rPr>
                <w:rStyle w:val="af9"/>
                <w:rFonts w:ascii="Arial" w:hAnsi="Arial" w:cs="Arial"/>
                <w:b w:val="0"/>
                <w:bCs w:val="0"/>
                <w:color w:val="2B2B2B"/>
                <w:bdr w:val="none" w:sz="0" w:space="0" w:color="auto" w:frame="1"/>
                <w:shd w:val="clear" w:color="auto" w:fill="FFFFFF"/>
              </w:rPr>
              <w:t xml:space="preserve"> </w:t>
            </w:r>
            <w:r w:rsidRPr="008F4601">
              <w:rPr>
                <w:rStyle w:val="af9"/>
                <w:rFonts w:ascii="Arial" w:hAnsi="Arial" w:cs="Arial"/>
                <w:b w:val="0"/>
                <w:bCs w:val="0"/>
                <w:color w:val="2B2B2B"/>
                <w:bdr w:val="none" w:sz="0" w:space="0" w:color="auto" w:frame="1"/>
                <w:shd w:val="clear" w:color="auto" w:fill="FFFFFF"/>
              </w:rPr>
              <w:t>제품을</w:t>
            </w:r>
            <w:r w:rsidRPr="008F4601">
              <w:rPr>
                <w:rStyle w:val="af9"/>
                <w:rFonts w:ascii="Arial" w:hAnsi="Arial" w:cs="Arial"/>
                <w:b w:val="0"/>
                <w:bCs w:val="0"/>
                <w:color w:val="2B2B2B"/>
                <w:bdr w:val="none" w:sz="0" w:space="0" w:color="auto" w:frame="1"/>
                <w:shd w:val="clear" w:color="auto" w:fill="FFFFFF"/>
              </w:rPr>
              <w:t xml:space="preserve"> </w:t>
            </w:r>
            <w:r w:rsidRPr="008F4601">
              <w:rPr>
                <w:rStyle w:val="af9"/>
                <w:rFonts w:ascii="Arial" w:hAnsi="Arial" w:cs="Arial"/>
                <w:b w:val="0"/>
                <w:bCs w:val="0"/>
                <w:color w:val="2B2B2B"/>
                <w:bdr w:val="none" w:sz="0" w:space="0" w:color="auto" w:frame="1"/>
                <w:shd w:val="clear" w:color="auto" w:fill="FFFFFF"/>
              </w:rPr>
              <w:t>제어한다</w:t>
            </w:r>
            <w:r>
              <w:rPr>
                <w:rStyle w:val="af9"/>
                <w:rFonts w:ascii="Arial" w:hAnsi="Arial" w:cs="Arial" w:hint="eastAsia"/>
                <w:b w:val="0"/>
                <w:bCs w:val="0"/>
                <w:color w:val="2B2B2B"/>
                <w:bdr w:val="none" w:sz="0" w:space="0" w:color="auto" w:frame="1"/>
                <w:shd w:val="clear" w:color="auto" w:fill="FFFFFF"/>
              </w:rPr>
              <w:t>.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 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설계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표준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,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형상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관리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절차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(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특히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변경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제어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),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보고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절차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,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데이터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수집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절차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,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품질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보증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절차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등에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대해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준수하는지를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확인한다</w:t>
            </w:r>
            <w:r w:rsidR="00802DD5">
              <w:rPr>
                <w:rFonts w:ascii="Arial" w:hAnsi="Arial" w:cs="Arial" w:hint="eastAsia"/>
                <w:color w:val="2B2B2B"/>
                <w:shd w:val="clear" w:color="auto" w:fill="FFFFFF"/>
              </w:rPr>
              <w:t>.</w:t>
            </w:r>
          </w:p>
          <w:p w14:paraId="3AFA5496" w14:textId="364E2746" w:rsidR="008F4601" w:rsidRPr="00585BD4" w:rsidRDefault="008F4601" w:rsidP="00585BD4">
            <w:pPr>
              <w:rPr>
                <w:i/>
              </w:rPr>
            </w:pPr>
            <w:r>
              <w:rPr>
                <w:rFonts w:ascii="Arial" w:hAnsi="Arial" w:cs="Arial"/>
                <w:color w:val="2B2B2B"/>
                <w:shd w:val="clear" w:color="auto" w:fill="FFFFFF"/>
              </w:rPr>
              <w:t>프로젝트의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모든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측면이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완전히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가시적이며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개발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팀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및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개발팀과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상호작용해야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하는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다른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그룹들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사이에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밀접한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협력이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있는지를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확인한다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.</w:t>
            </w:r>
          </w:p>
          <w:p w14:paraId="1167BBDA" w14:textId="77777777" w:rsidR="00802DD5" w:rsidRDefault="00802DD5" w:rsidP="00585BD4">
            <w:pPr>
              <w:rPr>
                <w:rFonts w:ascii="Arial" w:hAnsi="Arial" w:cs="Arial"/>
                <w:color w:val="2B2B2B"/>
                <w:shd w:val="clear" w:color="auto" w:fill="FFFFFF"/>
              </w:rPr>
            </w:pPr>
            <w:r>
              <w:rPr>
                <w:rFonts w:ascii="Arial" w:hAnsi="Arial" w:cs="Arial" w:hint="eastAsia"/>
                <w:color w:val="2B2B2B"/>
                <w:shd w:val="clear" w:color="auto" w:fill="FFFFFF"/>
              </w:rPr>
              <w:t>빌드</w:t>
            </w:r>
            <w:r>
              <w:rPr>
                <w:rFonts w:ascii="Arial" w:hAnsi="Arial" w:cs="Arial" w:hint="eastAsia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 w:hint="eastAsia"/>
                <w:color w:val="2B2B2B"/>
                <w:shd w:val="clear" w:color="auto" w:fill="FFFFFF"/>
              </w:rPr>
              <w:t>계획을</w:t>
            </w:r>
            <w:r>
              <w:rPr>
                <w:rFonts w:ascii="Arial" w:hAnsi="Arial" w:cs="Arial" w:hint="eastAsia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 w:hint="eastAsia"/>
                <w:color w:val="2B2B2B"/>
                <w:shd w:val="clear" w:color="auto" w:fill="FFFFFF"/>
              </w:rPr>
              <w:t>준비한다</w:t>
            </w:r>
            <w:r>
              <w:rPr>
                <w:rFonts w:ascii="Arial" w:hAnsi="Arial" w:cs="Arial" w:hint="eastAsia"/>
                <w:color w:val="2B2B2B"/>
                <w:shd w:val="clear" w:color="auto" w:fill="FFFFFF"/>
              </w:rPr>
              <w:t>.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구현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단계의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각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단계에서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개발되어야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할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시스템의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부분을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명세하기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위해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개발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팀의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기술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리더와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어플리케이션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전문가가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제공하는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단위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종속성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정보를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사용한다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.</w:t>
            </w:r>
          </w:p>
          <w:p w14:paraId="246A6A88" w14:textId="77777777" w:rsidR="00802DD5" w:rsidRDefault="00802DD5" w:rsidP="00585BD4">
            <w:pPr>
              <w:rPr>
                <w:rFonts w:ascii="Arial" w:hAnsi="Arial" w:cs="Arial"/>
                <w:color w:val="2B2B2B"/>
                <w:shd w:val="clear" w:color="auto" w:fill="FFFFFF"/>
              </w:rPr>
            </w:pPr>
            <w:r>
              <w:rPr>
                <w:rFonts w:ascii="Arial" w:hAnsi="Arial" w:cs="Arial"/>
                <w:color w:val="2B2B2B"/>
                <w:shd w:val="clear" w:color="auto" w:fill="FFFFFF"/>
              </w:rPr>
              <w:t>각각의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빌드에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포함되어야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하는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기능을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문서화하고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상세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일정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,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외부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제약사항에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대한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양산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,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사용자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요구를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준비한다</w:t>
            </w:r>
          </w:p>
          <w:p w14:paraId="5B25CD09" w14:textId="77777777" w:rsidR="007A4192" w:rsidRDefault="007A4192" w:rsidP="00585BD4">
            <w:pPr>
              <w:rPr>
                <w:rFonts w:ascii="Arial" w:hAnsi="Arial" w:cs="Arial"/>
                <w:color w:val="2B2B2B"/>
                <w:shd w:val="clear" w:color="auto" w:fill="FFFFFF"/>
              </w:rPr>
            </w:pPr>
            <w:r>
              <w:rPr>
                <w:rFonts w:ascii="Arial" w:hAnsi="Arial" w:cs="Arial"/>
                <w:color w:val="2B2B2B"/>
                <w:shd w:val="clear" w:color="auto" w:fill="FFFFFF"/>
              </w:rPr>
              <w:t>상세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설계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단계는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CDR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에서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절정이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된다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.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개발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팀과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관리자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,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요구사항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정의팀과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관리자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,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품질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보증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대표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,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사용자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대표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, CCB,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시스템과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관련된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사람이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참여한다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.</w:t>
            </w:r>
          </w:p>
          <w:p w14:paraId="13593DFA" w14:textId="77777777" w:rsidR="007A4192" w:rsidRDefault="007A4192" w:rsidP="00585BD4">
            <w:pPr>
              <w:rPr>
                <w:rFonts w:ascii="Arial" w:hAnsi="Arial" w:cs="Arial"/>
                <w:color w:val="2B2B2B"/>
                <w:shd w:val="clear" w:color="auto" w:fill="FFFFFF"/>
              </w:rPr>
            </w:pPr>
            <w:r>
              <w:rPr>
                <w:rFonts w:ascii="Arial" w:hAnsi="Arial" w:cs="Arial"/>
                <w:color w:val="2B2B2B"/>
                <w:shd w:val="clear" w:color="auto" w:fill="FFFFFF"/>
              </w:rPr>
              <w:t>참가자는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디자인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구현을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시작하기에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충분히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정확하고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완전한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있는지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여부를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확인하기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위해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시스템의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상세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설계를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평가한다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.</w:t>
            </w:r>
          </w:p>
          <w:p w14:paraId="357EE380" w14:textId="331DA53F" w:rsidR="007A4192" w:rsidRDefault="007A4192" w:rsidP="00585BD4">
            <w:pPr>
              <w:rPr>
                <w:rFonts w:hint="eastAsia"/>
              </w:rPr>
            </w:pPr>
            <w:bookmarkStart w:id="2" w:name="_GoBack"/>
            <w:bookmarkEnd w:id="2"/>
            <w:r>
              <w:rPr>
                <w:rFonts w:ascii="Arial" w:hAnsi="Arial" w:cs="Arial"/>
                <w:color w:val="2B2B2B"/>
                <w:shd w:val="clear" w:color="auto" w:fill="FFFFFF"/>
              </w:rPr>
              <w:t>또한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구현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일정과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기능이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가능한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수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있는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빌드에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할당하도록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빌드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계획을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검토한다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.</w:t>
            </w:r>
          </w:p>
        </w:tc>
      </w:tr>
    </w:tbl>
    <w:p w14:paraId="3FD3D8EB" w14:textId="77777777" w:rsidR="005F528E" w:rsidRDefault="005F528E" w:rsidP="005F528E"/>
    <w:p w14:paraId="3D358DB5" w14:textId="77777777" w:rsidR="005F528E" w:rsidRDefault="005F528E" w:rsidP="005F528E"/>
    <w:p w14:paraId="4A8A2687" w14:textId="77777777" w:rsidR="005F528E" w:rsidRPr="005F528E" w:rsidRDefault="005F528E" w:rsidP="005F528E"/>
    <w:p w14:paraId="30F4F7B7" w14:textId="77777777" w:rsidR="00BE27B5" w:rsidRDefault="00BE27B5" w:rsidP="00BE27B5"/>
    <w:p w14:paraId="40CFE5D2" w14:textId="77777777" w:rsidR="008D3054" w:rsidRDefault="00FC0CF3" w:rsidP="00BE27B5">
      <w:pPr>
        <w:pStyle w:val="11"/>
      </w:pPr>
      <w:bookmarkStart w:id="3" w:name="_Toc206346553"/>
      <w:r>
        <w:rPr>
          <w:rFonts w:hint="eastAsia"/>
        </w:rPr>
        <w:lastRenderedPageBreak/>
        <w:t>논리적 컴포넌트 상세 명세</w:t>
      </w:r>
      <w:bookmarkEnd w:id="3"/>
    </w:p>
    <w:p w14:paraId="02B087ED" w14:textId="77777777" w:rsidR="00585BD4" w:rsidRPr="00585BD4" w:rsidRDefault="00585BD4" w:rsidP="00585BD4"/>
    <w:p w14:paraId="495B5262" w14:textId="6123E079" w:rsidR="003D42C0" w:rsidRPr="003D42C0" w:rsidRDefault="00554427" w:rsidP="003D42C0">
      <w:pPr>
        <w:pStyle w:val="20"/>
      </w:pPr>
      <w:r>
        <w:rPr>
          <w:rFonts w:hint="eastAsia"/>
        </w:rPr>
        <w:t>U</w:t>
      </w:r>
      <w:r>
        <w:t>serMgtBean</w:t>
      </w:r>
    </w:p>
    <w:p w14:paraId="4F7457CA" w14:textId="77777777" w:rsidR="00CA2852" w:rsidRDefault="00CA2852" w:rsidP="00CA2852">
      <w:pPr>
        <w:pStyle w:val="3"/>
      </w:pPr>
      <w:bookmarkStart w:id="4" w:name="_Toc206346555"/>
      <w:r>
        <w:rPr>
          <w:rFonts w:hint="eastAsia"/>
        </w:rPr>
        <w:t>컴포넌트</w:t>
      </w:r>
      <w:r>
        <w:rPr>
          <w:rFonts w:hint="eastAsia"/>
        </w:rPr>
        <w:t xml:space="preserve"> </w:t>
      </w:r>
      <w:r>
        <w:rPr>
          <w:rFonts w:hint="eastAsia"/>
        </w:rPr>
        <w:t>구성도</w:t>
      </w:r>
      <w:bookmarkEnd w:id="4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703"/>
      </w:tblGrid>
      <w:tr w:rsidR="00015A99" w14:paraId="0F79F38E" w14:textId="77777777" w:rsidTr="00015A99">
        <w:tc>
          <w:tcPr>
            <w:tcW w:w="8703" w:type="dxa"/>
          </w:tcPr>
          <w:p w14:paraId="3D58B73A" w14:textId="77777777" w:rsidR="00015A99" w:rsidRPr="00015A99" w:rsidRDefault="00015A99" w:rsidP="00015A99">
            <w:pPr>
              <w:rPr>
                <w:i/>
              </w:rPr>
            </w:pPr>
            <w:r w:rsidRPr="00585BD4">
              <w:rPr>
                <w:rFonts w:hint="eastAsia"/>
                <w:i/>
              </w:rPr>
              <w:t>각 논리적 컴포넌트의 내부 구성을 복합 구조 다이어그램으로 표현한다.</w:t>
            </w:r>
          </w:p>
        </w:tc>
      </w:tr>
    </w:tbl>
    <w:p w14:paraId="54814D00" w14:textId="77777777" w:rsidR="00015A99" w:rsidRPr="00015A99" w:rsidRDefault="00015A99" w:rsidP="00015A99">
      <w:pPr>
        <w:rPr>
          <w:i/>
        </w:rPr>
      </w:pPr>
    </w:p>
    <w:p w14:paraId="7F73DE99" w14:textId="77777777" w:rsidR="00462BE2" w:rsidRPr="00462BE2" w:rsidRDefault="00462BE2" w:rsidP="00462BE2">
      <w:r w:rsidRPr="00462BE2">
        <w:rPr>
          <w:noProof/>
        </w:rPr>
        <w:drawing>
          <wp:inline distT="0" distB="0" distL="0" distR="0" wp14:anchorId="2E9732E3" wp14:editId="798805C1">
            <wp:extent cx="5400675" cy="2092762"/>
            <wp:effectExtent l="19050" t="0" r="9525" b="0"/>
            <wp:docPr id="26" name="그림 2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4" name="Picture 2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675" cy="209276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B2F9F7A" w14:textId="77777777" w:rsidR="00DE4914" w:rsidRDefault="00CA2852" w:rsidP="00FC0CF3">
      <w:pPr>
        <w:pStyle w:val="3"/>
      </w:pPr>
      <w:bookmarkStart w:id="5" w:name="_Toc206346556"/>
      <w:r>
        <w:rPr>
          <w:rFonts w:hint="eastAsia"/>
        </w:rPr>
        <w:t>구성</w:t>
      </w:r>
      <w:r>
        <w:rPr>
          <w:rFonts w:hint="eastAsia"/>
        </w:rPr>
        <w:t xml:space="preserve"> </w:t>
      </w:r>
      <w:r>
        <w:rPr>
          <w:rFonts w:hint="eastAsia"/>
        </w:rPr>
        <w:t>명세</w:t>
      </w:r>
      <w:bookmarkEnd w:id="5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703"/>
      </w:tblGrid>
      <w:tr w:rsidR="00CC09FE" w14:paraId="312D6181" w14:textId="77777777" w:rsidTr="00CC09FE">
        <w:tc>
          <w:tcPr>
            <w:tcW w:w="8703" w:type="dxa"/>
          </w:tcPr>
          <w:p w14:paraId="0D05C398" w14:textId="77777777" w:rsidR="00CC09FE" w:rsidRPr="00CC09FE" w:rsidRDefault="00CC09FE" w:rsidP="00CA2852">
            <w:pPr>
              <w:rPr>
                <w:i/>
              </w:rPr>
            </w:pPr>
            <w:r w:rsidRPr="00CC09FE">
              <w:rPr>
                <w:rFonts w:hint="eastAsia"/>
                <w:i/>
              </w:rPr>
              <w:t>구성도에 표시된 파트의 각 클래스/컴포넌트 별로 간략한 설명을 한다.</w:t>
            </w:r>
          </w:p>
        </w:tc>
      </w:tr>
    </w:tbl>
    <w:p w14:paraId="3502700D" w14:textId="77777777" w:rsidR="00CA2852" w:rsidRPr="00CA2852" w:rsidRDefault="00CA2852" w:rsidP="00CA2852"/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3513"/>
        <w:gridCol w:w="3141"/>
        <w:gridCol w:w="2067"/>
      </w:tblGrid>
      <w:tr w:rsidR="00F16891" w14:paraId="1194740E" w14:textId="77777777" w:rsidTr="009745D8">
        <w:tc>
          <w:tcPr>
            <w:tcW w:w="3513" w:type="dxa"/>
            <w:vAlign w:val="center"/>
          </w:tcPr>
          <w:p w14:paraId="39916290" w14:textId="77777777" w:rsidR="00F16891" w:rsidRDefault="00F16891" w:rsidP="009745D8">
            <w:pPr>
              <w:spacing w:after="0"/>
            </w:pPr>
            <w:r>
              <w:rPr>
                <w:rFonts w:hint="eastAsia"/>
              </w:rPr>
              <w:t>파트 클래스</w:t>
            </w:r>
          </w:p>
        </w:tc>
        <w:tc>
          <w:tcPr>
            <w:tcW w:w="3141" w:type="dxa"/>
            <w:vAlign w:val="center"/>
          </w:tcPr>
          <w:p w14:paraId="197EFEDD" w14:textId="77777777" w:rsidR="00F16891" w:rsidRDefault="00F16891" w:rsidP="009745D8">
            <w:pPr>
              <w:spacing w:after="0"/>
            </w:pPr>
            <w:r>
              <w:rPr>
                <w:rFonts w:hint="eastAsia"/>
              </w:rPr>
              <w:t>이용 인터페이스</w:t>
            </w:r>
          </w:p>
        </w:tc>
        <w:tc>
          <w:tcPr>
            <w:tcW w:w="2067" w:type="dxa"/>
            <w:vAlign w:val="center"/>
          </w:tcPr>
          <w:p w14:paraId="380421E1" w14:textId="77777777" w:rsidR="00F16891" w:rsidRDefault="00F16891" w:rsidP="009745D8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9745D8" w14:paraId="121070E8" w14:textId="77777777" w:rsidTr="009745D8">
        <w:trPr>
          <w:trHeight w:val="194"/>
        </w:trPr>
        <w:tc>
          <w:tcPr>
            <w:tcW w:w="2901" w:type="dxa"/>
            <w:vMerge w:val="restart"/>
            <w:vAlign w:val="center"/>
          </w:tcPr>
          <w:p w14:paraId="07350339" w14:textId="77777777" w:rsidR="009745D8" w:rsidRDefault="009745D8" w:rsidP="009745D8">
            <w:pPr>
              <w:spacing w:after="0"/>
            </w:pPr>
            <w:r>
              <w:rPr>
                <w:rFonts w:hint="eastAsia"/>
              </w:rPr>
              <w:t>BookBorrowMainBean</w:t>
            </w:r>
          </w:p>
        </w:tc>
        <w:tc>
          <w:tcPr>
            <w:tcW w:w="2901" w:type="dxa"/>
            <w:vAlign w:val="center"/>
          </w:tcPr>
          <w:p w14:paraId="17C955C9" w14:textId="77777777" w:rsidR="009745D8" w:rsidRDefault="009745D8" w:rsidP="009745D8">
            <w:pPr>
              <w:spacing w:after="0"/>
            </w:pPr>
            <w:r>
              <w:rPr>
                <w:rFonts w:hint="eastAsia"/>
              </w:rPr>
              <w:t>BookBorrowMain</w:t>
            </w:r>
          </w:p>
        </w:tc>
        <w:tc>
          <w:tcPr>
            <w:tcW w:w="2901" w:type="dxa"/>
            <w:vAlign w:val="center"/>
          </w:tcPr>
          <w:p w14:paraId="21ECBCB7" w14:textId="77777777" w:rsidR="009745D8" w:rsidRDefault="009745D8" w:rsidP="009745D8">
            <w:pPr>
              <w:spacing w:after="0"/>
            </w:pPr>
          </w:p>
        </w:tc>
      </w:tr>
      <w:tr w:rsidR="009745D8" w14:paraId="21C38B13" w14:textId="77777777" w:rsidTr="009745D8">
        <w:trPr>
          <w:trHeight w:val="285"/>
        </w:trPr>
        <w:tc>
          <w:tcPr>
            <w:tcW w:w="3513" w:type="dxa"/>
            <w:vMerge/>
            <w:vAlign w:val="center"/>
          </w:tcPr>
          <w:p w14:paraId="1BC81F25" w14:textId="77777777" w:rsidR="009745D8" w:rsidRDefault="009745D8" w:rsidP="009745D8">
            <w:pPr>
              <w:spacing w:after="0"/>
            </w:pPr>
          </w:p>
        </w:tc>
        <w:tc>
          <w:tcPr>
            <w:tcW w:w="3141" w:type="dxa"/>
            <w:vAlign w:val="center"/>
          </w:tcPr>
          <w:p w14:paraId="675F7E05" w14:textId="77777777" w:rsidR="009745D8" w:rsidRDefault="009745D8" w:rsidP="009745D8">
            <w:pPr>
              <w:spacing w:after="0"/>
            </w:pPr>
            <w:r>
              <w:rPr>
                <w:rFonts w:hint="eastAsia"/>
              </w:rPr>
              <w:t>TimeoutHandler</w:t>
            </w:r>
          </w:p>
        </w:tc>
        <w:tc>
          <w:tcPr>
            <w:tcW w:w="2067" w:type="dxa"/>
            <w:vAlign w:val="center"/>
          </w:tcPr>
          <w:p w14:paraId="55726CC4" w14:textId="77777777" w:rsidR="009745D8" w:rsidRDefault="009745D8" w:rsidP="009745D8">
            <w:pPr>
              <w:spacing w:after="0"/>
            </w:pPr>
          </w:p>
        </w:tc>
      </w:tr>
      <w:tr w:rsidR="00F16891" w14:paraId="2095A02A" w14:textId="77777777" w:rsidTr="009745D8">
        <w:tc>
          <w:tcPr>
            <w:tcW w:w="3513" w:type="dxa"/>
            <w:vAlign w:val="center"/>
          </w:tcPr>
          <w:p w14:paraId="65BB12A5" w14:textId="77777777" w:rsidR="00F16891" w:rsidRDefault="00462BE2" w:rsidP="009745D8">
            <w:pPr>
              <w:spacing w:after="0"/>
            </w:pPr>
            <w:r>
              <w:rPr>
                <w:rFonts w:hint="eastAsia"/>
              </w:rPr>
              <w:t>BookBorrowTimerBean</w:t>
            </w:r>
          </w:p>
        </w:tc>
        <w:tc>
          <w:tcPr>
            <w:tcW w:w="3141" w:type="dxa"/>
            <w:vAlign w:val="center"/>
          </w:tcPr>
          <w:p w14:paraId="54C72D5D" w14:textId="77777777" w:rsidR="00F16891" w:rsidRDefault="00462BE2" w:rsidP="009745D8">
            <w:pPr>
              <w:spacing w:after="0"/>
            </w:pPr>
            <w:r>
              <w:rPr>
                <w:rFonts w:hint="eastAsia"/>
              </w:rPr>
              <w:t>BookBorrowTimer</w:t>
            </w:r>
          </w:p>
        </w:tc>
        <w:tc>
          <w:tcPr>
            <w:tcW w:w="2067" w:type="dxa"/>
            <w:vAlign w:val="center"/>
          </w:tcPr>
          <w:p w14:paraId="7824386D" w14:textId="77777777" w:rsidR="00F16891" w:rsidRDefault="00F16891" w:rsidP="009745D8">
            <w:pPr>
              <w:spacing w:after="0"/>
            </w:pPr>
          </w:p>
        </w:tc>
      </w:tr>
      <w:tr w:rsidR="00F16891" w14:paraId="1887E11C" w14:textId="77777777" w:rsidTr="009745D8">
        <w:tc>
          <w:tcPr>
            <w:tcW w:w="3513" w:type="dxa"/>
            <w:vAlign w:val="center"/>
          </w:tcPr>
          <w:p w14:paraId="272E3AC2" w14:textId="77777777" w:rsidR="00F16891" w:rsidRDefault="00462BE2" w:rsidP="009745D8">
            <w:pPr>
              <w:spacing w:after="0"/>
            </w:pPr>
            <w:r>
              <w:rPr>
                <w:rFonts w:hint="eastAsia"/>
              </w:rPr>
              <w:t>BookBorrowRequestAutoCancelBean</w:t>
            </w:r>
          </w:p>
        </w:tc>
        <w:tc>
          <w:tcPr>
            <w:tcW w:w="3141" w:type="dxa"/>
            <w:vAlign w:val="center"/>
          </w:tcPr>
          <w:p w14:paraId="3390F39A" w14:textId="77777777" w:rsidR="00F16891" w:rsidRDefault="00462BE2" w:rsidP="009745D8">
            <w:pPr>
              <w:spacing w:after="0"/>
            </w:pPr>
            <w:r>
              <w:rPr>
                <w:rFonts w:hint="eastAsia"/>
              </w:rPr>
              <w:t>BorrowRequestTimerOutHandler</w:t>
            </w:r>
          </w:p>
        </w:tc>
        <w:tc>
          <w:tcPr>
            <w:tcW w:w="2067" w:type="dxa"/>
            <w:vAlign w:val="center"/>
          </w:tcPr>
          <w:p w14:paraId="5ADE2D97" w14:textId="77777777" w:rsidR="00F16891" w:rsidRDefault="00F16891" w:rsidP="009745D8">
            <w:pPr>
              <w:spacing w:after="0"/>
            </w:pPr>
          </w:p>
        </w:tc>
      </w:tr>
    </w:tbl>
    <w:p w14:paraId="2FD3AE30" w14:textId="77777777" w:rsidR="003728A3" w:rsidRPr="003728A3" w:rsidRDefault="003728A3" w:rsidP="003728A3"/>
    <w:p w14:paraId="66CE380F" w14:textId="77777777" w:rsidR="005E06BE" w:rsidRDefault="00FC0CF3" w:rsidP="00FC0CF3">
      <w:pPr>
        <w:pStyle w:val="3"/>
      </w:pPr>
      <w:bookmarkStart w:id="6" w:name="_Toc206346557"/>
      <w:r>
        <w:rPr>
          <w:rFonts w:hint="eastAsia"/>
        </w:rPr>
        <w:t>인터페이스</w:t>
      </w:r>
      <w:r>
        <w:rPr>
          <w:rFonts w:hint="eastAsia"/>
        </w:rPr>
        <w:t xml:space="preserve"> </w:t>
      </w:r>
      <w:r>
        <w:rPr>
          <w:rFonts w:hint="eastAsia"/>
        </w:rPr>
        <w:t>실현</w:t>
      </w:r>
      <w:r>
        <w:rPr>
          <w:rFonts w:hint="eastAsia"/>
        </w:rPr>
        <w:t xml:space="preserve"> </w:t>
      </w:r>
      <w:r>
        <w:rPr>
          <w:rFonts w:hint="eastAsia"/>
        </w:rPr>
        <w:t>명세</w:t>
      </w:r>
      <w:bookmarkEnd w:id="6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703"/>
      </w:tblGrid>
      <w:tr w:rsidR="005E06BE" w14:paraId="6F1B5811" w14:textId="77777777" w:rsidTr="005E06BE">
        <w:tc>
          <w:tcPr>
            <w:tcW w:w="8703" w:type="dxa"/>
          </w:tcPr>
          <w:p w14:paraId="10498260" w14:textId="77777777" w:rsidR="005E06BE" w:rsidRPr="005E06BE" w:rsidRDefault="005E06BE" w:rsidP="005E06BE">
            <w:pPr>
              <w:rPr>
                <w:i/>
              </w:rPr>
            </w:pPr>
            <w:r w:rsidRPr="005E06BE">
              <w:rPr>
                <w:rFonts w:hint="eastAsia"/>
                <w:i/>
              </w:rPr>
              <w:t>이 컴포넌트가 실현(구현,제공)하는 인터페이스의 각 연산을 컴포넌트의 구성 요소 즉 파트들이 어떻게 제공하는 지를 시퀀스 다이어그램으로 표현한다.</w:t>
            </w:r>
          </w:p>
        </w:tc>
      </w:tr>
    </w:tbl>
    <w:p w14:paraId="070E710D" w14:textId="77777777" w:rsidR="005E06BE" w:rsidRDefault="005E06BE" w:rsidP="005E06BE"/>
    <w:p w14:paraId="5013B05A" w14:textId="77777777" w:rsidR="00FC0CF3" w:rsidRDefault="008F4675" w:rsidP="00FC0CF3">
      <w:pPr>
        <w:pStyle w:val="4"/>
      </w:pPr>
      <w:bookmarkStart w:id="7" w:name="_Toc206346558"/>
      <w:r>
        <w:rPr>
          <w:rFonts w:hint="eastAsia"/>
        </w:rPr>
        <w:t>requestBorrow()</w:t>
      </w:r>
      <w:bookmarkEnd w:id="7"/>
    </w:p>
    <w:p w14:paraId="1E61421E" w14:textId="77777777" w:rsidR="00FC0CF3" w:rsidRPr="00FC0CF3" w:rsidRDefault="00F8121C" w:rsidP="00FC0CF3">
      <w:r w:rsidRPr="00F8121C">
        <w:rPr>
          <w:noProof/>
        </w:rPr>
        <w:drawing>
          <wp:inline distT="0" distB="0" distL="0" distR="0" wp14:anchorId="7251AE67" wp14:editId="429C97D5">
            <wp:extent cx="5400675" cy="1836791"/>
            <wp:effectExtent l="19050" t="0" r="9525" b="0"/>
            <wp:docPr id="1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675" cy="183679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4322F13" w14:textId="77777777" w:rsidR="00FC0CF3" w:rsidRDefault="00F8121C" w:rsidP="00FC0CF3">
      <w:pPr>
        <w:pStyle w:val="4"/>
      </w:pPr>
      <w:bookmarkStart w:id="8" w:name="_Toc206346559"/>
      <w:r>
        <w:t>…</w:t>
      </w:r>
      <w:bookmarkEnd w:id="8"/>
    </w:p>
    <w:p w14:paraId="6444ABE4" w14:textId="77777777" w:rsidR="00FC0CF3" w:rsidRPr="00FC0CF3" w:rsidRDefault="00FC0CF3" w:rsidP="00FC0CF3"/>
    <w:p w14:paraId="62ED90A4" w14:textId="344758EE" w:rsidR="0050244A" w:rsidRDefault="0050244A" w:rsidP="00DE4914">
      <w:pPr>
        <w:pStyle w:val="20"/>
      </w:pPr>
      <w:r>
        <w:rPr>
          <w:rFonts w:hint="eastAsia"/>
        </w:rPr>
        <w:lastRenderedPageBreak/>
        <w:t>M</w:t>
      </w:r>
      <w:r>
        <w:t>essageBean</w:t>
      </w:r>
    </w:p>
    <w:p w14:paraId="09EC932E" w14:textId="2E95AF69" w:rsidR="0050244A" w:rsidRDefault="0050244A" w:rsidP="00DE4914">
      <w:pPr>
        <w:pStyle w:val="20"/>
      </w:pPr>
      <w:r>
        <w:rPr>
          <w:rFonts w:hint="eastAsia"/>
        </w:rPr>
        <w:t>M</w:t>
      </w:r>
      <w:r>
        <w:t>ainBoardBean</w:t>
      </w:r>
    </w:p>
    <w:p w14:paraId="78F4B285" w14:textId="2EF6D999" w:rsidR="0050244A" w:rsidRDefault="0050244A" w:rsidP="00DE4914">
      <w:pPr>
        <w:pStyle w:val="20"/>
      </w:pPr>
      <w:r>
        <w:t>UserInfoBean</w:t>
      </w:r>
    </w:p>
    <w:p w14:paraId="48AFA426" w14:textId="0044BD69" w:rsidR="0050244A" w:rsidRDefault="0050244A" w:rsidP="00DE4914">
      <w:pPr>
        <w:pStyle w:val="20"/>
      </w:pPr>
      <w:r>
        <w:t>MindPostitBean</w:t>
      </w:r>
    </w:p>
    <w:p w14:paraId="39832850" w14:textId="0A7EFBBD" w:rsidR="00DE4914" w:rsidRDefault="0050244A" w:rsidP="00DE4914">
      <w:pPr>
        <w:pStyle w:val="20"/>
      </w:pPr>
      <w:r>
        <w:t>CommandBean</w:t>
      </w:r>
    </w:p>
    <w:p w14:paraId="45333B37" w14:textId="77777777" w:rsidR="0050244A" w:rsidRPr="0050244A" w:rsidRDefault="0050244A" w:rsidP="0050244A">
      <w:pPr>
        <w:rPr>
          <w:rFonts w:hint="eastAsia"/>
        </w:rPr>
      </w:pPr>
    </w:p>
    <w:p w14:paraId="77AE60C6" w14:textId="77777777" w:rsidR="003728A3" w:rsidRPr="003728A3" w:rsidRDefault="003728A3" w:rsidP="003728A3"/>
    <w:p w14:paraId="77C3725B" w14:textId="77777777" w:rsidR="008D3054" w:rsidRDefault="00FC0CF3" w:rsidP="009A18C0">
      <w:pPr>
        <w:pStyle w:val="11"/>
      </w:pPr>
      <w:bookmarkStart w:id="9" w:name="_Toc206346561"/>
      <w:r>
        <w:rPr>
          <w:rFonts w:hint="eastAsia"/>
        </w:rPr>
        <w:lastRenderedPageBreak/>
        <w:t>물리적 컴포넌트 상세 명세</w:t>
      </w:r>
      <w:bookmarkEnd w:id="9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703"/>
      </w:tblGrid>
      <w:tr w:rsidR="00CE7391" w14:paraId="45954320" w14:textId="77777777" w:rsidTr="00CE7391">
        <w:tc>
          <w:tcPr>
            <w:tcW w:w="8703" w:type="dxa"/>
          </w:tcPr>
          <w:p w14:paraId="2006F297" w14:textId="77777777" w:rsidR="00CE7391" w:rsidRPr="00CE7391" w:rsidRDefault="00CE7391" w:rsidP="008C1835">
            <w:pPr>
              <w:rPr>
                <w:i/>
              </w:rPr>
            </w:pPr>
            <w:r w:rsidRPr="00CE7391">
              <w:rPr>
                <w:rFonts w:hint="eastAsia"/>
                <w:i/>
              </w:rPr>
              <w:t>응용 아키텍처 설계 활동에서 도출된 각 물리적 컴포넌트 별로 상세 설계 결과를 기술한다.</w:t>
            </w:r>
            <w:r>
              <w:rPr>
                <w:rFonts w:hint="eastAsia"/>
                <w:i/>
              </w:rPr>
              <w:t xml:space="preserve"> 즉 각 물리적 컴포넌트를 구성하는 클래스 구현 파일, 배치 명세 파 등을 배치 다이어그램으로 표현한다.</w:t>
            </w:r>
          </w:p>
        </w:tc>
      </w:tr>
    </w:tbl>
    <w:p w14:paraId="0A3D0C47" w14:textId="77777777" w:rsidR="008C1835" w:rsidRPr="008C1835" w:rsidRDefault="008C1835" w:rsidP="008C1835"/>
    <w:p w14:paraId="630CB79D" w14:textId="77777777" w:rsidR="003E18F5" w:rsidRDefault="0057705B" w:rsidP="003E18F5">
      <w:pPr>
        <w:pStyle w:val="20"/>
      </w:pPr>
      <w:bookmarkStart w:id="10" w:name="_Toc206346562"/>
      <w:r>
        <w:rPr>
          <w:rFonts w:hint="eastAsia"/>
        </w:rPr>
        <w:t>LMS-core.jar</w:t>
      </w:r>
      <w:bookmarkEnd w:id="10"/>
    </w:p>
    <w:p w14:paraId="79ECE83C" w14:textId="77777777" w:rsidR="003E18F5" w:rsidRPr="003E18F5" w:rsidRDefault="003D4DCA" w:rsidP="003E18F5">
      <w:r w:rsidRPr="003D4DCA">
        <w:rPr>
          <w:noProof/>
        </w:rPr>
        <w:drawing>
          <wp:inline distT="0" distB="0" distL="0" distR="0" wp14:anchorId="0C79AE4F" wp14:editId="3320BDB4">
            <wp:extent cx="3857625" cy="3758411"/>
            <wp:effectExtent l="19050" t="0" r="9525" b="0"/>
            <wp:docPr id="24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3720" cy="37643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0963CB6" w14:textId="77777777" w:rsidR="003E18F5" w:rsidRDefault="0057705B" w:rsidP="003E18F5">
      <w:pPr>
        <w:pStyle w:val="20"/>
      </w:pPr>
      <w:bookmarkStart w:id="11" w:name="_Toc206346563"/>
      <w:r>
        <w:rPr>
          <w:rFonts w:hint="eastAsia"/>
        </w:rPr>
        <w:lastRenderedPageBreak/>
        <w:t>LibrarianWeb.war</w:t>
      </w:r>
      <w:bookmarkEnd w:id="11"/>
    </w:p>
    <w:p w14:paraId="6EA3CFC8" w14:textId="77777777" w:rsidR="003D4DCA" w:rsidRDefault="003D4DCA" w:rsidP="003D4DCA">
      <w:r w:rsidRPr="003D4DCA">
        <w:rPr>
          <w:noProof/>
        </w:rPr>
        <w:drawing>
          <wp:inline distT="0" distB="0" distL="0" distR="0" wp14:anchorId="0A1A744A" wp14:editId="33EC02D1">
            <wp:extent cx="4133562" cy="5000660"/>
            <wp:effectExtent l="19050" t="0" r="288" b="0"/>
            <wp:docPr id="25" name="그림 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98" name="Picture 2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3562" cy="50006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D67184E" w14:textId="77777777" w:rsidR="003D4DCA" w:rsidRPr="003D4DCA" w:rsidRDefault="00F916EA" w:rsidP="00901835">
      <w:pPr>
        <w:pStyle w:val="20"/>
      </w:pPr>
      <w:bookmarkStart w:id="12" w:name="_Toc206346564"/>
      <w:r>
        <w:t>…</w:t>
      </w:r>
      <w:r>
        <w:rPr>
          <w:rFonts w:hint="eastAsia"/>
        </w:rPr>
        <w:t>.</w:t>
      </w:r>
      <w:bookmarkEnd w:id="12"/>
    </w:p>
    <w:p w14:paraId="171C2A80" w14:textId="77777777" w:rsidR="003E18F5" w:rsidRPr="003E18F5" w:rsidRDefault="003E18F5" w:rsidP="003E18F5"/>
    <w:sectPr w:rsidR="003E18F5" w:rsidRPr="003E18F5" w:rsidSect="003A292E">
      <w:headerReference w:type="default" r:id="rId12"/>
      <w:footerReference w:type="default" r:id="rId13"/>
      <w:pgSz w:w="11907" w:h="16840" w:code="9"/>
      <w:pgMar w:top="1985" w:right="1701" w:bottom="1701" w:left="1701" w:header="851" w:footer="992" w:gutter="0"/>
      <w:pgNumType w:start="1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A514A4" w14:textId="77777777" w:rsidR="003C3C21" w:rsidRDefault="003C3C21">
      <w:r>
        <w:separator/>
      </w:r>
    </w:p>
  </w:endnote>
  <w:endnote w:type="continuationSeparator" w:id="0">
    <w:p w14:paraId="6F972CC5" w14:textId="77777777" w:rsidR="003C3C21" w:rsidRDefault="003C3C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돋움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HY신명조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신명조">
    <w:altName w:val="바탕체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922171"/>
      <w:docPartObj>
        <w:docPartGallery w:val="Page Numbers (Bottom of Page)"/>
        <w:docPartUnique/>
      </w:docPartObj>
    </w:sdtPr>
    <w:sdtEndPr/>
    <w:sdtContent>
      <w:sdt>
        <w:sdtPr>
          <w:id w:val="167331655"/>
          <w:docPartObj>
            <w:docPartGallery w:val="Page Numbers (Top of Page)"/>
            <w:docPartUnique/>
          </w:docPartObj>
        </w:sdtPr>
        <w:sdtEndPr/>
        <w:sdtContent>
          <w:p w14:paraId="556EC1EC" w14:textId="77777777" w:rsidR="001B3467" w:rsidRDefault="001B3467">
            <w:pPr>
              <w:pStyle w:val="a8"/>
              <w:jc w:val="center"/>
            </w:pPr>
            <w:r>
              <w:rPr>
                <w:lang w:val="ko-KR"/>
              </w:rPr>
              <w:t xml:space="preserve">페이지 </w:t>
            </w:r>
            <w:r w:rsidR="00826667">
              <w:rPr>
                <w:b/>
                <w:sz w:val="24"/>
              </w:rPr>
              <w:fldChar w:fldCharType="begin"/>
            </w:r>
            <w:r>
              <w:rPr>
                <w:b/>
              </w:rPr>
              <w:instrText>PAGE</w:instrText>
            </w:r>
            <w:r w:rsidR="00826667">
              <w:rPr>
                <w:b/>
                <w:sz w:val="24"/>
              </w:rPr>
              <w:fldChar w:fldCharType="separate"/>
            </w:r>
            <w:r w:rsidR="00B74AAB">
              <w:rPr>
                <w:b/>
                <w:noProof/>
              </w:rPr>
              <w:t>1</w:t>
            </w:r>
            <w:r w:rsidR="00826667">
              <w:rPr>
                <w:b/>
                <w:sz w:val="24"/>
              </w:rPr>
              <w:fldChar w:fldCharType="end"/>
            </w:r>
            <w:r>
              <w:rPr>
                <w:lang w:val="ko-KR"/>
              </w:rPr>
              <w:t xml:space="preserve"> / </w:t>
            </w:r>
            <w:r w:rsidR="00826667">
              <w:rPr>
                <w:b/>
                <w:sz w:val="24"/>
              </w:rPr>
              <w:fldChar w:fldCharType="begin"/>
            </w:r>
            <w:r>
              <w:rPr>
                <w:b/>
              </w:rPr>
              <w:instrText>NUMPAGES</w:instrText>
            </w:r>
            <w:r w:rsidR="00826667">
              <w:rPr>
                <w:b/>
                <w:sz w:val="24"/>
              </w:rPr>
              <w:fldChar w:fldCharType="separate"/>
            </w:r>
            <w:r w:rsidR="00B74AAB">
              <w:rPr>
                <w:b/>
                <w:noProof/>
              </w:rPr>
              <w:t>7</w:t>
            </w:r>
            <w:r w:rsidR="00826667">
              <w:rPr>
                <w:b/>
                <w:sz w:val="24"/>
              </w:rPr>
              <w:fldChar w:fldCharType="end"/>
            </w:r>
          </w:p>
        </w:sdtContent>
      </w:sdt>
    </w:sdtContent>
  </w:sdt>
  <w:p w14:paraId="151253C1" w14:textId="77777777" w:rsidR="001B3467" w:rsidRDefault="001B3467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86BD5B" w14:textId="77777777" w:rsidR="003C3C21" w:rsidRDefault="003C3C21">
      <w:r>
        <w:separator/>
      </w:r>
    </w:p>
  </w:footnote>
  <w:footnote w:type="continuationSeparator" w:id="0">
    <w:p w14:paraId="1666E4D6" w14:textId="77777777" w:rsidR="003C3C21" w:rsidRDefault="003C3C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E0F0F2" w14:textId="77777777" w:rsidR="001B3467" w:rsidRDefault="001B3467" w:rsidP="00BD3147">
    <w:pPr>
      <w:pStyle w:val="aa"/>
      <w:rPr>
        <w:rStyle w:val="af3"/>
        <w:rFonts w:ascii="Times New Roman"/>
        <w:kern w:val="0"/>
        <w:szCs w:val="20"/>
      </w:rPr>
    </w:pPr>
  </w:p>
  <w:p w14:paraId="5A883780" w14:textId="77777777" w:rsidR="001B3467" w:rsidRDefault="001B3467" w:rsidP="00BD3147">
    <w:pPr>
      <w:pStyle w:val="aa"/>
      <w:rPr>
        <w:rStyle w:val="af3"/>
        <w:rFonts w:ascii="Times New Roman"/>
        <w:kern w:val="0"/>
        <w:szCs w:val="20"/>
      </w:rPr>
    </w:pPr>
  </w:p>
  <w:p w14:paraId="36C61433" w14:textId="77777777" w:rsidR="001B3467" w:rsidRDefault="001B3467" w:rsidP="00BD3147">
    <w:pPr>
      <w:pStyle w:val="aa"/>
      <w:rPr>
        <w:rStyle w:val="af3"/>
        <w:rFonts w:ascii="Times New Roman"/>
        <w:kern w:val="0"/>
        <w:szCs w:val="20"/>
      </w:rPr>
    </w:pPr>
  </w:p>
  <w:p w14:paraId="6801B52D" w14:textId="77777777" w:rsidR="001B3467" w:rsidRDefault="001B3467" w:rsidP="004572C5">
    <w:pPr>
      <w:pStyle w:val="aa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A030CB"/>
    <w:multiLevelType w:val="multilevel"/>
    <w:tmpl w:val="1FC06586"/>
    <w:lvl w:ilvl="0">
      <w:start w:val="1"/>
      <w:numFmt w:val="decimal"/>
      <w:pStyle w:val="1"/>
      <w:lvlText w:val="%1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571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235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314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92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435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513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922"/>
        </w:tabs>
        <w:ind w:left="5102" w:hanging="1700"/>
      </w:pPr>
      <w:rPr>
        <w:rFonts w:hint="eastAsia"/>
      </w:rPr>
    </w:lvl>
  </w:abstractNum>
  <w:abstractNum w:abstractNumId="1" w15:restartNumberingAfterBreak="0">
    <w:nsid w:val="0BF970D6"/>
    <w:multiLevelType w:val="hybridMultilevel"/>
    <w:tmpl w:val="B5B0CCDE"/>
    <w:lvl w:ilvl="0" w:tplc="02861FCA">
      <w:start w:val="1"/>
      <w:numFmt w:val="decimal"/>
      <w:lvlText w:val="%1."/>
      <w:lvlJc w:val="left"/>
      <w:pPr>
        <w:tabs>
          <w:tab w:val="num" w:pos="1120"/>
        </w:tabs>
        <w:ind w:left="1120" w:hanging="720"/>
      </w:pPr>
      <w:rPr>
        <w:rFonts w:hint="eastAsia"/>
      </w:rPr>
    </w:lvl>
    <w:lvl w:ilvl="1" w:tplc="F0569DC6">
      <w:numFmt w:val="none"/>
      <w:pStyle w:val="111"/>
      <w:lvlText w:val=""/>
      <w:lvlJc w:val="left"/>
      <w:pPr>
        <w:tabs>
          <w:tab w:val="num" w:pos="360"/>
        </w:tabs>
      </w:pPr>
    </w:lvl>
    <w:lvl w:ilvl="2" w:tplc="1F602BE2">
      <w:numFmt w:val="none"/>
      <w:lvlText w:val=""/>
      <w:lvlJc w:val="left"/>
      <w:pPr>
        <w:tabs>
          <w:tab w:val="num" w:pos="360"/>
        </w:tabs>
      </w:pPr>
    </w:lvl>
    <w:lvl w:ilvl="3" w:tplc="D1A2A91A">
      <w:numFmt w:val="none"/>
      <w:lvlText w:val=""/>
      <w:lvlJc w:val="left"/>
      <w:pPr>
        <w:tabs>
          <w:tab w:val="num" w:pos="360"/>
        </w:tabs>
      </w:pPr>
    </w:lvl>
    <w:lvl w:ilvl="4" w:tplc="C8B2CF64">
      <w:numFmt w:val="none"/>
      <w:lvlText w:val=""/>
      <w:lvlJc w:val="left"/>
      <w:pPr>
        <w:tabs>
          <w:tab w:val="num" w:pos="360"/>
        </w:tabs>
      </w:pPr>
    </w:lvl>
    <w:lvl w:ilvl="5" w:tplc="EBDAA5A4">
      <w:numFmt w:val="none"/>
      <w:lvlText w:val=""/>
      <w:lvlJc w:val="left"/>
      <w:pPr>
        <w:tabs>
          <w:tab w:val="num" w:pos="360"/>
        </w:tabs>
      </w:pPr>
    </w:lvl>
    <w:lvl w:ilvl="6" w:tplc="FC7815B4">
      <w:numFmt w:val="none"/>
      <w:lvlText w:val=""/>
      <w:lvlJc w:val="left"/>
      <w:pPr>
        <w:tabs>
          <w:tab w:val="num" w:pos="360"/>
        </w:tabs>
      </w:pPr>
    </w:lvl>
    <w:lvl w:ilvl="7" w:tplc="F8E051FE">
      <w:numFmt w:val="none"/>
      <w:lvlText w:val=""/>
      <w:lvlJc w:val="left"/>
      <w:pPr>
        <w:tabs>
          <w:tab w:val="num" w:pos="360"/>
        </w:tabs>
      </w:pPr>
    </w:lvl>
    <w:lvl w:ilvl="8" w:tplc="CF86C7DE">
      <w:numFmt w:val="none"/>
      <w:lvlText w:val=""/>
      <w:lvlJc w:val="left"/>
      <w:pPr>
        <w:tabs>
          <w:tab w:val="num" w:pos="360"/>
        </w:tabs>
      </w:pPr>
    </w:lvl>
  </w:abstractNum>
  <w:abstractNum w:abstractNumId="2" w15:restartNumberingAfterBreak="0">
    <w:nsid w:val="0EF73CAD"/>
    <w:multiLevelType w:val="hybridMultilevel"/>
    <w:tmpl w:val="3094E42A"/>
    <w:lvl w:ilvl="0" w:tplc="021AF2E0">
      <w:start w:val="1"/>
      <w:numFmt w:val="decimal"/>
      <w:lvlText w:val="%1)"/>
      <w:lvlJc w:val="left"/>
      <w:pPr>
        <w:tabs>
          <w:tab w:val="num" w:pos="405"/>
        </w:tabs>
        <w:ind w:left="405" w:hanging="360"/>
      </w:pPr>
      <w:rPr>
        <w:rFonts w:hint="default"/>
      </w:rPr>
    </w:lvl>
    <w:lvl w:ilvl="1" w:tplc="51FC9250">
      <w:start w:val="1"/>
      <w:numFmt w:val="decimalEnclosedCircle"/>
      <w:lvlText w:val="%2"/>
      <w:lvlJc w:val="left"/>
      <w:pPr>
        <w:tabs>
          <w:tab w:val="num" w:pos="473"/>
        </w:tabs>
        <w:ind w:left="454" w:hanging="341"/>
      </w:pPr>
      <w:rPr>
        <w:rFonts w:hint="eastAsia"/>
      </w:rPr>
    </w:lvl>
    <w:lvl w:ilvl="2" w:tplc="0409001B">
      <w:start w:val="1"/>
      <w:numFmt w:val="lowerRoman"/>
      <w:pStyle w:val="a"/>
      <w:lvlText w:val="%3."/>
      <w:lvlJc w:val="right"/>
      <w:pPr>
        <w:tabs>
          <w:tab w:val="num" w:pos="1245"/>
        </w:tabs>
        <w:ind w:left="1245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45"/>
        </w:tabs>
        <w:ind w:left="1645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045"/>
        </w:tabs>
        <w:ind w:left="2045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445"/>
        </w:tabs>
        <w:ind w:left="2445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845"/>
        </w:tabs>
        <w:ind w:left="2845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3245"/>
        </w:tabs>
        <w:ind w:left="3245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645"/>
        </w:tabs>
        <w:ind w:left="3645" w:hanging="400"/>
      </w:pPr>
    </w:lvl>
  </w:abstractNum>
  <w:abstractNum w:abstractNumId="3" w15:restartNumberingAfterBreak="0">
    <w:nsid w:val="2BF51187"/>
    <w:multiLevelType w:val="hybridMultilevel"/>
    <w:tmpl w:val="8110D46A"/>
    <w:lvl w:ilvl="0" w:tplc="3760BD80">
      <w:numFmt w:val="bullet"/>
      <w:pStyle w:val="2"/>
      <w:lvlText w:val=""/>
      <w:lvlJc w:val="left"/>
      <w:pPr>
        <w:tabs>
          <w:tab w:val="num" w:pos="567"/>
        </w:tabs>
        <w:ind w:left="567" w:hanging="397"/>
      </w:pPr>
      <w:rPr>
        <w:rFonts w:ascii="Wingdings 2" w:eastAsia="돋움" w:hAnsi="Wingdings 2" w:cs="Times New Roman" w:hint="default"/>
      </w:rPr>
    </w:lvl>
    <w:lvl w:ilvl="1" w:tplc="2654AB24">
      <w:numFmt w:val="bullet"/>
      <w:lvlText w:val=""/>
      <w:lvlJc w:val="left"/>
      <w:pPr>
        <w:tabs>
          <w:tab w:val="num" w:pos="1890"/>
        </w:tabs>
        <w:ind w:left="1890" w:hanging="690"/>
      </w:pPr>
      <w:rPr>
        <w:rFonts w:ascii="Wingdings" w:eastAsia="바탕" w:hAnsi="Wingdings" w:cs="Times New Roman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400"/>
        </w:tabs>
        <w:ind w:left="4400" w:hanging="400"/>
      </w:pPr>
      <w:rPr>
        <w:rFonts w:ascii="Wingdings" w:hAnsi="Wingdings" w:hint="default"/>
      </w:rPr>
    </w:lvl>
  </w:abstractNum>
  <w:abstractNum w:abstractNumId="4" w15:restartNumberingAfterBreak="0">
    <w:nsid w:val="2F6504E1"/>
    <w:multiLevelType w:val="hybridMultilevel"/>
    <w:tmpl w:val="AA5AF000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32D97D1B"/>
    <w:multiLevelType w:val="hybridMultilevel"/>
    <w:tmpl w:val="CFD0DA70"/>
    <w:lvl w:ilvl="0" w:tplc="1AE65B2C">
      <w:numFmt w:val="bullet"/>
      <w:pStyle w:val="10"/>
      <w:lvlText w:val=""/>
      <w:lvlJc w:val="left"/>
      <w:pPr>
        <w:tabs>
          <w:tab w:val="num" w:pos="644"/>
        </w:tabs>
        <w:ind w:left="57" w:firstLine="227"/>
      </w:pPr>
      <w:rPr>
        <w:rFonts w:ascii="Wingdings 2" w:eastAsia="돋움" w:hAnsi="Wingdings 2" w:cs="Times New Roman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3FA25B55"/>
    <w:multiLevelType w:val="multilevel"/>
    <w:tmpl w:val="42D415DA"/>
    <w:lvl w:ilvl="0">
      <w:start w:val="1"/>
      <w:numFmt w:val="decimal"/>
      <w:pStyle w:val="11"/>
      <w:lvlText w:val="%1.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pStyle w:val="20"/>
      <w:lvlText w:val="%1.%2."/>
      <w:lvlJc w:val="left"/>
      <w:pPr>
        <w:tabs>
          <w:tab w:val="num" w:pos="1080"/>
        </w:tabs>
        <w:ind w:left="567" w:hanging="567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tabs>
          <w:tab w:val="num" w:pos="1440"/>
        </w:tabs>
        <w:ind w:left="709" w:hanging="709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tabs>
          <w:tab w:val="num" w:pos="1800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num w:numId="1">
    <w:abstractNumId w:val="2"/>
  </w:num>
  <w:num w:numId="2">
    <w:abstractNumId w:val="0"/>
  </w:num>
  <w:num w:numId="3">
    <w:abstractNumId w:val="5"/>
  </w:num>
  <w:num w:numId="4">
    <w:abstractNumId w:val="3"/>
  </w:num>
  <w:num w:numId="5">
    <w:abstractNumId w:val="1"/>
  </w:num>
  <w:num w:numId="6">
    <w:abstractNumId w:val="6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6"/>
  </w:num>
  <w:num w:numId="14">
    <w:abstractNumId w:val="6"/>
  </w:num>
  <w:num w:numId="15">
    <w:abstractNumId w:val="6"/>
  </w:num>
  <w:num w:numId="16">
    <w:abstractNumId w:val="6"/>
  </w:num>
  <w:num w:numId="17">
    <w:abstractNumId w:val="6"/>
  </w:num>
  <w:num w:numId="18">
    <w:abstractNumId w:val="6"/>
  </w:num>
  <w:num w:numId="19">
    <w:abstractNumId w:val="6"/>
  </w:num>
  <w:num w:numId="20">
    <w:abstractNumId w:val="6"/>
  </w:num>
  <w:num w:numId="21">
    <w:abstractNumId w:val="6"/>
  </w:num>
  <w:num w:numId="22">
    <w:abstractNumId w:val="6"/>
  </w:num>
  <w:num w:numId="23">
    <w:abstractNumId w:val="6"/>
  </w:num>
  <w:num w:numId="24">
    <w:abstractNumId w:val="6"/>
  </w:num>
  <w:num w:numId="25">
    <w:abstractNumId w:val="6"/>
  </w:num>
  <w:num w:numId="26">
    <w:abstractNumId w:val="6"/>
  </w:num>
  <w:num w:numId="27">
    <w:abstractNumId w:val="6"/>
  </w:num>
  <w:num w:numId="28">
    <w:abstractNumId w:val="4"/>
  </w:num>
  <w:num w:numId="29">
    <w:abstractNumId w:val="6"/>
  </w:num>
  <w:num w:numId="30">
    <w:abstractNumId w:val="6"/>
  </w:num>
  <w:num w:numId="31">
    <w:abstractNumId w:val="6"/>
  </w:num>
  <w:num w:numId="32">
    <w:abstractNumId w:val="6"/>
  </w:num>
  <w:num w:numId="33">
    <w:abstractNumId w:val="6"/>
  </w:num>
  <w:num w:numId="34">
    <w:abstractNumId w:val="6"/>
  </w:num>
  <w:num w:numId="35">
    <w:abstractNumId w:val="6"/>
  </w:num>
  <w:num w:numId="36">
    <w:abstractNumId w:val="6"/>
  </w:num>
  <w:num w:numId="37">
    <w:abstractNumId w:val="6"/>
  </w:num>
  <w:num w:numId="38">
    <w:abstractNumId w:val="6"/>
  </w:num>
  <w:num w:numId="39">
    <w:abstractNumId w:val="6"/>
  </w:num>
  <w:num w:numId="40">
    <w:abstractNumId w:val="6"/>
  </w:num>
  <w:num w:numId="41">
    <w:abstractNumId w:val="6"/>
  </w:num>
  <w:num w:numId="42">
    <w:abstractNumId w:val="6"/>
  </w:num>
  <w:num w:numId="43">
    <w:abstractNumId w:val="6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 style="mso-position-vertical-relative:page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2Nzc1MTE0sbS0MDRQ0lEKTi0uzszPAykwrgUA1CK3gCwAAAA="/>
  </w:docVars>
  <w:rsids>
    <w:rsidRoot w:val="00F46376"/>
    <w:rsid w:val="00000793"/>
    <w:rsid w:val="00001CDF"/>
    <w:rsid w:val="00002BF3"/>
    <w:rsid w:val="0000334A"/>
    <w:rsid w:val="00003993"/>
    <w:rsid w:val="00003C55"/>
    <w:rsid w:val="00003CF2"/>
    <w:rsid w:val="0000422A"/>
    <w:rsid w:val="00004321"/>
    <w:rsid w:val="0000526A"/>
    <w:rsid w:val="00005D6B"/>
    <w:rsid w:val="0000767C"/>
    <w:rsid w:val="00007CAA"/>
    <w:rsid w:val="00007D54"/>
    <w:rsid w:val="00007EF6"/>
    <w:rsid w:val="000106D3"/>
    <w:rsid w:val="00010D42"/>
    <w:rsid w:val="000112C2"/>
    <w:rsid w:val="0001197E"/>
    <w:rsid w:val="00011E48"/>
    <w:rsid w:val="000125DB"/>
    <w:rsid w:val="00012941"/>
    <w:rsid w:val="00012CBD"/>
    <w:rsid w:val="000131ED"/>
    <w:rsid w:val="0001391E"/>
    <w:rsid w:val="00014572"/>
    <w:rsid w:val="000159FB"/>
    <w:rsid w:val="00015A99"/>
    <w:rsid w:val="00015BF8"/>
    <w:rsid w:val="0001666D"/>
    <w:rsid w:val="000171EC"/>
    <w:rsid w:val="0001729D"/>
    <w:rsid w:val="0002033F"/>
    <w:rsid w:val="00020EF2"/>
    <w:rsid w:val="00021141"/>
    <w:rsid w:val="00021313"/>
    <w:rsid w:val="000213FB"/>
    <w:rsid w:val="00021452"/>
    <w:rsid w:val="00021904"/>
    <w:rsid w:val="00021CA1"/>
    <w:rsid w:val="00021FD0"/>
    <w:rsid w:val="000221EB"/>
    <w:rsid w:val="00025DC3"/>
    <w:rsid w:val="00026339"/>
    <w:rsid w:val="000275E6"/>
    <w:rsid w:val="0002770C"/>
    <w:rsid w:val="00027991"/>
    <w:rsid w:val="0003006E"/>
    <w:rsid w:val="00031C72"/>
    <w:rsid w:val="00031CDC"/>
    <w:rsid w:val="000320B7"/>
    <w:rsid w:val="000325BD"/>
    <w:rsid w:val="00032702"/>
    <w:rsid w:val="00033148"/>
    <w:rsid w:val="00033969"/>
    <w:rsid w:val="000341E8"/>
    <w:rsid w:val="00034EEA"/>
    <w:rsid w:val="00035A19"/>
    <w:rsid w:val="00036DFF"/>
    <w:rsid w:val="000377C5"/>
    <w:rsid w:val="00040A20"/>
    <w:rsid w:val="00041288"/>
    <w:rsid w:val="00041A15"/>
    <w:rsid w:val="00042F8D"/>
    <w:rsid w:val="00044508"/>
    <w:rsid w:val="00045411"/>
    <w:rsid w:val="00045FB6"/>
    <w:rsid w:val="00046076"/>
    <w:rsid w:val="00046E4A"/>
    <w:rsid w:val="000472FB"/>
    <w:rsid w:val="000502FA"/>
    <w:rsid w:val="0005037D"/>
    <w:rsid w:val="00051C4E"/>
    <w:rsid w:val="00051E87"/>
    <w:rsid w:val="00053312"/>
    <w:rsid w:val="00055096"/>
    <w:rsid w:val="000552F2"/>
    <w:rsid w:val="00056A1D"/>
    <w:rsid w:val="00056F96"/>
    <w:rsid w:val="000600BC"/>
    <w:rsid w:val="0006118F"/>
    <w:rsid w:val="0006243D"/>
    <w:rsid w:val="00062B11"/>
    <w:rsid w:val="0006462D"/>
    <w:rsid w:val="00064F7D"/>
    <w:rsid w:val="000655E3"/>
    <w:rsid w:val="00065CA0"/>
    <w:rsid w:val="000663E6"/>
    <w:rsid w:val="00066632"/>
    <w:rsid w:val="0006664B"/>
    <w:rsid w:val="000666A8"/>
    <w:rsid w:val="0006717B"/>
    <w:rsid w:val="000673F7"/>
    <w:rsid w:val="00067FAE"/>
    <w:rsid w:val="00070252"/>
    <w:rsid w:val="00070F08"/>
    <w:rsid w:val="00071C6B"/>
    <w:rsid w:val="00072180"/>
    <w:rsid w:val="00072C36"/>
    <w:rsid w:val="00072FEB"/>
    <w:rsid w:val="00073449"/>
    <w:rsid w:val="00073B22"/>
    <w:rsid w:val="00073C70"/>
    <w:rsid w:val="0007403A"/>
    <w:rsid w:val="00074BE3"/>
    <w:rsid w:val="00075B39"/>
    <w:rsid w:val="0007683E"/>
    <w:rsid w:val="0007776C"/>
    <w:rsid w:val="00080BBE"/>
    <w:rsid w:val="00081FBA"/>
    <w:rsid w:val="00082299"/>
    <w:rsid w:val="00082855"/>
    <w:rsid w:val="00083D3F"/>
    <w:rsid w:val="0008441A"/>
    <w:rsid w:val="0008490F"/>
    <w:rsid w:val="000851DE"/>
    <w:rsid w:val="000853E3"/>
    <w:rsid w:val="000858DA"/>
    <w:rsid w:val="00085DC5"/>
    <w:rsid w:val="00086C9F"/>
    <w:rsid w:val="00090C82"/>
    <w:rsid w:val="00091AE3"/>
    <w:rsid w:val="00091BC2"/>
    <w:rsid w:val="000959EB"/>
    <w:rsid w:val="00095C95"/>
    <w:rsid w:val="00097028"/>
    <w:rsid w:val="000970CC"/>
    <w:rsid w:val="00097C48"/>
    <w:rsid w:val="00097DE7"/>
    <w:rsid w:val="000A16F3"/>
    <w:rsid w:val="000A1BB7"/>
    <w:rsid w:val="000A2F45"/>
    <w:rsid w:val="000A378D"/>
    <w:rsid w:val="000A3A98"/>
    <w:rsid w:val="000A56AE"/>
    <w:rsid w:val="000A5F87"/>
    <w:rsid w:val="000A6243"/>
    <w:rsid w:val="000A6987"/>
    <w:rsid w:val="000A6A20"/>
    <w:rsid w:val="000B058C"/>
    <w:rsid w:val="000B0FED"/>
    <w:rsid w:val="000B1356"/>
    <w:rsid w:val="000B2586"/>
    <w:rsid w:val="000B28ED"/>
    <w:rsid w:val="000B2CC4"/>
    <w:rsid w:val="000B3205"/>
    <w:rsid w:val="000B3849"/>
    <w:rsid w:val="000B4191"/>
    <w:rsid w:val="000B4283"/>
    <w:rsid w:val="000B430A"/>
    <w:rsid w:val="000B4A79"/>
    <w:rsid w:val="000B4EE9"/>
    <w:rsid w:val="000B6043"/>
    <w:rsid w:val="000B6D27"/>
    <w:rsid w:val="000B7C4C"/>
    <w:rsid w:val="000B7DB2"/>
    <w:rsid w:val="000C013F"/>
    <w:rsid w:val="000C0DF5"/>
    <w:rsid w:val="000C0F36"/>
    <w:rsid w:val="000C14E6"/>
    <w:rsid w:val="000C1799"/>
    <w:rsid w:val="000C18A5"/>
    <w:rsid w:val="000C328E"/>
    <w:rsid w:val="000C3B12"/>
    <w:rsid w:val="000C3BF3"/>
    <w:rsid w:val="000C52BA"/>
    <w:rsid w:val="000C550C"/>
    <w:rsid w:val="000C5B94"/>
    <w:rsid w:val="000C6ABB"/>
    <w:rsid w:val="000C6CE4"/>
    <w:rsid w:val="000C7108"/>
    <w:rsid w:val="000C7915"/>
    <w:rsid w:val="000C7D19"/>
    <w:rsid w:val="000C7E4D"/>
    <w:rsid w:val="000D06F5"/>
    <w:rsid w:val="000D0CA8"/>
    <w:rsid w:val="000D1DB3"/>
    <w:rsid w:val="000D39F2"/>
    <w:rsid w:val="000D3A09"/>
    <w:rsid w:val="000D435D"/>
    <w:rsid w:val="000D4E94"/>
    <w:rsid w:val="000D5A5C"/>
    <w:rsid w:val="000D6467"/>
    <w:rsid w:val="000D7C0B"/>
    <w:rsid w:val="000E07AF"/>
    <w:rsid w:val="000E0CB9"/>
    <w:rsid w:val="000E1216"/>
    <w:rsid w:val="000E1EF8"/>
    <w:rsid w:val="000E284C"/>
    <w:rsid w:val="000E29A1"/>
    <w:rsid w:val="000E2AFF"/>
    <w:rsid w:val="000E3C14"/>
    <w:rsid w:val="000E3CE6"/>
    <w:rsid w:val="000E4514"/>
    <w:rsid w:val="000E4C39"/>
    <w:rsid w:val="000E4EC2"/>
    <w:rsid w:val="000E5B33"/>
    <w:rsid w:val="000E609F"/>
    <w:rsid w:val="000E6417"/>
    <w:rsid w:val="000E7766"/>
    <w:rsid w:val="000E7ABD"/>
    <w:rsid w:val="000F0021"/>
    <w:rsid w:val="000F09D6"/>
    <w:rsid w:val="000F0BDC"/>
    <w:rsid w:val="000F1886"/>
    <w:rsid w:val="000F2AC5"/>
    <w:rsid w:val="000F3F98"/>
    <w:rsid w:val="000F41EB"/>
    <w:rsid w:val="000F4A60"/>
    <w:rsid w:val="000F51C0"/>
    <w:rsid w:val="000F525B"/>
    <w:rsid w:val="000F5775"/>
    <w:rsid w:val="000F5D6D"/>
    <w:rsid w:val="000F603E"/>
    <w:rsid w:val="000F6403"/>
    <w:rsid w:val="000F712A"/>
    <w:rsid w:val="00101281"/>
    <w:rsid w:val="00101A14"/>
    <w:rsid w:val="00101BC1"/>
    <w:rsid w:val="00102792"/>
    <w:rsid w:val="0010305A"/>
    <w:rsid w:val="00103FF8"/>
    <w:rsid w:val="00104E70"/>
    <w:rsid w:val="001050A2"/>
    <w:rsid w:val="0010548B"/>
    <w:rsid w:val="00106D4B"/>
    <w:rsid w:val="0010760F"/>
    <w:rsid w:val="00107D6E"/>
    <w:rsid w:val="00111280"/>
    <w:rsid w:val="0011190D"/>
    <w:rsid w:val="00111B17"/>
    <w:rsid w:val="00111FF0"/>
    <w:rsid w:val="00112515"/>
    <w:rsid w:val="001131AD"/>
    <w:rsid w:val="0011326A"/>
    <w:rsid w:val="001143E4"/>
    <w:rsid w:val="001162E9"/>
    <w:rsid w:val="00116691"/>
    <w:rsid w:val="001168C7"/>
    <w:rsid w:val="00116F96"/>
    <w:rsid w:val="00117914"/>
    <w:rsid w:val="00117957"/>
    <w:rsid w:val="00117B79"/>
    <w:rsid w:val="00117BD6"/>
    <w:rsid w:val="00120568"/>
    <w:rsid w:val="0012059F"/>
    <w:rsid w:val="00120D5D"/>
    <w:rsid w:val="00120F74"/>
    <w:rsid w:val="00121660"/>
    <w:rsid w:val="00122990"/>
    <w:rsid w:val="001229FD"/>
    <w:rsid w:val="00123216"/>
    <w:rsid w:val="0012560F"/>
    <w:rsid w:val="00126A5C"/>
    <w:rsid w:val="00126DA0"/>
    <w:rsid w:val="00127A22"/>
    <w:rsid w:val="0013110F"/>
    <w:rsid w:val="00131827"/>
    <w:rsid w:val="001319E7"/>
    <w:rsid w:val="00131EA1"/>
    <w:rsid w:val="0013280C"/>
    <w:rsid w:val="00133A87"/>
    <w:rsid w:val="00133DE0"/>
    <w:rsid w:val="001347DF"/>
    <w:rsid w:val="00134E7B"/>
    <w:rsid w:val="00134F63"/>
    <w:rsid w:val="001350DA"/>
    <w:rsid w:val="0013575A"/>
    <w:rsid w:val="001370CA"/>
    <w:rsid w:val="00137A80"/>
    <w:rsid w:val="00140538"/>
    <w:rsid w:val="00141387"/>
    <w:rsid w:val="00141660"/>
    <w:rsid w:val="00142323"/>
    <w:rsid w:val="001429FB"/>
    <w:rsid w:val="00142A97"/>
    <w:rsid w:val="00142F1E"/>
    <w:rsid w:val="001435BA"/>
    <w:rsid w:val="0014385B"/>
    <w:rsid w:val="00143969"/>
    <w:rsid w:val="00143DAD"/>
    <w:rsid w:val="001440C5"/>
    <w:rsid w:val="0014420B"/>
    <w:rsid w:val="00144A61"/>
    <w:rsid w:val="00144D67"/>
    <w:rsid w:val="00145160"/>
    <w:rsid w:val="001451B5"/>
    <w:rsid w:val="001453D1"/>
    <w:rsid w:val="00145678"/>
    <w:rsid w:val="001459D3"/>
    <w:rsid w:val="00145C41"/>
    <w:rsid w:val="00146EBC"/>
    <w:rsid w:val="00147F02"/>
    <w:rsid w:val="0015090B"/>
    <w:rsid w:val="00150F31"/>
    <w:rsid w:val="00151217"/>
    <w:rsid w:val="00151315"/>
    <w:rsid w:val="0015146E"/>
    <w:rsid w:val="001515B6"/>
    <w:rsid w:val="001525C9"/>
    <w:rsid w:val="001525D0"/>
    <w:rsid w:val="00152604"/>
    <w:rsid w:val="00152BC0"/>
    <w:rsid w:val="00152D9F"/>
    <w:rsid w:val="0015316D"/>
    <w:rsid w:val="001539B3"/>
    <w:rsid w:val="00153D0D"/>
    <w:rsid w:val="00154594"/>
    <w:rsid w:val="00154835"/>
    <w:rsid w:val="0015552C"/>
    <w:rsid w:val="00155D8D"/>
    <w:rsid w:val="00155E47"/>
    <w:rsid w:val="0015750A"/>
    <w:rsid w:val="00160093"/>
    <w:rsid w:val="00160317"/>
    <w:rsid w:val="0016078D"/>
    <w:rsid w:val="00160B62"/>
    <w:rsid w:val="00161297"/>
    <w:rsid w:val="00161457"/>
    <w:rsid w:val="00161F57"/>
    <w:rsid w:val="0016238E"/>
    <w:rsid w:val="00162C5F"/>
    <w:rsid w:val="001636D2"/>
    <w:rsid w:val="00163E94"/>
    <w:rsid w:val="0016466A"/>
    <w:rsid w:val="00164ACD"/>
    <w:rsid w:val="00165A03"/>
    <w:rsid w:val="00165F7E"/>
    <w:rsid w:val="00165FD5"/>
    <w:rsid w:val="00166905"/>
    <w:rsid w:val="00166E53"/>
    <w:rsid w:val="0016700B"/>
    <w:rsid w:val="001670A2"/>
    <w:rsid w:val="001674B0"/>
    <w:rsid w:val="00170214"/>
    <w:rsid w:val="00170B6A"/>
    <w:rsid w:val="00172140"/>
    <w:rsid w:val="00172352"/>
    <w:rsid w:val="001728DC"/>
    <w:rsid w:val="0017398C"/>
    <w:rsid w:val="0017468D"/>
    <w:rsid w:val="00174A5B"/>
    <w:rsid w:val="001750E0"/>
    <w:rsid w:val="00175629"/>
    <w:rsid w:val="001756D4"/>
    <w:rsid w:val="00175852"/>
    <w:rsid w:val="00175C26"/>
    <w:rsid w:val="00176552"/>
    <w:rsid w:val="00176797"/>
    <w:rsid w:val="001778D3"/>
    <w:rsid w:val="00177C91"/>
    <w:rsid w:val="00177E65"/>
    <w:rsid w:val="0018056A"/>
    <w:rsid w:val="001809B4"/>
    <w:rsid w:val="00180CE6"/>
    <w:rsid w:val="001811A1"/>
    <w:rsid w:val="00181854"/>
    <w:rsid w:val="001824A9"/>
    <w:rsid w:val="00182E7D"/>
    <w:rsid w:val="00184823"/>
    <w:rsid w:val="001850B5"/>
    <w:rsid w:val="00185509"/>
    <w:rsid w:val="00185A91"/>
    <w:rsid w:val="00185C3C"/>
    <w:rsid w:val="00185F36"/>
    <w:rsid w:val="00186B82"/>
    <w:rsid w:val="0018749D"/>
    <w:rsid w:val="00190DC9"/>
    <w:rsid w:val="001917DA"/>
    <w:rsid w:val="00191E39"/>
    <w:rsid w:val="00192126"/>
    <w:rsid w:val="00192410"/>
    <w:rsid w:val="0019248E"/>
    <w:rsid w:val="001924B4"/>
    <w:rsid w:val="00192600"/>
    <w:rsid w:val="0019280D"/>
    <w:rsid w:val="00193028"/>
    <w:rsid w:val="0019399F"/>
    <w:rsid w:val="001944A1"/>
    <w:rsid w:val="001946E4"/>
    <w:rsid w:val="00194C9F"/>
    <w:rsid w:val="00196453"/>
    <w:rsid w:val="001964F6"/>
    <w:rsid w:val="00196996"/>
    <w:rsid w:val="001A0133"/>
    <w:rsid w:val="001A0464"/>
    <w:rsid w:val="001A08AA"/>
    <w:rsid w:val="001A0A84"/>
    <w:rsid w:val="001A1389"/>
    <w:rsid w:val="001A370D"/>
    <w:rsid w:val="001A3E11"/>
    <w:rsid w:val="001A4D28"/>
    <w:rsid w:val="001A5369"/>
    <w:rsid w:val="001A6DA1"/>
    <w:rsid w:val="001A78FB"/>
    <w:rsid w:val="001B07FD"/>
    <w:rsid w:val="001B081C"/>
    <w:rsid w:val="001B163A"/>
    <w:rsid w:val="001B1D8B"/>
    <w:rsid w:val="001B1EB0"/>
    <w:rsid w:val="001B21D8"/>
    <w:rsid w:val="001B2A49"/>
    <w:rsid w:val="001B3467"/>
    <w:rsid w:val="001B3840"/>
    <w:rsid w:val="001B419F"/>
    <w:rsid w:val="001B64BE"/>
    <w:rsid w:val="001B6C0B"/>
    <w:rsid w:val="001C078C"/>
    <w:rsid w:val="001C0C69"/>
    <w:rsid w:val="001C0FEF"/>
    <w:rsid w:val="001C1313"/>
    <w:rsid w:val="001C1A41"/>
    <w:rsid w:val="001C1CF8"/>
    <w:rsid w:val="001C2774"/>
    <w:rsid w:val="001C2CF0"/>
    <w:rsid w:val="001C2E9E"/>
    <w:rsid w:val="001C35A0"/>
    <w:rsid w:val="001C40E2"/>
    <w:rsid w:val="001C4E2C"/>
    <w:rsid w:val="001C4FB5"/>
    <w:rsid w:val="001C5DD4"/>
    <w:rsid w:val="001C6233"/>
    <w:rsid w:val="001C6AC4"/>
    <w:rsid w:val="001C6BCF"/>
    <w:rsid w:val="001D0D67"/>
    <w:rsid w:val="001D0E36"/>
    <w:rsid w:val="001D1AF1"/>
    <w:rsid w:val="001D1BCC"/>
    <w:rsid w:val="001D1F72"/>
    <w:rsid w:val="001D1F9E"/>
    <w:rsid w:val="001D22F3"/>
    <w:rsid w:val="001D36BA"/>
    <w:rsid w:val="001D3830"/>
    <w:rsid w:val="001D41BF"/>
    <w:rsid w:val="001D44DC"/>
    <w:rsid w:val="001D4B08"/>
    <w:rsid w:val="001D547D"/>
    <w:rsid w:val="001D585B"/>
    <w:rsid w:val="001D5AD0"/>
    <w:rsid w:val="001D6611"/>
    <w:rsid w:val="001D7183"/>
    <w:rsid w:val="001D7810"/>
    <w:rsid w:val="001D7F12"/>
    <w:rsid w:val="001E0290"/>
    <w:rsid w:val="001E0575"/>
    <w:rsid w:val="001E0E2B"/>
    <w:rsid w:val="001E0F25"/>
    <w:rsid w:val="001E1736"/>
    <w:rsid w:val="001E2945"/>
    <w:rsid w:val="001E2C93"/>
    <w:rsid w:val="001E37DA"/>
    <w:rsid w:val="001E4FE0"/>
    <w:rsid w:val="001E5395"/>
    <w:rsid w:val="001E5719"/>
    <w:rsid w:val="001E6C50"/>
    <w:rsid w:val="001E7675"/>
    <w:rsid w:val="001E7AFE"/>
    <w:rsid w:val="001F0AF8"/>
    <w:rsid w:val="001F0D32"/>
    <w:rsid w:val="001F1B14"/>
    <w:rsid w:val="001F1BC2"/>
    <w:rsid w:val="001F1D56"/>
    <w:rsid w:val="001F1F3A"/>
    <w:rsid w:val="001F2216"/>
    <w:rsid w:val="001F2837"/>
    <w:rsid w:val="001F35BA"/>
    <w:rsid w:val="001F4515"/>
    <w:rsid w:val="001F4BB3"/>
    <w:rsid w:val="001F573D"/>
    <w:rsid w:val="001F7498"/>
    <w:rsid w:val="0020035B"/>
    <w:rsid w:val="002009A0"/>
    <w:rsid w:val="00200A56"/>
    <w:rsid w:val="002013F3"/>
    <w:rsid w:val="00201728"/>
    <w:rsid w:val="00201C23"/>
    <w:rsid w:val="00201C89"/>
    <w:rsid w:val="00201DAD"/>
    <w:rsid w:val="00201EBE"/>
    <w:rsid w:val="00203227"/>
    <w:rsid w:val="0020513F"/>
    <w:rsid w:val="002057C4"/>
    <w:rsid w:val="00205A7E"/>
    <w:rsid w:val="00206444"/>
    <w:rsid w:val="0020703A"/>
    <w:rsid w:val="002077F5"/>
    <w:rsid w:val="00210E52"/>
    <w:rsid w:val="00211C42"/>
    <w:rsid w:val="00211E4E"/>
    <w:rsid w:val="00212BD3"/>
    <w:rsid w:val="002131B8"/>
    <w:rsid w:val="00213C9A"/>
    <w:rsid w:val="002145B4"/>
    <w:rsid w:val="00214976"/>
    <w:rsid w:val="00216635"/>
    <w:rsid w:val="00216B2E"/>
    <w:rsid w:val="00216CF1"/>
    <w:rsid w:val="00216FAE"/>
    <w:rsid w:val="00217B16"/>
    <w:rsid w:val="002214F1"/>
    <w:rsid w:val="00221BEB"/>
    <w:rsid w:val="0022204F"/>
    <w:rsid w:val="002224D6"/>
    <w:rsid w:val="00222B64"/>
    <w:rsid w:val="002231F1"/>
    <w:rsid w:val="00223CF5"/>
    <w:rsid w:val="0022416E"/>
    <w:rsid w:val="0022564B"/>
    <w:rsid w:val="00225B56"/>
    <w:rsid w:val="002260A1"/>
    <w:rsid w:val="00226F77"/>
    <w:rsid w:val="002270BB"/>
    <w:rsid w:val="00230581"/>
    <w:rsid w:val="00230CF2"/>
    <w:rsid w:val="00232B15"/>
    <w:rsid w:val="002339F0"/>
    <w:rsid w:val="00233BE8"/>
    <w:rsid w:val="0023442F"/>
    <w:rsid w:val="002345F7"/>
    <w:rsid w:val="00234B52"/>
    <w:rsid w:val="002358A9"/>
    <w:rsid w:val="00235B73"/>
    <w:rsid w:val="00236464"/>
    <w:rsid w:val="00236FCB"/>
    <w:rsid w:val="002374E4"/>
    <w:rsid w:val="0024037C"/>
    <w:rsid w:val="00240BCE"/>
    <w:rsid w:val="00240D45"/>
    <w:rsid w:val="002423CB"/>
    <w:rsid w:val="002449C7"/>
    <w:rsid w:val="00244C0B"/>
    <w:rsid w:val="00245E19"/>
    <w:rsid w:val="00245F7E"/>
    <w:rsid w:val="00246359"/>
    <w:rsid w:val="002469C5"/>
    <w:rsid w:val="002472EC"/>
    <w:rsid w:val="00247761"/>
    <w:rsid w:val="00247C31"/>
    <w:rsid w:val="00250409"/>
    <w:rsid w:val="00250420"/>
    <w:rsid w:val="0025063D"/>
    <w:rsid w:val="00250E04"/>
    <w:rsid w:val="00251F4A"/>
    <w:rsid w:val="0025205A"/>
    <w:rsid w:val="00252F4F"/>
    <w:rsid w:val="0025302D"/>
    <w:rsid w:val="0025354F"/>
    <w:rsid w:val="0025475F"/>
    <w:rsid w:val="00255A48"/>
    <w:rsid w:val="00256CC7"/>
    <w:rsid w:val="00256F41"/>
    <w:rsid w:val="0025763A"/>
    <w:rsid w:val="00260B2B"/>
    <w:rsid w:val="002615B6"/>
    <w:rsid w:val="0026212E"/>
    <w:rsid w:val="002625E9"/>
    <w:rsid w:val="00262DBA"/>
    <w:rsid w:val="002635AB"/>
    <w:rsid w:val="00263BD1"/>
    <w:rsid w:val="002641F4"/>
    <w:rsid w:val="00264720"/>
    <w:rsid w:val="00264E0B"/>
    <w:rsid w:val="00264E8D"/>
    <w:rsid w:val="002658FF"/>
    <w:rsid w:val="00266F90"/>
    <w:rsid w:val="00267309"/>
    <w:rsid w:val="00267498"/>
    <w:rsid w:val="002700A4"/>
    <w:rsid w:val="002709C9"/>
    <w:rsid w:val="0027137B"/>
    <w:rsid w:val="00271D8E"/>
    <w:rsid w:val="00271EEE"/>
    <w:rsid w:val="00271F4F"/>
    <w:rsid w:val="002720CF"/>
    <w:rsid w:val="002725FF"/>
    <w:rsid w:val="0027322C"/>
    <w:rsid w:val="002742A0"/>
    <w:rsid w:val="00274427"/>
    <w:rsid w:val="002753F7"/>
    <w:rsid w:val="00275E2B"/>
    <w:rsid w:val="0027642C"/>
    <w:rsid w:val="0027642D"/>
    <w:rsid w:val="00277387"/>
    <w:rsid w:val="00277643"/>
    <w:rsid w:val="002778FA"/>
    <w:rsid w:val="00280688"/>
    <w:rsid w:val="00280714"/>
    <w:rsid w:val="00280BDD"/>
    <w:rsid w:val="002815D3"/>
    <w:rsid w:val="00282A34"/>
    <w:rsid w:val="00282B97"/>
    <w:rsid w:val="00282C49"/>
    <w:rsid w:val="00282E5E"/>
    <w:rsid w:val="0028302E"/>
    <w:rsid w:val="002833D9"/>
    <w:rsid w:val="002839D1"/>
    <w:rsid w:val="00284BA6"/>
    <w:rsid w:val="00285824"/>
    <w:rsid w:val="002862E1"/>
    <w:rsid w:val="0028676C"/>
    <w:rsid w:val="00290659"/>
    <w:rsid w:val="00291062"/>
    <w:rsid w:val="00291114"/>
    <w:rsid w:val="002917D8"/>
    <w:rsid w:val="00291A4C"/>
    <w:rsid w:val="002924BD"/>
    <w:rsid w:val="00292535"/>
    <w:rsid w:val="00292730"/>
    <w:rsid w:val="00293CF3"/>
    <w:rsid w:val="00294412"/>
    <w:rsid w:val="00295B58"/>
    <w:rsid w:val="00297D89"/>
    <w:rsid w:val="002A0260"/>
    <w:rsid w:val="002A0361"/>
    <w:rsid w:val="002A071E"/>
    <w:rsid w:val="002A081E"/>
    <w:rsid w:val="002A10A6"/>
    <w:rsid w:val="002A1338"/>
    <w:rsid w:val="002A1D92"/>
    <w:rsid w:val="002A368B"/>
    <w:rsid w:val="002A41AC"/>
    <w:rsid w:val="002A4C60"/>
    <w:rsid w:val="002A4EF7"/>
    <w:rsid w:val="002A500E"/>
    <w:rsid w:val="002A644D"/>
    <w:rsid w:val="002B099E"/>
    <w:rsid w:val="002B1427"/>
    <w:rsid w:val="002B2411"/>
    <w:rsid w:val="002B2A05"/>
    <w:rsid w:val="002B34FE"/>
    <w:rsid w:val="002B3647"/>
    <w:rsid w:val="002B438F"/>
    <w:rsid w:val="002B446A"/>
    <w:rsid w:val="002B45C9"/>
    <w:rsid w:val="002B4775"/>
    <w:rsid w:val="002B4970"/>
    <w:rsid w:val="002B5841"/>
    <w:rsid w:val="002B60F8"/>
    <w:rsid w:val="002B75F1"/>
    <w:rsid w:val="002B7941"/>
    <w:rsid w:val="002B7BF3"/>
    <w:rsid w:val="002C214B"/>
    <w:rsid w:val="002C24B4"/>
    <w:rsid w:val="002C29A8"/>
    <w:rsid w:val="002C3702"/>
    <w:rsid w:val="002C4D51"/>
    <w:rsid w:val="002C4F13"/>
    <w:rsid w:val="002C638C"/>
    <w:rsid w:val="002C63C9"/>
    <w:rsid w:val="002C7434"/>
    <w:rsid w:val="002C774D"/>
    <w:rsid w:val="002C776F"/>
    <w:rsid w:val="002D06C4"/>
    <w:rsid w:val="002D2870"/>
    <w:rsid w:val="002D2FBB"/>
    <w:rsid w:val="002D5DEE"/>
    <w:rsid w:val="002D638A"/>
    <w:rsid w:val="002D735A"/>
    <w:rsid w:val="002D7665"/>
    <w:rsid w:val="002D7BD8"/>
    <w:rsid w:val="002E040A"/>
    <w:rsid w:val="002E071D"/>
    <w:rsid w:val="002E0A99"/>
    <w:rsid w:val="002E0BED"/>
    <w:rsid w:val="002E1104"/>
    <w:rsid w:val="002E1C21"/>
    <w:rsid w:val="002E291B"/>
    <w:rsid w:val="002E2A76"/>
    <w:rsid w:val="002E3351"/>
    <w:rsid w:val="002E33B5"/>
    <w:rsid w:val="002E33F8"/>
    <w:rsid w:val="002E3968"/>
    <w:rsid w:val="002E4350"/>
    <w:rsid w:val="002E4354"/>
    <w:rsid w:val="002E4657"/>
    <w:rsid w:val="002E5A56"/>
    <w:rsid w:val="002E686C"/>
    <w:rsid w:val="002E6881"/>
    <w:rsid w:val="002E6E20"/>
    <w:rsid w:val="002F0BFC"/>
    <w:rsid w:val="002F1BE5"/>
    <w:rsid w:val="002F3B12"/>
    <w:rsid w:val="002F5054"/>
    <w:rsid w:val="002F5217"/>
    <w:rsid w:val="002F62A0"/>
    <w:rsid w:val="002F63A7"/>
    <w:rsid w:val="002F6605"/>
    <w:rsid w:val="0030015D"/>
    <w:rsid w:val="0030036F"/>
    <w:rsid w:val="00301103"/>
    <w:rsid w:val="00301801"/>
    <w:rsid w:val="00301E15"/>
    <w:rsid w:val="003020AC"/>
    <w:rsid w:val="00302167"/>
    <w:rsid w:val="003024BC"/>
    <w:rsid w:val="0030444C"/>
    <w:rsid w:val="00304721"/>
    <w:rsid w:val="00304CC3"/>
    <w:rsid w:val="00305745"/>
    <w:rsid w:val="00305B06"/>
    <w:rsid w:val="00305CB6"/>
    <w:rsid w:val="00306DA3"/>
    <w:rsid w:val="003075A0"/>
    <w:rsid w:val="00310A97"/>
    <w:rsid w:val="00311728"/>
    <w:rsid w:val="00312554"/>
    <w:rsid w:val="003130C2"/>
    <w:rsid w:val="00313114"/>
    <w:rsid w:val="003145FB"/>
    <w:rsid w:val="00314BC6"/>
    <w:rsid w:val="00314C63"/>
    <w:rsid w:val="0031533D"/>
    <w:rsid w:val="00315733"/>
    <w:rsid w:val="003160ED"/>
    <w:rsid w:val="003203C1"/>
    <w:rsid w:val="00320660"/>
    <w:rsid w:val="003207CA"/>
    <w:rsid w:val="00321B25"/>
    <w:rsid w:val="00321DE9"/>
    <w:rsid w:val="00321F2A"/>
    <w:rsid w:val="0032217C"/>
    <w:rsid w:val="00323208"/>
    <w:rsid w:val="003233C8"/>
    <w:rsid w:val="00323969"/>
    <w:rsid w:val="003246E7"/>
    <w:rsid w:val="00324DDB"/>
    <w:rsid w:val="00325333"/>
    <w:rsid w:val="00326066"/>
    <w:rsid w:val="00326093"/>
    <w:rsid w:val="0032668D"/>
    <w:rsid w:val="00326D81"/>
    <w:rsid w:val="00327087"/>
    <w:rsid w:val="003275C1"/>
    <w:rsid w:val="00330F39"/>
    <w:rsid w:val="0033255B"/>
    <w:rsid w:val="003331D9"/>
    <w:rsid w:val="00333B7E"/>
    <w:rsid w:val="00333EEF"/>
    <w:rsid w:val="00335036"/>
    <w:rsid w:val="0033532A"/>
    <w:rsid w:val="00335D0A"/>
    <w:rsid w:val="0033712E"/>
    <w:rsid w:val="003374E2"/>
    <w:rsid w:val="00340334"/>
    <w:rsid w:val="0034082A"/>
    <w:rsid w:val="00341281"/>
    <w:rsid w:val="003412BB"/>
    <w:rsid w:val="00341EC4"/>
    <w:rsid w:val="00341EF7"/>
    <w:rsid w:val="00343A7D"/>
    <w:rsid w:val="00343F9F"/>
    <w:rsid w:val="0034447A"/>
    <w:rsid w:val="00344930"/>
    <w:rsid w:val="00344BC1"/>
    <w:rsid w:val="00344F20"/>
    <w:rsid w:val="0034539C"/>
    <w:rsid w:val="00346A8E"/>
    <w:rsid w:val="00347DF7"/>
    <w:rsid w:val="003501EA"/>
    <w:rsid w:val="00350A69"/>
    <w:rsid w:val="003528E8"/>
    <w:rsid w:val="00353F5B"/>
    <w:rsid w:val="00354070"/>
    <w:rsid w:val="00354CBC"/>
    <w:rsid w:val="00354DAF"/>
    <w:rsid w:val="00355413"/>
    <w:rsid w:val="00355AE1"/>
    <w:rsid w:val="00356CCF"/>
    <w:rsid w:val="00356E3D"/>
    <w:rsid w:val="00356FEA"/>
    <w:rsid w:val="00357D4F"/>
    <w:rsid w:val="003608DE"/>
    <w:rsid w:val="00360EFC"/>
    <w:rsid w:val="00361D44"/>
    <w:rsid w:val="00361E16"/>
    <w:rsid w:val="003625B0"/>
    <w:rsid w:val="00362756"/>
    <w:rsid w:val="0036396B"/>
    <w:rsid w:val="00363D7D"/>
    <w:rsid w:val="00364371"/>
    <w:rsid w:val="00364E97"/>
    <w:rsid w:val="003658C8"/>
    <w:rsid w:val="00367453"/>
    <w:rsid w:val="00367F51"/>
    <w:rsid w:val="00370174"/>
    <w:rsid w:val="003705EE"/>
    <w:rsid w:val="0037083E"/>
    <w:rsid w:val="0037091C"/>
    <w:rsid w:val="00370DF3"/>
    <w:rsid w:val="00371CE1"/>
    <w:rsid w:val="00371CF0"/>
    <w:rsid w:val="003728A3"/>
    <w:rsid w:val="00372AD5"/>
    <w:rsid w:val="00376CC6"/>
    <w:rsid w:val="00376D62"/>
    <w:rsid w:val="00377DD1"/>
    <w:rsid w:val="00380099"/>
    <w:rsid w:val="00381008"/>
    <w:rsid w:val="00381901"/>
    <w:rsid w:val="00382576"/>
    <w:rsid w:val="00382BC8"/>
    <w:rsid w:val="003831E5"/>
    <w:rsid w:val="00383A99"/>
    <w:rsid w:val="00384422"/>
    <w:rsid w:val="0038478A"/>
    <w:rsid w:val="00384880"/>
    <w:rsid w:val="00384AB9"/>
    <w:rsid w:val="003859E8"/>
    <w:rsid w:val="00385BA0"/>
    <w:rsid w:val="003870A6"/>
    <w:rsid w:val="003874DE"/>
    <w:rsid w:val="00387FA8"/>
    <w:rsid w:val="00390678"/>
    <w:rsid w:val="003920A5"/>
    <w:rsid w:val="003924A6"/>
    <w:rsid w:val="00393758"/>
    <w:rsid w:val="00393B17"/>
    <w:rsid w:val="00393C61"/>
    <w:rsid w:val="003940FD"/>
    <w:rsid w:val="00394296"/>
    <w:rsid w:val="00394A5E"/>
    <w:rsid w:val="00395583"/>
    <w:rsid w:val="003955DC"/>
    <w:rsid w:val="003957D7"/>
    <w:rsid w:val="003966A8"/>
    <w:rsid w:val="003967E3"/>
    <w:rsid w:val="00396846"/>
    <w:rsid w:val="00396BBC"/>
    <w:rsid w:val="003A06CC"/>
    <w:rsid w:val="003A0C75"/>
    <w:rsid w:val="003A2157"/>
    <w:rsid w:val="003A21BF"/>
    <w:rsid w:val="003A292E"/>
    <w:rsid w:val="003A2C01"/>
    <w:rsid w:val="003A2C54"/>
    <w:rsid w:val="003A2CA6"/>
    <w:rsid w:val="003A3640"/>
    <w:rsid w:val="003A3F80"/>
    <w:rsid w:val="003A4883"/>
    <w:rsid w:val="003A48B8"/>
    <w:rsid w:val="003A5602"/>
    <w:rsid w:val="003A59C3"/>
    <w:rsid w:val="003A5F92"/>
    <w:rsid w:val="003A6C08"/>
    <w:rsid w:val="003A6D27"/>
    <w:rsid w:val="003A71AE"/>
    <w:rsid w:val="003B0329"/>
    <w:rsid w:val="003B0735"/>
    <w:rsid w:val="003B15F0"/>
    <w:rsid w:val="003B17CD"/>
    <w:rsid w:val="003B192C"/>
    <w:rsid w:val="003B1EA0"/>
    <w:rsid w:val="003B3060"/>
    <w:rsid w:val="003B3665"/>
    <w:rsid w:val="003B3E05"/>
    <w:rsid w:val="003B4DFD"/>
    <w:rsid w:val="003B5305"/>
    <w:rsid w:val="003B668A"/>
    <w:rsid w:val="003B6C2A"/>
    <w:rsid w:val="003B7801"/>
    <w:rsid w:val="003C01B0"/>
    <w:rsid w:val="003C15A9"/>
    <w:rsid w:val="003C1A28"/>
    <w:rsid w:val="003C2EEC"/>
    <w:rsid w:val="003C316E"/>
    <w:rsid w:val="003C3C21"/>
    <w:rsid w:val="003C522B"/>
    <w:rsid w:val="003C55D7"/>
    <w:rsid w:val="003C62F2"/>
    <w:rsid w:val="003C6345"/>
    <w:rsid w:val="003C66C7"/>
    <w:rsid w:val="003C694D"/>
    <w:rsid w:val="003C696F"/>
    <w:rsid w:val="003C699B"/>
    <w:rsid w:val="003C7071"/>
    <w:rsid w:val="003C7343"/>
    <w:rsid w:val="003C76C2"/>
    <w:rsid w:val="003D0E31"/>
    <w:rsid w:val="003D311F"/>
    <w:rsid w:val="003D323F"/>
    <w:rsid w:val="003D3821"/>
    <w:rsid w:val="003D395C"/>
    <w:rsid w:val="003D42C0"/>
    <w:rsid w:val="003D43B2"/>
    <w:rsid w:val="003D4CA5"/>
    <w:rsid w:val="003D4D1A"/>
    <w:rsid w:val="003D4DCA"/>
    <w:rsid w:val="003D5F39"/>
    <w:rsid w:val="003D69F2"/>
    <w:rsid w:val="003D6CD3"/>
    <w:rsid w:val="003D6FE1"/>
    <w:rsid w:val="003D7D78"/>
    <w:rsid w:val="003E0E36"/>
    <w:rsid w:val="003E0EF1"/>
    <w:rsid w:val="003E18F5"/>
    <w:rsid w:val="003E1B73"/>
    <w:rsid w:val="003E1C06"/>
    <w:rsid w:val="003E2505"/>
    <w:rsid w:val="003E2E30"/>
    <w:rsid w:val="003E3B7B"/>
    <w:rsid w:val="003E507B"/>
    <w:rsid w:val="003E55DE"/>
    <w:rsid w:val="003E6165"/>
    <w:rsid w:val="003E6CCB"/>
    <w:rsid w:val="003E7E85"/>
    <w:rsid w:val="003F0074"/>
    <w:rsid w:val="003F0E13"/>
    <w:rsid w:val="003F2133"/>
    <w:rsid w:val="003F2456"/>
    <w:rsid w:val="003F27B7"/>
    <w:rsid w:val="003F2EAC"/>
    <w:rsid w:val="003F3088"/>
    <w:rsid w:val="003F3192"/>
    <w:rsid w:val="003F43C0"/>
    <w:rsid w:val="003F47ED"/>
    <w:rsid w:val="003F4B5C"/>
    <w:rsid w:val="003F4E98"/>
    <w:rsid w:val="003F4FA3"/>
    <w:rsid w:val="003F5F84"/>
    <w:rsid w:val="003F66E4"/>
    <w:rsid w:val="003F7089"/>
    <w:rsid w:val="004000FB"/>
    <w:rsid w:val="00402212"/>
    <w:rsid w:val="004027D9"/>
    <w:rsid w:val="004028BD"/>
    <w:rsid w:val="00402AE3"/>
    <w:rsid w:val="00403782"/>
    <w:rsid w:val="004041FB"/>
    <w:rsid w:val="00404200"/>
    <w:rsid w:val="00404F0B"/>
    <w:rsid w:val="00405599"/>
    <w:rsid w:val="0040572D"/>
    <w:rsid w:val="0041021B"/>
    <w:rsid w:val="0041122E"/>
    <w:rsid w:val="00412986"/>
    <w:rsid w:val="00413C79"/>
    <w:rsid w:val="0041432C"/>
    <w:rsid w:val="00414822"/>
    <w:rsid w:val="00414EF7"/>
    <w:rsid w:val="0041551F"/>
    <w:rsid w:val="00415FE4"/>
    <w:rsid w:val="004160A7"/>
    <w:rsid w:val="004160AA"/>
    <w:rsid w:val="00416EDE"/>
    <w:rsid w:val="0041729A"/>
    <w:rsid w:val="00420D8A"/>
    <w:rsid w:val="0042118E"/>
    <w:rsid w:val="004211F9"/>
    <w:rsid w:val="004211FB"/>
    <w:rsid w:val="00421AE4"/>
    <w:rsid w:val="00421CBD"/>
    <w:rsid w:val="00421EC0"/>
    <w:rsid w:val="004221F5"/>
    <w:rsid w:val="00422854"/>
    <w:rsid w:val="00422918"/>
    <w:rsid w:val="00422EFA"/>
    <w:rsid w:val="00423893"/>
    <w:rsid w:val="004238A9"/>
    <w:rsid w:val="00424313"/>
    <w:rsid w:val="00425E47"/>
    <w:rsid w:val="00430489"/>
    <w:rsid w:val="004323D6"/>
    <w:rsid w:val="00434CD7"/>
    <w:rsid w:val="00435526"/>
    <w:rsid w:val="004367F7"/>
    <w:rsid w:val="00437158"/>
    <w:rsid w:val="00437548"/>
    <w:rsid w:val="00437D6C"/>
    <w:rsid w:val="00440B41"/>
    <w:rsid w:val="0044219A"/>
    <w:rsid w:val="004423AA"/>
    <w:rsid w:val="00442550"/>
    <w:rsid w:val="00442B22"/>
    <w:rsid w:val="00442E32"/>
    <w:rsid w:val="00442EAC"/>
    <w:rsid w:val="00443918"/>
    <w:rsid w:val="0044510F"/>
    <w:rsid w:val="00445210"/>
    <w:rsid w:val="0044576E"/>
    <w:rsid w:val="00445ADB"/>
    <w:rsid w:val="00445CC8"/>
    <w:rsid w:val="00445F21"/>
    <w:rsid w:val="00445F36"/>
    <w:rsid w:val="00446921"/>
    <w:rsid w:val="00446EC2"/>
    <w:rsid w:val="00446FC4"/>
    <w:rsid w:val="004473C6"/>
    <w:rsid w:val="004475C3"/>
    <w:rsid w:val="00447834"/>
    <w:rsid w:val="004502B7"/>
    <w:rsid w:val="00450C47"/>
    <w:rsid w:val="00450F0B"/>
    <w:rsid w:val="004516B6"/>
    <w:rsid w:val="004516CA"/>
    <w:rsid w:val="004528D6"/>
    <w:rsid w:val="0045354D"/>
    <w:rsid w:val="004548A8"/>
    <w:rsid w:val="00455C4A"/>
    <w:rsid w:val="00455F93"/>
    <w:rsid w:val="0045677B"/>
    <w:rsid w:val="004572C5"/>
    <w:rsid w:val="0045765D"/>
    <w:rsid w:val="00457731"/>
    <w:rsid w:val="00457814"/>
    <w:rsid w:val="00460958"/>
    <w:rsid w:val="004614EF"/>
    <w:rsid w:val="004616B3"/>
    <w:rsid w:val="00461C84"/>
    <w:rsid w:val="00461CE9"/>
    <w:rsid w:val="00462050"/>
    <w:rsid w:val="004623C9"/>
    <w:rsid w:val="0046246D"/>
    <w:rsid w:val="00462575"/>
    <w:rsid w:val="00462BE2"/>
    <w:rsid w:val="0046403D"/>
    <w:rsid w:val="00464E7D"/>
    <w:rsid w:val="00465464"/>
    <w:rsid w:val="004661B5"/>
    <w:rsid w:val="004661E2"/>
    <w:rsid w:val="004669DC"/>
    <w:rsid w:val="00471717"/>
    <w:rsid w:val="00471DED"/>
    <w:rsid w:val="004724FF"/>
    <w:rsid w:val="00473026"/>
    <w:rsid w:val="004730A5"/>
    <w:rsid w:val="00475116"/>
    <w:rsid w:val="00475B89"/>
    <w:rsid w:val="004767DF"/>
    <w:rsid w:val="004771C3"/>
    <w:rsid w:val="004775AF"/>
    <w:rsid w:val="00477842"/>
    <w:rsid w:val="00481DFB"/>
    <w:rsid w:val="0048272A"/>
    <w:rsid w:val="00482A5B"/>
    <w:rsid w:val="004837F9"/>
    <w:rsid w:val="004839F6"/>
    <w:rsid w:val="00484207"/>
    <w:rsid w:val="0048484B"/>
    <w:rsid w:val="00485158"/>
    <w:rsid w:val="004859C7"/>
    <w:rsid w:val="00485B84"/>
    <w:rsid w:val="00485CAB"/>
    <w:rsid w:val="0048694D"/>
    <w:rsid w:val="00487347"/>
    <w:rsid w:val="0049193E"/>
    <w:rsid w:val="00491C9B"/>
    <w:rsid w:val="00491DB9"/>
    <w:rsid w:val="00492099"/>
    <w:rsid w:val="00492505"/>
    <w:rsid w:val="00492BEE"/>
    <w:rsid w:val="00493539"/>
    <w:rsid w:val="0049679D"/>
    <w:rsid w:val="004967DE"/>
    <w:rsid w:val="00496F75"/>
    <w:rsid w:val="00496FFD"/>
    <w:rsid w:val="0049706D"/>
    <w:rsid w:val="00497353"/>
    <w:rsid w:val="004A0903"/>
    <w:rsid w:val="004A0E2A"/>
    <w:rsid w:val="004A200E"/>
    <w:rsid w:val="004A25E7"/>
    <w:rsid w:val="004A2655"/>
    <w:rsid w:val="004A2B3E"/>
    <w:rsid w:val="004A2E1F"/>
    <w:rsid w:val="004A3D2F"/>
    <w:rsid w:val="004A4675"/>
    <w:rsid w:val="004A47C6"/>
    <w:rsid w:val="004A4A0F"/>
    <w:rsid w:val="004A5683"/>
    <w:rsid w:val="004A56CA"/>
    <w:rsid w:val="004A626B"/>
    <w:rsid w:val="004A792D"/>
    <w:rsid w:val="004A7BC0"/>
    <w:rsid w:val="004B06AA"/>
    <w:rsid w:val="004B0EEC"/>
    <w:rsid w:val="004B1899"/>
    <w:rsid w:val="004B1C02"/>
    <w:rsid w:val="004B1E7E"/>
    <w:rsid w:val="004B20C4"/>
    <w:rsid w:val="004B3E65"/>
    <w:rsid w:val="004B4044"/>
    <w:rsid w:val="004B4757"/>
    <w:rsid w:val="004B5672"/>
    <w:rsid w:val="004B5AFB"/>
    <w:rsid w:val="004B5F9D"/>
    <w:rsid w:val="004B6446"/>
    <w:rsid w:val="004B7CD3"/>
    <w:rsid w:val="004C0648"/>
    <w:rsid w:val="004C0727"/>
    <w:rsid w:val="004C13FE"/>
    <w:rsid w:val="004C268D"/>
    <w:rsid w:val="004C2DFC"/>
    <w:rsid w:val="004C3101"/>
    <w:rsid w:val="004C424A"/>
    <w:rsid w:val="004C4435"/>
    <w:rsid w:val="004C471E"/>
    <w:rsid w:val="004C4FAB"/>
    <w:rsid w:val="004C5F1A"/>
    <w:rsid w:val="004C6C36"/>
    <w:rsid w:val="004D0624"/>
    <w:rsid w:val="004D18C4"/>
    <w:rsid w:val="004D2751"/>
    <w:rsid w:val="004D2783"/>
    <w:rsid w:val="004D28C3"/>
    <w:rsid w:val="004D2DBB"/>
    <w:rsid w:val="004D3376"/>
    <w:rsid w:val="004D35C3"/>
    <w:rsid w:val="004D4B85"/>
    <w:rsid w:val="004D54A2"/>
    <w:rsid w:val="004D6145"/>
    <w:rsid w:val="004D618F"/>
    <w:rsid w:val="004D7A4A"/>
    <w:rsid w:val="004D7F4F"/>
    <w:rsid w:val="004E0F9A"/>
    <w:rsid w:val="004E0F9F"/>
    <w:rsid w:val="004E10CF"/>
    <w:rsid w:val="004E1E19"/>
    <w:rsid w:val="004E321A"/>
    <w:rsid w:val="004E3F46"/>
    <w:rsid w:val="004E3FF9"/>
    <w:rsid w:val="004E45BB"/>
    <w:rsid w:val="004E4650"/>
    <w:rsid w:val="004E4B20"/>
    <w:rsid w:val="004E532F"/>
    <w:rsid w:val="004E55ED"/>
    <w:rsid w:val="004E631F"/>
    <w:rsid w:val="004E67D5"/>
    <w:rsid w:val="004E6C70"/>
    <w:rsid w:val="004E7531"/>
    <w:rsid w:val="004E7616"/>
    <w:rsid w:val="004E7854"/>
    <w:rsid w:val="004E7901"/>
    <w:rsid w:val="004E7A86"/>
    <w:rsid w:val="004E7B9D"/>
    <w:rsid w:val="004F0C68"/>
    <w:rsid w:val="004F19D0"/>
    <w:rsid w:val="004F1ED2"/>
    <w:rsid w:val="004F1F14"/>
    <w:rsid w:val="004F313B"/>
    <w:rsid w:val="004F39C5"/>
    <w:rsid w:val="004F3C5B"/>
    <w:rsid w:val="004F4A01"/>
    <w:rsid w:val="004F596D"/>
    <w:rsid w:val="004F6818"/>
    <w:rsid w:val="004F6F42"/>
    <w:rsid w:val="004F765D"/>
    <w:rsid w:val="004F7D8B"/>
    <w:rsid w:val="004F7E5B"/>
    <w:rsid w:val="005000BB"/>
    <w:rsid w:val="00500170"/>
    <w:rsid w:val="00500606"/>
    <w:rsid w:val="00501BF8"/>
    <w:rsid w:val="0050215D"/>
    <w:rsid w:val="0050244A"/>
    <w:rsid w:val="00502ACC"/>
    <w:rsid w:val="00502ED8"/>
    <w:rsid w:val="005030C6"/>
    <w:rsid w:val="005039BA"/>
    <w:rsid w:val="00504C17"/>
    <w:rsid w:val="005050EB"/>
    <w:rsid w:val="00505F39"/>
    <w:rsid w:val="00507177"/>
    <w:rsid w:val="005076A3"/>
    <w:rsid w:val="00507F9D"/>
    <w:rsid w:val="005102CA"/>
    <w:rsid w:val="00510E6F"/>
    <w:rsid w:val="00511618"/>
    <w:rsid w:val="00511858"/>
    <w:rsid w:val="005126B1"/>
    <w:rsid w:val="00512ABF"/>
    <w:rsid w:val="005130C6"/>
    <w:rsid w:val="00517872"/>
    <w:rsid w:val="00520100"/>
    <w:rsid w:val="0052239A"/>
    <w:rsid w:val="00523519"/>
    <w:rsid w:val="00523657"/>
    <w:rsid w:val="00523B19"/>
    <w:rsid w:val="00524090"/>
    <w:rsid w:val="00524EBF"/>
    <w:rsid w:val="00525731"/>
    <w:rsid w:val="00525790"/>
    <w:rsid w:val="00525F39"/>
    <w:rsid w:val="005270C9"/>
    <w:rsid w:val="00527C1C"/>
    <w:rsid w:val="00527C98"/>
    <w:rsid w:val="005303D6"/>
    <w:rsid w:val="0053092A"/>
    <w:rsid w:val="00530E37"/>
    <w:rsid w:val="00530FB3"/>
    <w:rsid w:val="005318B3"/>
    <w:rsid w:val="0053481B"/>
    <w:rsid w:val="00534BAD"/>
    <w:rsid w:val="00534E69"/>
    <w:rsid w:val="00535749"/>
    <w:rsid w:val="00535CF5"/>
    <w:rsid w:val="00536CA1"/>
    <w:rsid w:val="00537110"/>
    <w:rsid w:val="0053750F"/>
    <w:rsid w:val="005401E1"/>
    <w:rsid w:val="00540448"/>
    <w:rsid w:val="005414D3"/>
    <w:rsid w:val="00541E4F"/>
    <w:rsid w:val="00541F07"/>
    <w:rsid w:val="00542279"/>
    <w:rsid w:val="00543A97"/>
    <w:rsid w:val="00543A9A"/>
    <w:rsid w:val="00543ACD"/>
    <w:rsid w:val="00543EE6"/>
    <w:rsid w:val="00543F6D"/>
    <w:rsid w:val="00544316"/>
    <w:rsid w:val="00544A6C"/>
    <w:rsid w:val="00545347"/>
    <w:rsid w:val="005453B6"/>
    <w:rsid w:val="005461A9"/>
    <w:rsid w:val="00547382"/>
    <w:rsid w:val="00547B55"/>
    <w:rsid w:val="00547E7D"/>
    <w:rsid w:val="00547F17"/>
    <w:rsid w:val="00550C37"/>
    <w:rsid w:val="005510ED"/>
    <w:rsid w:val="00552F96"/>
    <w:rsid w:val="005533BE"/>
    <w:rsid w:val="005537AC"/>
    <w:rsid w:val="005541A4"/>
    <w:rsid w:val="00554427"/>
    <w:rsid w:val="00554633"/>
    <w:rsid w:val="00554CD1"/>
    <w:rsid w:val="005559AC"/>
    <w:rsid w:val="00555AEB"/>
    <w:rsid w:val="005569BF"/>
    <w:rsid w:val="005601B0"/>
    <w:rsid w:val="005606BB"/>
    <w:rsid w:val="00560886"/>
    <w:rsid w:val="00560A0B"/>
    <w:rsid w:val="00560A5C"/>
    <w:rsid w:val="00560B83"/>
    <w:rsid w:val="00560C76"/>
    <w:rsid w:val="005615C8"/>
    <w:rsid w:val="005623EA"/>
    <w:rsid w:val="00562672"/>
    <w:rsid w:val="005648D3"/>
    <w:rsid w:val="00564B9A"/>
    <w:rsid w:val="00564D46"/>
    <w:rsid w:val="00564D4C"/>
    <w:rsid w:val="00565586"/>
    <w:rsid w:val="00566109"/>
    <w:rsid w:val="00566F8E"/>
    <w:rsid w:val="0056706B"/>
    <w:rsid w:val="00571E99"/>
    <w:rsid w:val="00571EED"/>
    <w:rsid w:val="0057385E"/>
    <w:rsid w:val="005746EB"/>
    <w:rsid w:val="00575161"/>
    <w:rsid w:val="00575CFE"/>
    <w:rsid w:val="005763A5"/>
    <w:rsid w:val="00576654"/>
    <w:rsid w:val="00576C30"/>
    <w:rsid w:val="0057705B"/>
    <w:rsid w:val="0057711F"/>
    <w:rsid w:val="005773FD"/>
    <w:rsid w:val="005816CC"/>
    <w:rsid w:val="00581AA6"/>
    <w:rsid w:val="005826BC"/>
    <w:rsid w:val="0058274B"/>
    <w:rsid w:val="005827FE"/>
    <w:rsid w:val="00582A4E"/>
    <w:rsid w:val="00583785"/>
    <w:rsid w:val="00583B05"/>
    <w:rsid w:val="005849BB"/>
    <w:rsid w:val="00584C78"/>
    <w:rsid w:val="00585001"/>
    <w:rsid w:val="00585319"/>
    <w:rsid w:val="005857AD"/>
    <w:rsid w:val="00585BD4"/>
    <w:rsid w:val="00585BDC"/>
    <w:rsid w:val="00585DC5"/>
    <w:rsid w:val="00585E6F"/>
    <w:rsid w:val="005864A8"/>
    <w:rsid w:val="00587687"/>
    <w:rsid w:val="0059018C"/>
    <w:rsid w:val="00590203"/>
    <w:rsid w:val="00590451"/>
    <w:rsid w:val="005908E2"/>
    <w:rsid w:val="00591B40"/>
    <w:rsid w:val="005924FF"/>
    <w:rsid w:val="005925E9"/>
    <w:rsid w:val="00592C29"/>
    <w:rsid w:val="005936A1"/>
    <w:rsid w:val="00593A47"/>
    <w:rsid w:val="00594B57"/>
    <w:rsid w:val="00594CA7"/>
    <w:rsid w:val="005957BF"/>
    <w:rsid w:val="005961F1"/>
    <w:rsid w:val="00596409"/>
    <w:rsid w:val="00596720"/>
    <w:rsid w:val="00596DE3"/>
    <w:rsid w:val="00596E7B"/>
    <w:rsid w:val="005A0B07"/>
    <w:rsid w:val="005A15C1"/>
    <w:rsid w:val="005A1A26"/>
    <w:rsid w:val="005A27C2"/>
    <w:rsid w:val="005A2913"/>
    <w:rsid w:val="005A3878"/>
    <w:rsid w:val="005A3FAE"/>
    <w:rsid w:val="005A4F59"/>
    <w:rsid w:val="005A5331"/>
    <w:rsid w:val="005A6160"/>
    <w:rsid w:val="005A61EB"/>
    <w:rsid w:val="005A6BEA"/>
    <w:rsid w:val="005A6C9C"/>
    <w:rsid w:val="005A6DEB"/>
    <w:rsid w:val="005B0431"/>
    <w:rsid w:val="005B0508"/>
    <w:rsid w:val="005B153A"/>
    <w:rsid w:val="005B18E8"/>
    <w:rsid w:val="005B1C71"/>
    <w:rsid w:val="005B21CB"/>
    <w:rsid w:val="005B23CD"/>
    <w:rsid w:val="005B281D"/>
    <w:rsid w:val="005B3408"/>
    <w:rsid w:val="005B3410"/>
    <w:rsid w:val="005B3725"/>
    <w:rsid w:val="005B38A8"/>
    <w:rsid w:val="005B4797"/>
    <w:rsid w:val="005B495E"/>
    <w:rsid w:val="005B4ACD"/>
    <w:rsid w:val="005B6E89"/>
    <w:rsid w:val="005B7526"/>
    <w:rsid w:val="005B78D0"/>
    <w:rsid w:val="005C01F7"/>
    <w:rsid w:val="005C083C"/>
    <w:rsid w:val="005C0D39"/>
    <w:rsid w:val="005C10C4"/>
    <w:rsid w:val="005C12C1"/>
    <w:rsid w:val="005C13D7"/>
    <w:rsid w:val="005C250B"/>
    <w:rsid w:val="005C397A"/>
    <w:rsid w:val="005C3BF2"/>
    <w:rsid w:val="005C3C8E"/>
    <w:rsid w:val="005C3D37"/>
    <w:rsid w:val="005C3FBC"/>
    <w:rsid w:val="005C4A87"/>
    <w:rsid w:val="005C5515"/>
    <w:rsid w:val="005C558D"/>
    <w:rsid w:val="005C5D02"/>
    <w:rsid w:val="005C6126"/>
    <w:rsid w:val="005C64F4"/>
    <w:rsid w:val="005C7F92"/>
    <w:rsid w:val="005D20AF"/>
    <w:rsid w:val="005D296D"/>
    <w:rsid w:val="005D2A2E"/>
    <w:rsid w:val="005D3245"/>
    <w:rsid w:val="005D4494"/>
    <w:rsid w:val="005D5A64"/>
    <w:rsid w:val="005D60F8"/>
    <w:rsid w:val="005D7479"/>
    <w:rsid w:val="005D7D22"/>
    <w:rsid w:val="005E0152"/>
    <w:rsid w:val="005E06BE"/>
    <w:rsid w:val="005E2B9E"/>
    <w:rsid w:val="005E3454"/>
    <w:rsid w:val="005E3768"/>
    <w:rsid w:val="005E37A5"/>
    <w:rsid w:val="005E3E16"/>
    <w:rsid w:val="005E3E37"/>
    <w:rsid w:val="005E448B"/>
    <w:rsid w:val="005E4C07"/>
    <w:rsid w:val="005E4EDC"/>
    <w:rsid w:val="005E60C8"/>
    <w:rsid w:val="005E6780"/>
    <w:rsid w:val="005E6B65"/>
    <w:rsid w:val="005E6CAD"/>
    <w:rsid w:val="005E70D3"/>
    <w:rsid w:val="005E77B6"/>
    <w:rsid w:val="005F0DFC"/>
    <w:rsid w:val="005F0EBE"/>
    <w:rsid w:val="005F1F9B"/>
    <w:rsid w:val="005F2BD9"/>
    <w:rsid w:val="005F32BB"/>
    <w:rsid w:val="005F32D4"/>
    <w:rsid w:val="005F382F"/>
    <w:rsid w:val="005F528E"/>
    <w:rsid w:val="005F6F9F"/>
    <w:rsid w:val="005F7ADF"/>
    <w:rsid w:val="005F7C84"/>
    <w:rsid w:val="0060088D"/>
    <w:rsid w:val="006008E2"/>
    <w:rsid w:val="00601685"/>
    <w:rsid w:val="006016C8"/>
    <w:rsid w:val="00601901"/>
    <w:rsid w:val="006019AE"/>
    <w:rsid w:val="00601F71"/>
    <w:rsid w:val="00602C06"/>
    <w:rsid w:val="00602F16"/>
    <w:rsid w:val="00603FA3"/>
    <w:rsid w:val="0060425A"/>
    <w:rsid w:val="00604429"/>
    <w:rsid w:val="006046B5"/>
    <w:rsid w:val="00604ADE"/>
    <w:rsid w:val="00604CB5"/>
    <w:rsid w:val="00604E0E"/>
    <w:rsid w:val="00605269"/>
    <w:rsid w:val="00605928"/>
    <w:rsid w:val="00606359"/>
    <w:rsid w:val="00606D84"/>
    <w:rsid w:val="00606F0C"/>
    <w:rsid w:val="006074E9"/>
    <w:rsid w:val="00610FD0"/>
    <w:rsid w:val="006128D3"/>
    <w:rsid w:val="006136E8"/>
    <w:rsid w:val="006136F2"/>
    <w:rsid w:val="00613B38"/>
    <w:rsid w:val="00616D84"/>
    <w:rsid w:val="00617093"/>
    <w:rsid w:val="0061784C"/>
    <w:rsid w:val="006178E6"/>
    <w:rsid w:val="00617B10"/>
    <w:rsid w:val="00617E1C"/>
    <w:rsid w:val="00621C97"/>
    <w:rsid w:val="00622391"/>
    <w:rsid w:val="00624824"/>
    <w:rsid w:val="00624BF0"/>
    <w:rsid w:val="00626249"/>
    <w:rsid w:val="00626721"/>
    <w:rsid w:val="006268B0"/>
    <w:rsid w:val="00626D24"/>
    <w:rsid w:val="00626FD2"/>
    <w:rsid w:val="006275D2"/>
    <w:rsid w:val="006277F5"/>
    <w:rsid w:val="00627A67"/>
    <w:rsid w:val="00630202"/>
    <w:rsid w:val="0063024F"/>
    <w:rsid w:val="006316FF"/>
    <w:rsid w:val="00631851"/>
    <w:rsid w:val="006321C0"/>
    <w:rsid w:val="00633413"/>
    <w:rsid w:val="0063368B"/>
    <w:rsid w:val="00633B5B"/>
    <w:rsid w:val="00633C34"/>
    <w:rsid w:val="00633D94"/>
    <w:rsid w:val="00634F1A"/>
    <w:rsid w:val="006351D0"/>
    <w:rsid w:val="00635257"/>
    <w:rsid w:val="00635B14"/>
    <w:rsid w:val="00635C12"/>
    <w:rsid w:val="006367A8"/>
    <w:rsid w:val="006373A4"/>
    <w:rsid w:val="0063775C"/>
    <w:rsid w:val="006402D5"/>
    <w:rsid w:val="00640563"/>
    <w:rsid w:val="00641046"/>
    <w:rsid w:val="00641226"/>
    <w:rsid w:val="00641B28"/>
    <w:rsid w:val="00642254"/>
    <w:rsid w:val="00642802"/>
    <w:rsid w:val="00643652"/>
    <w:rsid w:val="00644411"/>
    <w:rsid w:val="0064488B"/>
    <w:rsid w:val="00644A7A"/>
    <w:rsid w:val="00644BF3"/>
    <w:rsid w:val="00644C55"/>
    <w:rsid w:val="006451BE"/>
    <w:rsid w:val="0064661F"/>
    <w:rsid w:val="00646D3F"/>
    <w:rsid w:val="00646DC3"/>
    <w:rsid w:val="006470B4"/>
    <w:rsid w:val="00647E50"/>
    <w:rsid w:val="00650C2F"/>
    <w:rsid w:val="006512E9"/>
    <w:rsid w:val="0065225B"/>
    <w:rsid w:val="00653B01"/>
    <w:rsid w:val="0065406D"/>
    <w:rsid w:val="0065507F"/>
    <w:rsid w:val="00656248"/>
    <w:rsid w:val="00656816"/>
    <w:rsid w:val="00657DAA"/>
    <w:rsid w:val="006603D4"/>
    <w:rsid w:val="00660DB7"/>
    <w:rsid w:val="006612B9"/>
    <w:rsid w:val="0066150B"/>
    <w:rsid w:val="006622D7"/>
    <w:rsid w:val="00662F35"/>
    <w:rsid w:val="006632F2"/>
    <w:rsid w:val="00663AFA"/>
    <w:rsid w:val="00663FEF"/>
    <w:rsid w:val="00664007"/>
    <w:rsid w:val="00664281"/>
    <w:rsid w:val="006642CF"/>
    <w:rsid w:val="00665273"/>
    <w:rsid w:val="00665C1B"/>
    <w:rsid w:val="00666D9C"/>
    <w:rsid w:val="00666F45"/>
    <w:rsid w:val="00667C67"/>
    <w:rsid w:val="00670184"/>
    <w:rsid w:val="0067035E"/>
    <w:rsid w:val="00670E89"/>
    <w:rsid w:val="00671070"/>
    <w:rsid w:val="00671545"/>
    <w:rsid w:val="00671F56"/>
    <w:rsid w:val="0067290C"/>
    <w:rsid w:val="00672B81"/>
    <w:rsid w:val="00672B85"/>
    <w:rsid w:val="0067444B"/>
    <w:rsid w:val="006748BD"/>
    <w:rsid w:val="00674BBB"/>
    <w:rsid w:val="00674C72"/>
    <w:rsid w:val="00675455"/>
    <w:rsid w:val="00675EC3"/>
    <w:rsid w:val="0067652A"/>
    <w:rsid w:val="0067657F"/>
    <w:rsid w:val="006769D9"/>
    <w:rsid w:val="0067751C"/>
    <w:rsid w:val="006805B4"/>
    <w:rsid w:val="0068161A"/>
    <w:rsid w:val="00681D9A"/>
    <w:rsid w:val="006824F0"/>
    <w:rsid w:val="0068278A"/>
    <w:rsid w:val="006827A4"/>
    <w:rsid w:val="00682DEA"/>
    <w:rsid w:val="006830CC"/>
    <w:rsid w:val="0068363C"/>
    <w:rsid w:val="006857D3"/>
    <w:rsid w:val="006859C7"/>
    <w:rsid w:val="00686E12"/>
    <w:rsid w:val="00687A6D"/>
    <w:rsid w:val="0069165A"/>
    <w:rsid w:val="00691A1F"/>
    <w:rsid w:val="00691D45"/>
    <w:rsid w:val="00692088"/>
    <w:rsid w:val="00692C29"/>
    <w:rsid w:val="00693F89"/>
    <w:rsid w:val="006940BF"/>
    <w:rsid w:val="00694192"/>
    <w:rsid w:val="006944AC"/>
    <w:rsid w:val="0069471F"/>
    <w:rsid w:val="00694954"/>
    <w:rsid w:val="00694C95"/>
    <w:rsid w:val="00694EF0"/>
    <w:rsid w:val="00695138"/>
    <w:rsid w:val="00695B07"/>
    <w:rsid w:val="00695CCC"/>
    <w:rsid w:val="006960F7"/>
    <w:rsid w:val="00696610"/>
    <w:rsid w:val="00696AF0"/>
    <w:rsid w:val="006A2CE7"/>
    <w:rsid w:val="006A336E"/>
    <w:rsid w:val="006A3A7F"/>
    <w:rsid w:val="006A4287"/>
    <w:rsid w:val="006A443C"/>
    <w:rsid w:val="006A46B9"/>
    <w:rsid w:val="006A4A0A"/>
    <w:rsid w:val="006A5879"/>
    <w:rsid w:val="006A5E39"/>
    <w:rsid w:val="006A645B"/>
    <w:rsid w:val="006A7285"/>
    <w:rsid w:val="006A734E"/>
    <w:rsid w:val="006A7750"/>
    <w:rsid w:val="006A77A3"/>
    <w:rsid w:val="006A780B"/>
    <w:rsid w:val="006A7CD7"/>
    <w:rsid w:val="006B0274"/>
    <w:rsid w:val="006B02A0"/>
    <w:rsid w:val="006B02AA"/>
    <w:rsid w:val="006B0421"/>
    <w:rsid w:val="006B0E2D"/>
    <w:rsid w:val="006B0F0C"/>
    <w:rsid w:val="006B1DFB"/>
    <w:rsid w:val="006B2CB3"/>
    <w:rsid w:val="006B2DFA"/>
    <w:rsid w:val="006B32BE"/>
    <w:rsid w:val="006B48A7"/>
    <w:rsid w:val="006B5022"/>
    <w:rsid w:val="006B5030"/>
    <w:rsid w:val="006B528E"/>
    <w:rsid w:val="006B53DB"/>
    <w:rsid w:val="006B53DF"/>
    <w:rsid w:val="006B5869"/>
    <w:rsid w:val="006B5A86"/>
    <w:rsid w:val="006B640E"/>
    <w:rsid w:val="006B7091"/>
    <w:rsid w:val="006C0A00"/>
    <w:rsid w:val="006C1DF9"/>
    <w:rsid w:val="006C215B"/>
    <w:rsid w:val="006C24C2"/>
    <w:rsid w:val="006C297A"/>
    <w:rsid w:val="006C34C2"/>
    <w:rsid w:val="006C3BA9"/>
    <w:rsid w:val="006C3D16"/>
    <w:rsid w:val="006C3F96"/>
    <w:rsid w:val="006C404B"/>
    <w:rsid w:val="006C4758"/>
    <w:rsid w:val="006C54A6"/>
    <w:rsid w:val="006C5A2E"/>
    <w:rsid w:val="006C5D56"/>
    <w:rsid w:val="006C5D9A"/>
    <w:rsid w:val="006C7372"/>
    <w:rsid w:val="006D1928"/>
    <w:rsid w:val="006D24F6"/>
    <w:rsid w:val="006D2C3C"/>
    <w:rsid w:val="006D2F0F"/>
    <w:rsid w:val="006D3F0B"/>
    <w:rsid w:val="006D42A4"/>
    <w:rsid w:val="006D4460"/>
    <w:rsid w:val="006D4D57"/>
    <w:rsid w:val="006D4DCD"/>
    <w:rsid w:val="006D6A8D"/>
    <w:rsid w:val="006D6DF2"/>
    <w:rsid w:val="006D6F30"/>
    <w:rsid w:val="006D7273"/>
    <w:rsid w:val="006D7AB6"/>
    <w:rsid w:val="006D7CF8"/>
    <w:rsid w:val="006E1440"/>
    <w:rsid w:val="006E15E4"/>
    <w:rsid w:val="006E19A4"/>
    <w:rsid w:val="006E222A"/>
    <w:rsid w:val="006E3DBB"/>
    <w:rsid w:val="006E3FB6"/>
    <w:rsid w:val="006E41E0"/>
    <w:rsid w:val="006E46E4"/>
    <w:rsid w:val="006E6F2D"/>
    <w:rsid w:val="006E6F4F"/>
    <w:rsid w:val="006E7B0B"/>
    <w:rsid w:val="006F0271"/>
    <w:rsid w:val="006F031C"/>
    <w:rsid w:val="006F096E"/>
    <w:rsid w:val="006F0E51"/>
    <w:rsid w:val="006F11B3"/>
    <w:rsid w:val="006F19BF"/>
    <w:rsid w:val="006F1B5B"/>
    <w:rsid w:val="006F1C16"/>
    <w:rsid w:val="006F22FD"/>
    <w:rsid w:val="006F36D5"/>
    <w:rsid w:val="006F3805"/>
    <w:rsid w:val="006F3F26"/>
    <w:rsid w:val="006F49D9"/>
    <w:rsid w:val="006F4B83"/>
    <w:rsid w:val="006F4D09"/>
    <w:rsid w:val="006F5AAF"/>
    <w:rsid w:val="006F5F0F"/>
    <w:rsid w:val="006F64E9"/>
    <w:rsid w:val="00700BF4"/>
    <w:rsid w:val="00701048"/>
    <w:rsid w:val="007010DD"/>
    <w:rsid w:val="007013BC"/>
    <w:rsid w:val="00701A91"/>
    <w:rsid w:val="00703C9B"/>
    <w:rsid w:val="007048E7"/>
    <w:rsid w:val="00704927"/>
    <w:rsid w:val="00704CD9"/>
    <w:rsid w:val="00705A69"/>
    <w:rsid w:val="0070600A"/>
    <w:rsid w:val="007069C0"/>
    <w:rsid w:val="00706B95"/>
    <w:rsid w:val="00706C5C"/>
    <w:rsid w:val="00706F09"/>
    <w:rsid w:val="007074E5"/>
    <w:rsid w:val="00710B63"/>
    <w:rsid w:val="00711A98"/>
    <w:rsid w:val="00712266"/>
    <w:rsid w:val="00713EAE"/>
    <w:rsid w:val="00713F1F"/>
    <w:rsid w:val="0071518A"/>
    <w:rsid w:val="0071523F"/>
    <w:rsid w:val="00715522"/>
    <w:rsid w:val="00715727"/>
    <w:rsid w:val="00716DBA"/>
    <w:rsid w:val="00716E46"/>
    <w:rsid w:val="00716F04"/>
    <w:rsid w:val="00717D42"/>
    <w:rsid w:val="00720133"/>
    <w:rsid w:val="00720179"/>
    <w:rsid w:val="00720520"/>
    <w:rsid w:val="00720EB6"/>
    <w:rsid w:val="00721A52"/>
    <w:rsid w:val="00721BB3"/>
    <w:rsid w:val="007221AB"/>
    <w:rsid w:val="00723245"/>
    <w:rsid w:val="00723F16"/>
    <w:rsid w:val="007241AD"/>
    <w:rsid w:val="007250D8"/>
    <w:rsid w:val="00726705"/>
    <w:rsid w:val="00727346"/>
    <w:rsid w:val="007274F0"/>
    <w:rsid w:val="00727670"/>
    <w:rsid w:val="00727F04"/>
    <w:rsid w:val="0073060F"/>
    <w:rsid w:val="0073119A"/>
    <w:rsid w:val="00731D84"/>
    <w:rsid w:val="007330E8"/>
    <w:rsid w:val="0073456E"/>
    <w:rsid w:val="0073471D"/>
    <w:rsid w:val="00736902"/>
    <w:rsid w:val="00737109"/>
    <w:rsid w:val="0073752B"/>
    <w:rsid w:val="007403C9"/>
    <w:rsid w:val="007405FD"/>
    <w:rsid w:val="00740AFF"/>
    <w:rsid w:val="007412BB"/>
    <w:rsid w:val="00741962"/>
    <w:rsid w:val="007419F1"/>
    <w:rsid w:val="00741A21"/>
    <w:rsid w:val="00741C00"/>
    <w:rsid w:val="00741DC6"/>
    <w:rsid w:val="007426F4"/>
    <w:rsid w:val="0074278D"/>
    <w:rsid w:val="00744DD5"/>
    <w:rsid w:val="00745599"/>
    <w:rsid w:val="00745A30"/>
    <w:rsid w:val="0074604E"/>
    <w:rsid w:val="007464F0"/>
    <w:rsid w:val="0074653E"/>
    <w:rsid w:val="00747B99"/>
    <w:rsid w:val="00750581"/>
    <w:rsid w:val="00751F7A"/>
    <w:rsid w:val="00752401"/>
    <w:rsid w:val="00752E80"/>
    <w:rsid w:val="0075342F"/>
    <w:rsid w:val="00754120"/>
    <w:rsid w:val="007550DD"/>
    <w:rsid w:val="00755C26"/>
    <w:rsid w:val="007566A6"/>
    <w:rsid w:val="007606C6"/>
    <w:rsid w:val="00760AA9"/>
    <w:rsid w:val="00762189"/>
    <w:rsid w:val="0076254E"/>
    <w:rsid w:val="00762D42"/>
    <w:rsid w:val="007643FE"/>
    <w:rsid w:val="007644B0"/>
    <w:rsid w:val="00764710"/>
    <w:rsid w:val="0076596D"/>
    <w:rsid w:val="00767552"/>
    <w:rsid w:val="007675F2"/>
    <w:rsid w:val="00767AE7"/>
    <w:rsid w:val="00770282"/>
    <w:rsid w:val="007714B6"/>
    <w:rsid w:val="007729E6"/>
    <w:rsid w:val="00773433"/>
    <w:rsid w:val="00773828"/>
    <w:rsid w:val="00774753"/>
    <w:rsid w:val="00774ABE"/>
    <w:rsid w:val="00774B9F"/>
    <w:rsid w:val="00774D48"/>
    <w:rsid w:val="00775182"/>
    <w:rsid w:val="007754EA"/>
    <w:rsid w:val="00775531"/>
    <w:rsid w:val="00775B71"/>
    <w:rsid w:val="00777AF6"/>
    <w:rsid w:val="00781247"/>
    <w:rsid w:val="00781951"/>
    <w:rsid w:val="007820C5"/>
    <w:rsid w:val="00782140"/>
    <w:rsid w:val="0078264F"/>
    <w:rsid w:val="00782C73"/>
    <w:rsid w:val="00783EB3"/>
    <w:rsid w:val="0078402E"/>
    <w:rsid w:val="00784AD6"/>
    <w:rsid w:val="00785085"/>
    <w:rsid w:val="00786378"/>
    <w:rsid w:val="00787A28"/>
    <w:rsid w:val="007904F3"/>
    <w:rsid w:val="00790645"/>
    <w:rsid w:val="00790A15"/>
    <w:rsid w:val="00790CFA"/>
    <w:rsid w:val="00791EF0"/>
    <w:rsid w:val="0079258B"/>
    <w:rsid w:val="00792C1F"/>
    <w:rsid w:val="00793E54"/>
    <w:rsid w:val="00793FA0"/>
    <w:rsid w:val="007940A5"/>
    <w:rsid w:val="007940DB"/>
    <w:rsid w:val="0079477A"/>
    <w:rsid w:val="00794E59"/>
    <w:rsid w:val="00796698"/>
    <w:rsid w:val="00796C20"/>
    <w:rsid w:val="00796EB9"/>
    <w:rsid w:val="007A02DE"/>
    <w:rsid w:val="007A08B5"/>
    <w:rsid w:val="007A0C8C"/>
    <w:rsid w:val="007A1A54"/>
    <w:rsid w:val="007A251D"/>
    <w:rsid w:val="007A4192"/>
    <w:rsid w:val="007A4704"/>
    <w:rsid w:val="007A569B"/>
    <w:rsid w:val="007A6F35"/>
    <w:rsid w:val="007A73F7"/>
    <w:rsid w:val="007A76DD"/>
    <w:rsid w:val="007A7B5A"/>
    <w:rsid w:val="007A7DFF"/>
    <w:rsid w:val="007B18C5"/>
    <w:rsid w:val="007B273D"/>
    <w:rsid w:val="007B335A"/>
    <w:rsid w:val="007B4241"/>
    <w:rsid w:val="007B4513"/>
    <w:rsid w:val="007B61FC"/>
    <w:rsid w:val="007B6D7E"/>
    <w:rsid w:val="007B6F15"/>
    <w:rsid w:val="007B6F2E"/>
    <w:rsid w:val="007B732F"/>
    <w:rsid w:val="007B780F"/>
    <w:rsid w:val="007C01BC"/>
    <w:rsid w:val="007C0404"/>
    <w:rsid w:val="007C052E"/>
    <w:rsid w:val="007C1399"/>
    <w:rsid w:val="007C1BE8"/>
    <w:rsid w:val="007C211C"/>
    <w:rsid w:val="007C2868"/>
    <w:rsid w:val="007C2B1B"/>
    <w:rsid w:val="007C2FA8"/>
    <w:rsid w:val="007C36AA"/>
    <w:rsid w:val="007C3CC0"/>
    <w:rsid w:val="007C3FEF"/>
    <w:rsid w:val="007C4086"/>
    <w:rsid w:val="007C434A"/>
    <w:rsid w:val="007C6554"/>
    <w:rsid w:val="007C6C69"/>
    <w:rsid w:val="007C6DAB"/>
    <w:rsid w:val="007C7722"/>
    <w:rsid w:val="007C78B1"/>
    <w:rsid w:val="007C7FC0"/>
    <w:rsid w:val="007D0003"/>
    <w:rsid w:val="007D05EA"/>
    <w:rsid w:val="007D0DD3"/>
    <w:rsid w:val="007D11DD"/>
    <w:rsid w:val="007D1545"/>
    <w:rsid w:val="007D1E56"/>
    <w:rsid w:val="007D20A6"/>
    <w:rsid w:val="007D2751"/>
    <w:rsid w:val="007D38F8"/>
    <w:rsid w:val="007D4BC7"/>
    <w:rsid w:val="007D58F5"/>
    <w:rsid w:val="007D62A6"/>
    <w:rsid w:val="007D6618"/>
    <w:rsid w:val="007D7B9D"/>
    <w:rsid w:val="007E0071"/>
    <w:rsid w:val="007E0A58"/>
    <w:rsid w:val="007E10C7"/>
    <w:rsid w:val="007E25ED"/>
    <w:rsid w:val="007E2D58"/>
    <w:rsid w:val="007E4296"/>
    <w:rsid w:val="007E4313"/>
    <w:rsid w:val="007E4547"/>
    <w:rsid w:val="007E4606"/>
    <w:rsid w:val="007E5064"/>
    <w:rsid w:val="007E5447"/>
    <w:rsid w:val="007E564A"/>
    <w:rsid w:val="007E5BE8"/>
    <w:rsid w:val="007E5C04"/>
    <w:rsid w:val="007E5EAB"/>
    <w:rsid w:val="007E6220"/>
    <w:rsid w:val="007E6DED"/>
    <w:rsid w:val="007E6EC9"/>
    <w:rsid w:val="007E7590"/>
    <w:rsid w:val="007E78F3"/>
    <w:rsid w:val="007F097B"/>
    <w:rsid w:val="007F0FAD"/>
    <w:rsid w:val="007F1AAE"/>
    <w:rsid w:val="007F30F0"/>
    <w:rsid w:val="007F3200"/>
    <w:rsid w:val="007F341D"/>
    <w:rsid w:val="007F34CD"/>
    <w:rsid w:val="007F39A6"/>
    <w:rsid w:val="007F3DDA"/>
    <w:rsid w:val="007F546C"/>
    <w:rsid w:val="007F592F"/>
    <w:rsid w:val="007F766A"/>
    <w:rsid w:val="007F7773"/>
    <w:rsid w:val="0080001C"/>
    <w:rsid w:val="00800A12"/>
    <w:rsid w:val="0080128E"/>
    <w:rsid w:val="008012FA"/>
    <w:rsid w:val="00801A74"/>
    <w:rsid w:val="00802D06"/>
    <w:rsid w:val="00802D89"/>
    <w:rsid w:val="00802DD5"/>
    <w:rsid w:val="00803C47"/>
    <w:rsid w:val="00804349"/>
    <w:rsid w:val="008044C6"/>
    <w:rsid w:val="00804EEB"/>
    <w:rsid w:val="00805B40"/>
    <w:rsid w:val="0080623B"/>
    <w:rsid w:val="00806404"/>
    <w:rsid w:val="00807B66"/>
    <w:rsid w:val="008105CD"/>
    <w:rsid w:val="00810DD2"/>
    <w:rsid w:val="00812FE6"/>
    <w:rsid w:val="008136E0"/>
    <w:rsid w:val="00813F61"/>
    <w:rsid w:val="008142E6"/>
    <w:rsid w:val="00814976"/>
    <w:rsid w:val="00814E04"/>
    <w:rsid w:val="00815519"/>
    <w:rsid w:val="00815C5E"/>
    <w:rsid w:val="008163F2"/>
    <w:rsid w:val="00817824"/>
    <w:rsid w:val="00817FA5"/>
    <w:rsid w:val="0082070C"/>
    <w:rsid w:val="00820C16"/>
    <w:rsid w:val="008211D1"/>
    <w:rsid w:val="008216EA"/>
    <w:rsid w:val="008218CE"/>
    <w:rsid w:val="00821909"/>
    <w:rsid w:val="00821AEC"/>
    <w:rsid w:val="00823E7E"/>
    <w:rsid w:val="00824CFC"/>
    <w:rsid w:val="0082508B"/>
    <w:rsid w:val="00825404"/>
    <w:rsid w:val="0082655E"/>
    <w:rsid w:val="008265B0"/>
    <w:rsid w:val="00826667"/>
    <w:rsid w:val="00827BEE"/>
    <w:rsid w:val="00830004"/>
    <w:rsid w:val="00830804"/>
    <w:rsid w:val="0083102D"/>
    <w:rsid w:val="00831897"/>
    <w:rsid w:val="008320A1"/>
    <w:rsid w:val="008328B9"/>
    <w:rsid w:val="00833045"/>
    <w:rsid w:val="00833233"/>
    <w:rsid w:val="00833C1B"/>
    <w:rsid w:val="00834D63"/>
    <w:rsid w:val="00834E1E"/>
    <w:rsid w:val="00835276"/>
    <w:rsid w:val="0083536B"/>
    <w:rsid w:val="00835AD2"/>
    <w:rsid w:val="00836471"/>
    <w:rsid w:val="00837C64"/>
    <w:rsid w:val="0084006F"/>
    <w:rsid w:val="008407E8"/>
    <w:rsid w:val="008408D8"/>
    <w:rsid w:val="00840E6C"/>
    <w:rsid w:val="0084212A"/>
    <w:rsid w:val="008424D7"/>
    <w:rsid w:val="008438AD"/>
    <w:rsid w:val="008439C3"/>
    <w:rsid w:val="00851728"/>
    <w:rsid w:val="008519B7"/>
    <w:rsid w:val="00851EE7"/>
    <w:rsid w:val="008523F0"/>
    <w:rsid w:val="008527D1"/>
    <w:rsid w:val="008527E2"/>
    <w:rsid w:val="0085344C"/>
    <w:rsid w:val="00853AE9"/>
    <w:rsid w:val="00853C76"/>
    <w:rsid w:val="0085460F"/>
    <w:rsid w:val="008558F0"/>
    <w:rsid w:val="0085667E"/>
    <w:rsid w:val="00856C4F"/>
    <w:rsid w:val="00857B6C"/>
    <w:rsid w:val="0086083D"/>
    <w:rsid w:val="00861760"/>
    <w:rsid w:val="00861CD8"/>
    <w:rsid w:val="008620DE"/>
    <w:rsid w:val="00862424"/>
    <w:rsid w:val="00862B98"/>
    <w:rsid w:val="00863013"/>
    <w:rsid w:val="0086357B"/>
    <w:rsid w:val="0086377C"/>
    <w:rsid w:val="00866621"/>
    <w:rsid w:val="00866766"/>
    <w:rsid w:val="008668EE"/>
    <w:rsid w:val="00866A19"/>
    <w:rsid w:val="0086716C"/>
    <w:rsid w:val="00867591"/>
    <w:rsid w:val="00867F08"/>
    <w:rsid w:val="0087001F"/>
    <w:rsid w:val="008700B6"/>
    <w:rsid w:val="008703D8"/>
    <w:rsid w:val="0087129F"/>
    <w:rsid w:val="008712BF"/>
    <w:rsid w:val="008713DD"/>
    <w:rsid w:val="00871493"/>
    <w:rsid w:val="0087160A"/>
    <w:rsid w:val="00871747"/>
    <w:rsid w:val="0087194A"/>
    <w:rsid w:val="00871B90"/>
    <w:rsid w:val="00871E59"/>
    <w:rsid w:val="008724DF"/>
    <w:rsid w:val="00872EE9"/>
    <w:rsid w:val="00873248"/>
    <w:rsid w:val="00873DD5"/>
    <w:rsid w:val="00874732"/>
    <w:rsid w:val="00874A69"/>
    <w:rsid w:val="00874A8A"/>
    <w:rsid w:val="0087626E"/>
    <w:rsid w:val="00876AEE"/>
    <w:rsid w:val="008770BA"/>
    <w:rsid w:val="0088014F"/>
    <w:rsid w:val="0088021E"/>
    <w:rsid w:val="0088118A"/>
    <w:rsid w:val="00881FFA"/>
    <w:rsid w:val="008825C1"/>
    <w:rsid w:val="008836FC"/>
    <w:rsid w:val="00883E4C"/>
    <w:rsid w:val="00884287"/>
    <w:rsid w:val="0088476E"/>
    <w:rsid w:val="00884F5B"/>
    <w:rsid w:val="00884F77"/>
    <w:rsid w:val="00884F7E"/>
    <w:rsid w:val="0088532A"/>
    <w:rsid w:val="00885AA4"/>
    <w:rsid w:val="00886358"/>
    <w:rsid w:val="00887B28"/>
    <w:rsid w:val="00890049"/>
    <w:rsid w:val="008901AA"/>
    <w:rsid w:val="00890E4C"/>
    <w:rsid w:val="008912E0"/>
    <w:rsid w:val="00891E54"/>
    <w:rsid w:val="008921EB"/>
    <w:rsid w:val="00893090"/>
    <w:rsid w:val="0089354A"/>
    <w:rsid w:val="00893E23"/>
    <w:rsid w:val="00895F58"/>
    <w:rsid w:val="00896DE3"/>
    <w:rsid w:val="0089768E"/>
    <w:rsid w:val="00897F0E"/>
    <w:rsid w:val="008A06F9"/>
    <w:rsid w:val="008A0A3D"/>
    <w:rsid w:val="008A0A8C"/>
    <w:rsid w:val="008A1BA2"/>
    <w:rsid w:val="008A21EE"/>
    <w:rsid w:val="008A2B6C"/>
    <w:rsid w:val="008A3378"/>
    <w:rsid w:val="008A370D"/>
    <w:rsid w:val="008A3EB1"/>
    <w:rsid w:val="008A43BA"/>
    <w:rsid w:val="008A45C2"/>
    <w:rsid w:val="008A6258"/>
    <w:rsid w:val="008A6269"/>
    <w:rsid w:val="008A6E30"/>
    <w:rsid w:val="008A7228"/>
    <w:rsid w:val="008A7426"/>
    <w:rsid w:val="008A7776"/>
    <w:rsid w:val="008A7CE0"/>
    <w:rsid w:val="008B064B"/>
    <w:rsid w:val="008B0FAF"/>
    <w:rsid w:val="008B2C31"/>
    <w:rsid w:val="008B363C"/>
    <w:rsid w:val="008B382E"/>
    <w:rsid w:val="008B4701"/>
    <w:rsid w:val="008B51FB"/>
    <w:rsid w:val="008B67AB"/>
    <w:rsid w:val="008B799C"/>
    <w:rsid w:val="008C068F"/>
    <w:rsid w:val="008C07CF"/>
    <w:rsid w:val="008C1835"/>
    <w:rsid w:val="008C3DF5"/>
    <w:rsid w:val="008C470A"/>
    <w:rsid w:val="008C48CD"/>
    <w:rsid w:val="008C4BBC"/>
    <w:rsid w:val="008C5D0A"/>
    <w:rsid w:val="008C5E1C"/>
    <w:rsid w:val="008C5E7C"/>
    <w:rsid w:val="008C685C"/>
    <w:rsid w:val="008C69C2"/>
    <w:rsid w:val="008C6D1E"/>
    <w:rsid w:val="008D0370"/>
    <w:rsid w:val="008D0F8E"/>
    <w:rsid w:val="008D1262"/>
    <w:rsid w:val="008D1419"/>
    <w:rsid w:val="008D14CB"/>
    <w:rsid w:val="008D1D4A"/>
    <w:rsid w:val="008D3054"/>
    <w:rsid w:val="008D32C9"/>
    <w:rsid w:val="008D3384"/>
    <w:rsid w:val="008D421F"/>
    <w:rsid w:val="008D473C"/>
    <w:rsid w:val="008D4823"/>
    <w:rsid w:val="008D498E"/>
    <w:rsid w:val="008D4B73"/>
    <w:rsid w:val="008D629D"/>
    <w:rsid w:val="008D6E40"/>
    <w:rsid w:val="008D7F0D"/>
    <w:rsid w:val="008E022D"/>
    <w:rsid w:val="008E0591"/>
    <w:rsid w:val="008E0A9E"/>
    <w:rsid w:val="008E0E71"/>
    <w:rsid w:val="008E0FFD"/>
    <w:rsid w:val="008E12EA"/>
    <w:rsid w:val="008E13D7"/>
    <w:rsid w:val="008E1FBB"/>
    <w:rsid w:val="008E2A9A"/>
    <w:rsid w:val="008E2BFB"/>
    <w:rsid w:val="008E36D5"/>
    <w:rsid w:val="008E468C"/>
    <w:rsid w:val="008E4FBC"/>
    <w:rsid w:val="008E5155"/>
    <w:rsid w:val="008E532A"/>
    <w:rsid w:val="008E5D11"/>
    <w:rsid w:val="008E5D92"/>
    <w:rsid w:val="008E613C"/>
    <w:rsid w:val="008E6284"/>
    <w:rsid w:val="008E6709"/>
    <w:rsid w:val="008E6F4B"/>
    <w:rsid w:val="008F0381"/>
    <w:rsid w:val="008F07C8"/>
    <w:rsid w:val="008F09AF"/>
    <w:rsid w:val="008F0D2D"/>
    <w:rsid w:val="008F1DDF"/>
    <w:rsid w:val="008F246C"/>
    <w:rsid w:val="008F2486"/>
    <w:rsid w:val="008F3764"/>
    <w:rsid w:val="008F3AAB"/>
    <w:rsid w:val="008F4082"/>
    <w:rsid w:val="008F4340"/>
    <w:rsid w:val="008F4601"/>
    <w:rsid w:val="008F4675"/>
    <w:rsid w:val="008F59BE"/>
    <w:rsid w:val="008F5B02"/>
    <w:rsid w:val="008F5FE8"/>
    <w:rsid w:val="008F6912"/>
    <w:rsid w:val="008F753E"/>
    <w:rsid w:val="008F75AE"/>
    <w:rsid w:val="00901021"/>
    <w:rsid w:val="00901173"/>
    <w:rsid w:val="0090164A"/>
    <w:rsid w:val="0090179E"/>
    <w:rsid w:val="00901835"/>
    <w:rsid w:val="00901996"/>
    <w:rsid w:val="009026A3"/>
    <w:rsid w:val="00902AD2"/>
    <w:rsid w:val="00902C9C"/>
    <w:rsid w:val="00903C22"/>
    <w:rsid w:val="009050F2"/>
    <w:rsid w:val="0090639F"/>
    <w:rsid w:val="009073C7"/>
    <w:rsid w:val="0091034B"/>
    <w:rsid w:val="00911301"/>
    <w:rsid w:val="009118C7"/>
    <w:rsid w:val="00913BC5"/>
    <w:rsid w:val="00913F1D"/>
    <w:rsid w:val="00914EF1"/>
    <w:rsid w:val="009153A4"/>
    <w:rsid w:val="00915F93"/>
    <w:rsid w:val="00916CCD"/>
    <w:rsid w:val="0091705C"/>
    <w:rsid w:val="00920179"/>
    <w:rsid w:val="009203E2"/>
    <w:rsid w:val="009205AC"/>
    <w:rsid w:val="00920F79"/>
    <w:rsid w:val="009211FE"/>
    <w:rsid w:val="009213D7"/>
    <w:rsid w:val="0092275C"/>
    <w:rsid w:val="00923347"/>
    <w:rsid w:val="00923C11"/>
    <w:rsid w:val="00924357"/>
    <w:rsid w:val="009254FA"/>
    <w:rsid w:val="00925510"/>
    <w:rsid w:val="00926BF7"/>
    <w:rsid w:val="00927078"/>
    <w:rsid w:val="00927DBD"/>
    <w:rsid w:val="00927DFD"/>
    <w:rsid w:val="00927E10"/>
    <w:rsid w:val="00931AFC"/>
    <w:rsid w:val="00931CF3"/>
    <w:rsid w:val="00933CFD"/>
    <w:rsid w:val="0093472A"/>
    <w:rsid w:val="00934D6A"/>
    <w:rsid w:val="00934E94"/>
    <w:rsid w:val="00935331"/>
    <w:rsid w:val="0093674D"/>
    <w:rsid w:val="0093693F"/>
    <w:rsid w:val="00936A5F"/>
    <w:rsid w:val="00936C1D"/>
    <w:rsid w:val="00937E54"/>
    <w:rsid w:val="00940A8A"/>
    <w:rsid w:val="00940C34"/>
    <w:rsid w:val="00940FFC"/>
    <w:rsid w:val="0094102B"/>
    <w:rsid w:val="00941188"/>
    <w:rsid w:val="00941AB7"/>
    <w:rsid w:val="00941EC3"/>
    <w:rsid w:val="00942C04"/>
    <w:rsid w:val="009435E5"/>
    <w:rsid w:val="00944981"/>
    <w:rsid w:val="009451A7"/>
    <w:rsid w:val="009462B7"/>
    <w:rsid w:val="009465D2"/>
    <w:rsid w:val="009479EC"/>
    <w:rsid w:val="009507C6"/>
    <w:rsid w:val="0095131B"/>
    <w:rsid w:val="0095134F"/>
    <w:rsid w:val="00952148"/>
    <w:rsid w:val="00952A2D"/>
    <w:rsid w:val="00952D63"/>
    <w:rsid w:val="00952E1F"/>
    <w:rsid w:val="009530CF"/>
    <w:rsid w:val="00953A59"/>
    <w:rsid w:val="00954277"/>
    <w:rsid w:val="00954761"/>
    <w:rsid w:val="00954F8D"/>
    <w:rsid w:val="009552EE"/>
    <w:rsid w:val="0095532B"/>
    <w:rsid w:val="009568D6"/>
    <w:rsid w:val="00956C02"/>
    <w:rsid w:val="0095760B"/>
    <w:rsid w:val="00957D78"/>
    <w:rsid w:val="0096037E"/>
    <w:rsid w:val="00960D43"/>
    <w:rsid w:val="00960EEC"/>
    <w:rsid w:val="0096146C"/>
    <w:rsid w:val="00961874"/>
    <w:rsid w:val="00961A7B"/>
    <w:rsid w:val="00962771"/>
    <w:rsid w:val="00962ED8"/>
    <w:rsid w:val="00964375"/>
    <w:rsid w:val="00964615"/>
    <w:rsid w:val="009648AD"/>
    <w:rsid w:val="00965C8F"/>
    <w:rsid w:val="00965CB7"/>
    <w:rsid w:val="00965D36"/>
    <w:rsid w:val="009668A1"/>
    <w:rsid w:val="00966B85"/>
    <w:rsid w:val="00966E8D"/>
    <w:rsid w:val="009674E4"/>
    <w:rsid w:val="009678FA"/>
    <w:rsid w:val="00971C79"/>
    <w:rsid w:val="00971EEF"/>
    <w:rsid w:val="0097268F"/>
    <w:rsid w:val="00972841"/>
    <w:rsid w:val="00972F70"/>
    <w:rsid w:val="009745D8"/>
    <w:rsid w:val="00975BDA"/>
    <w:rsid w:val="00975FBE"/>
    <w:rsid w:val="00976127"/>
    <w:rsid w:val="00976AA0"/>
    <w:rsid w:val="0097780A"/>
    <w:rsid w:val="009779B9"/>
    <w:rsid w:val="00977A06"/>
    <w:rsid w:val="00981092"/>
    <w:rsid w:val="0098144C"/>
    <w:rsid w:val="00981FB7"/>
    <w:rsid w:val="00983212"/>
    <w:rsid w:val="00983231"/>
    <w:rsid w:val="00984906"/>
    <w:rsid w:val="00984EAA"/>
    <w:rsid w:val="00985F8E"/>
    <w:rsid w:val="009863DF"/>
    <w:rsid w:val="0098673B"/>
    <w:rsid w:val="00987C9A"/>
    <w:rsid w:val="009901C1"/>
    <w:rsid w:val="00992238"/>
    <w:rsid w:val="009925DB"/>
    <w:rsid w:val="0099306C"/>
    <w:rsid w:val="009935FE"/>
    <w:rsid w:val="009942BA"/>
    <w:rsid w:val="00994526"/>
    <w:rsid w:val="00994B3A"/>
    <w:rsid w:val="00994BD3"/>
    <w:rsid w:val="00994E43"/>
    <w:rsid w:val="00995C68"/>
    <w:rsid w:val="00995CA3"/>
    <w:rsid w:val="00996826"/>
    <w:rsid w:val="00997BF9"/>
    <w:rsid w:val="009A06BE"/>
    <w:rsid w:val="009A06EC"/>
    <w:rsid w:val="009A0AB8"/>
    <w:rsid w:val="009A0C78"/>
    <w:rsid w:val="009A18C0"/>
    <w:rsid w:val="009A3118"/>
    <w:rsid w:val="009A3E93"/>
    <w:rsid w:val="009A41B9"/>
    <w:rsid w:val="009A4A37"/>
    <w:rsid w:val="009A4A82"/>
    <w:rsid w:val="009A55A8"/>
    <w:rsid w:val="009A601B"/>
    <w:rsid w:val="009A6215"/>
    <w:rsid w:val="009A6387"/>
    <w:rsid w:val="009A7F10"/>
    <w:rsid w:val="009A7F8A"/>
    <w:rsid w:val="009B1421"/>
    <w:rsid w:val="009B167F"/>
    <w:rsid w:val="009B1A19"/>
    <w:rsid w:val="009B1A4E"/>
    <w:rsid w:val="009B1AE4"/>
    <w:rsid w:val="009B3E11"/>
    <w:rsid w:val="009B4338"/>
    <w:rsid w:val="009B550A"/>
    <w:rsid w:val="009B686E"/>
    <w:rsid w:val="009B6BF7"/>
    <w:rsid w:val="009B724C"/>
    <w:rsid w:val="009C0616"/>
    <w:rsid w:val="009C290B"/>
    <w:rsid w:val="009C364D"/>
    <w:rsid w:val="009C3714"/>
    <w:rsid w:val="009C39A8"/>
    <w:rsid w:val="009C39AA"/>
    <w:rsid w:val="009C54E2"/>
    <w:rsid w:val="009C597B"/>
    <w:rsid w:val="009C694B"/>
    <w:rsid w:val="009C7DDC"/>
    <w:rsid w:val="009D008C"/>
    <w:rsid w:val="009D01CC"/>
    <w:rsid w:val="009D061A"/>
    <w:rsid w:val="009D0C0A"/>
    <w:rsid w:val="009D1174"/>
    <w:rsid w:val="009D2D0E"/>
    <w:rsid w:val="009D2E56"/>
    <w:rsid w:val="009D2FA0"/>
    <w:rsid w:val="009D32D7"/>
    <w:rsid w:val="009D461A"/>
    <w:rsid w:val="009D4EE1"/>
    <w:rsid w:val="009D6A91"/>
    <w:rsid w:val="009D6BC6"/>
    <w:rsid w:val="009D71DD"/>
    <w:rsid w:val="009D7A81"/>
    <w:rsid w:val="009D7D3E"/>
    <w:rsid w:val="009E01FE"/>
    <w:rsid w:val="009E04DA"/>
    <w:rsid w:val="009E06D0"/>
    <w:rsid w:val="009E070A"/>
    <w:rsid w:val="009E07B3"/>
    <w:rsid w:val="009E1BAF"/>
    <w:rsid w:val="009E24F7"/>
    <w:rsid w:val="009E2801"/>
    <w:rsid w:val="009E3B9D"/>
    <w:rsid w:val="009E4AD3"/>
    <w:rsid w:val="009E4D8F"/>
    <w:rsid w:val="009E563D"/>
    <w:rsid w:val="009E5BA2"/>
    <w:rsid w:val="009E6178"/>
    <w:rsid w:val="009E6511"/>
    <w:rsid w:val="009E65BE"/>
    <w:rsid w:val="009E675B"/>
    <w:rsid w:val="009E6E6C"/>
    <w:rsid w:val="009E7495"/>
    <w:rsid w:val="009E7B40"/>
    <w:rsid w:val="009E7C35"/>
    <w:rsid w:val="009F036F"/>
    <w:rsid w:val="009F0D4B"/>
    <w:rsid w:val="009F18F5"/>
    <w:rsid w:val="009F2B98"/>
    <w:rsid w:val="009F2ED1"/>
    <w:rsid w:val="009F3834"/>
    <w:rsid w:val="009F3927"/>
    <w:rsid w:val="009F451C"/>
    <w:rsid w:val="009F482A"/>
    <w:rsid w:val="009F49F0"/>
    <w:rsid w:val="009F4BED"/>
    <w:rsid w:val="009F51E8"/>
    <w:rsid w:val="009F5BA3"/>
    <w:rsid w:val="009F5C93"/>
    <w:rsid w:val="009F5F0A"/>
    <w:rsid w:val="009F66A5"/>
    <w:rsid w:val="009F7CF6"/>
    <w:rsid w:val="00A000ED"/>
    <w:rsid w:val="00A00661"/>
    <w:rsid w:val="00A015E7"/>
    <w:rsid w:val="00A02900"/>
    <w:rsid w:val="00A02F65"/>
    <w:rsid w:val="00A030FE"/>
    <w:rsid w:val="00A03F6E"/>
    <w:rsid w:val="00A03FBA"/>
    <w:rsid w:val="00A046CE"/>
    <w:rsid w:val="00A0499B"/>
    <w:rsid w:val="00A0566A"/>
    <w:rsid w:val="00A0602E"/>
    <w:rsid w:val="00A06E83"/>
    <w:rsid w:val="00A10215"/>
    <w:rsid w:val="00A10792"/>
    <w:rsid w:val="00A10A35"/>
    <w:rsid w:val="00A114AB"/>
    <w:rsid w:val="00A114F6"/>
    <w:rsid w:val="00A1159E"/>
    <w:rsid w:val="00A11EEA"/>
    <w:rsid w:val="00A1239A"/>
    <w:rsid w:val="00A1260D"/>
    <w:rsid w:val="00A12788"/>
    <w:rsid w:val="00A1340A"/>
    <w:rsid w:val="00A13E2B"/>
    <w:rsid w:val="00A1400D"/>
    <w:rsid w:val="00A1441D"/>
    <w:rsid w:val="00A154E6"/>
    <w:rsid w:val="00A15519"/>
    <w:rsid w:val="00A15690"/>
    <w:rsid w:val="00A15EA5"/>
    <w:rsid w:val="00A16025"/>
    <w:rsid w:val="00A176D1"/>
    <w:rsid w:val="00A1785B"/>
    <w:rsid w:val="00A178A8"/>
    <w:rsid w:val="00A204D0"/>
    <w:rsid w:val="00A2091D"/>
    <w:rsid w:val="00A20EC5"/>
    <w:rsid w:val="00A21AC3"/>
    <w:rsid w:val="00A21B22"/>
    <w:rsid w:val="00A22094"/>
    <w:rsid w:val="00A23EF1"/>
    <w:rsid w:val="00A23FB6"/>
    <w:rsid w:val="00A24810"/>
    <w:rsid w:val="00A2583B"/>
    <w:rsid w:val="00A25A41"/>
    <w:rsid w:val="00A266C2"/>
    <w:rsid w:val="00A26A64"/>
    <w:rsid w:val="00A3033F"/>
    <w:rsid w:val="00A31267"/>
    <w:rsid w:val="00A31AB8"/>
    <w:rsid w:val="00A31F0B"/>
    <w:rsid w:val="00A32195"/>
    <w:rsid w:val="00A32671"/>
    <w:rsid w:val="00A3287B"/>
    <w:rsid w:val="00A32B03"/>
    <w:rsid w:val="00A333F9"/>
    <w:rsid w:val="00A34770"/>
    <w:rsid w:val="00A34F83"/>
    <w:rsid w:val="00A353B6"/>
    <w:rsid w:val="00A354E7"/>
    <w:rsid w:val="00A40038"/>
    <w:rsid w:val="00A419F1"/>
    <w:rsid w:val="00A4221E"/>
    <w:rsid w:val="00A4320B"/>
    <w:rsid w:val="00A43531"/>
    <w:rsid w:val="00A44192"/>
    <w:rsid w:val="00A44815"/>
    <w:rsid w:val="00A45774"/>
    <w:rsid w:val="00A472B0"/>
    <w:rsid w:val="00A47594"/>
    <w:rsid w:val="00A475F4"/>
    <w:rsid w:val="00A5033C"/>
    <w:rsid w:val="00A51472"/>
    <w:rsid w:val="00A52931"/>
    <w:rsid w:val="00A534DA"/>
    <w:rsid w:val="00A5389A"/>
    <w:rsid w:val="00A53FD4"/>
    <w:rsid w:val="00A540EB"/>
    <w:rsid w:val="00A54195"/>
    <w:rsid w:val="00A543C2"/>
    <w:rsid w:val="00A54C74"/>
    <w:rsid w:val="00A54FA9"/>
    <w:rsid w:val="00A554D5"/>
    <w:rsid w:val="00A55876"/>
    <w:rsid w:val="00A576CB"/>
    <w:rsid w:val="00A57FE0"/>
    <w:rsid w:val="00A6133C"/>
    <w:rsid w:val="00A61EBE"/>
    <w:rsid w:val="00A621D6"/>
    <w:rsid w:val="00A629F8"/>
    <w:rsid w:val="00A63482"/>
    <w:rsid w:val="00A6382F"/>
    <w:rsid w:val="00A63923"/>
    <w:rsid w:val="00A63A66"/>
    <w:rsid w:val="00A63D31"/>
    <w:rsid w:val="00A64381"/>
    <w:rsid w:val="00A644EC"/>
    <w:rsid w:val="00A64608"/>
    <w:rsid w:val="00A649B1"/>
    <w:rsid w:val="00A64F93"/>
    <w:rsid w:val="00A66299"/>
    <w:rsid w:val="00A66742"/>
    <w:rsid w:val="00A679AA"/>
    <w:rsid w:val="00A67B27"/>
    <w:rsid w:val="00A67B48"/>
    <w:rsid w:val="00A70E4E"/>
    <w:rsid w:val="00A7135B"/>
    <w:rsid w:val="00A73CF0"/>
    <w:rsid w:val="00A7467A"/>
    <w:rsid w:val="00A74692"/>
    <w:rsid w:val="00A752FB"/>
    <w:rsid w:val="00A7549A"/>
    <w:rsid w:val="00A75628"/>
    <w:rsid w:val="00A75A14"/>
    <w:rsid w:val="00A804FF"/>
    <w:rsid w:val="00A80E10"/>
    <w:rsid w:val="00A817F6"/>
    <w:rsid w:val="00A81D22"/>
    <w:rsid w:val="00A82552"/>
    <w:rsid w:val="00A82C84"/>
    <w:rsid w:val="00A830AF"/>
    <w:rsid w:val="00A83BB4"/>
    <w:rsid w:val="00A84319"/>
    <w:rsid w:val="00A84380"/>
    <w:rsid w:val="00A84C82"/>
    <w:rsid w:val="00A854F8"/>
    <w:rsid w:val="00A86BFF"/>
    <w:rsid w:val="00A86F48"/>
    <w:rsid w:val="00A876BB"/>
    <w:rsid w:val="00A90036"/>
    <w:rsid w:val="00A9170D"/>
    <w:rsid w:val="00A92251"/>
    <w:rsid w:val="00A92393"/>
    <w:rsid w:val="00A9348F"/>
    <w:rsid w:val="00A93C45"/>
    <w:rsid w:val="00A943B6"/>
    <w:rsid w:val="00A94B9D"/>
    <w:rsid w:val="00A969D6"/>
    <w:rsid w:val="00A970EC"/>
    <w:rsid w:val="00AA05E7"/>
    <w:rsid w:val="00AA0FD5"/>
    <w:rsid w:val="00AA23E5"/>
    <w:rsid w:val="00AA49FA"/>
    <w:rsid w:val="00AA5315"/>
    <w:rsid w:val="00AA538D"/>
    <w:rsid w:val="00AA6E80"/>
    <w:rsid w:val="00AA74DB"/>
    <w:rsid w:val="00AA7A95"/>
    <w:rsid w:val="00AA7B1C"/>
    <w:rsid w:val="00AB0A6B"/>
    <w:rsid w:val="00AB14EF"/>
    <w:rsid w:val="00AB1EB6"/>
    <w:rsid w:val="00AB2AA8"/>
    <w:rsid w:val="00AB4839"/>
    <w:rsid w:val="00AB4A1B"/>
    <w:rsid w:val="00AB519F"/>
    <w:rsid w:val="00AB522E"/>
    <w:rsid w:val="00AB53E6"/>
    <w:rsid w:val="00AB5CC4"/>
    <w:rsid w:val="00AB60DD"/>
    <w:rsid w:val="00AB62E8"/>
    <w:rsid w:val="00AB64D6"/>
    <w:rsid w:val="00AB6AC7"/>
    <w:rsid w:val="00AB6EF2"/>
    <w:rsid w:val="00AB7581"/>
    <w:rsid w:val="00AB7E65"/>
    <w:rsid w:val="00AC05E1"/>
    <w:rsid w:val="00AC0712"/>
    <w:rsid w:val="00AC163E"/>
    <w:rsid w:val="00AC17A5"/>
    <w:rsid w:val="00AC18A9"/>
    <w:rsid w:val="00AC2B71"/>
    <w:rsid w:val="00AC3301"/>
    <w:rsid w:val="00AC3D44"/>
    <w:rsid w:val="00AC43C4"/>
    <w:rsid w:val="00AC4915"/>
    <w:rsid w:val="00AC4CD0"/>
    <w:rsid w:val="00AC52C0"/>
    <w:rsid w:val="00AC5B05"/>
    <w:rsid w:val="00AC61C5"/>
    <w:rsid w:val="00AC75B7"/>
    <w:rsid w:val="00AC7746"/>
    <w:rsid w:val="00AC7C42"/>
    <w:rsid w:val="00AD0088"/>
    <w:rsid w:val="00AD074D"/>
    <w:rsid w:val="00AD08FE"/>
    <w:rsid w:val="00AD0995"/>
    <w:rsid w:val="00AD0CA6"/>
    <w:rsid w:val="00AD0CC2"/>
    <w:rsid w:val="00AD0FC3"/>
    <w:rsid w:val="00AD17DC"/>
    <w:rsid w:val="00AD1B79"/>
    <w:rsid w:val="00AD1D85"/>
    <w:rsid w:val="00AD246A"/>
    <w:rsid w:val="00AD2B1E"/>
    <w:rsid w:val="00AD2DAF"/>
    <w:rsid w:val="00AD3397"/>
    <w:rsid w:val="00AD3624"/>
    <w:rsid w:val="00AD42C8"/>
    <w:rsid w:val="00AD4BFC"/>
    <w:rsid w:val="00AD5602"/>
    <w:rsid w:val="00AD6089"/>
    <w:rsid w:val="00AD6990"/>
    <w:rsid w:val="00AD7596"/>
    <w:rsid w:val="00AD7B36"/>
    <w:rsid w:val="00AE00F8"/>
    <w:rsid w:val="00AE0AA0"/>
    <w:rsid w:val="00AE1742"/>
    <w:rsid w:val="00AE2784"/>
    <w:rsid w:val="00AE35A7"/>
    <w:rsid w:val="00AE3AAB"/>
    <w:rsid w:val="00AE3E90"/>
    <w:rsid w:val="00AE41C7"/>
    <w:rsid w:val="00AE43E6"/>
    <w:rsid w:val="00AE445C"/>
    <w:rsid w:val="00AE72A4"/>
    <w:rsid w:val="00AE7ED4"/>
    <w:rsid w:val="00AF0B5B"/>
    <w:rsid w:val="00AF0D48"/>
    <w:rsid w:val="00AF0FE4"/>
    <w:rsid w:val="00AF1113"/>
    <w:rsid w:val="00AF1517"/>
    <w:rsid w:val="00AF160A"/>
    <w:rsid w:val="00AF213E"/>
    <w:rsid w:val="00AF434B"/>
    <w:rsid w:val="00AF474F"/>
    <w:rsid w:val="00AF4A68"/>
    <w:rsid w:val="00AF551E"/>
    <w:rsid w:val="00AF5CAB"/>
    <w:rsid w:val="00AF66A0"/>
    <w:rsid w:val="00AF6BBB"/>
    <w:rsid w:val="00AF6EFC"/>
    <w:rsid w:val="00AF707B"/>
    <w:rsid w:val="00AF7255"/>
    <w:rsid w:val="00AF7BC5"/>
    <w:rsid w:val="00B00279"/>
    <w:rsid w:val="00B00A5C"/>
    <w:rsid w:val="00B00DEC"/>
    <w:rsid w:val="00B01517"/>
    <w:rsid w:val="00B0216D"/>
    <w:rsid w:val="00B02658"/>
    <w:rsid w:val="00B02893"/>
    <w:rsid w:val="00B035D6"/>
    <w:rsid w:val="00B03793"/>
    <w:rsid w:val="00B04F60"/>
    <w:rsid w:val="00B055F1"/>
    <w:rsid w:val="00B06245"/>
    <w:rsid w:val="00B06683"/>
    <w:rsid w:val="00B1038D"/>
    <w:rsid w:val="00B10406"/>
    <w:rsid w:val="00B10EDA"/>
    <w:rsid w:val="00B11067"/>
    <w:rsid w:val="00B11CA4"/>
    <w:rsid w:val="00B123D1"/>
    <w:rsid w:val="00B135BE"/>
    <w:rsid w:val="00B14BBC"/>
    <w:rsid w:val="00B14F1B"/>
    <w:rsid w:val="00B155F5"/>
    <w:rsid w:val="00B1593E"/>
    <w:rsid w:val="00B15F29"/>
    <w:rsid w:val="00B16096"/>
    <w:rsid w:val="00B16104"/>
    <w:rsid w:val="00B16293"/>
    <w:rsid w:val="00B1629C"/>
    <w:rsid w:val="00B176F5"/>
    <w:rsid w:val="00B17817"/>
    <w:rsid w:val="00B17BB7"/>
    <w:rsid w:val="00B17FA4"/>
    <w:rsid w:val="00B2058B"/>
    <w:rsid w:val="00B2209E"/>
    <w:rsid w:val="00B22E22"/>
    <w:rsid w:val="00B231AA"/>
    <w:rsid w:val="00B242A3"/>
    <w:rsid w:val="00B2481E"/>
    <w:rsid w:val="00B24DD9"/>
    <w:rsid w:val="00B25C18"/>
    <w:rsid w:val="00B25DC5"/>
    <w:rsid w:val="00B2650E"/>
    <w:rsid w:val="00B26B8F"/>
    <w:rsid w:val="00B26C58"/>
    <w:rsid w:val="00B26E22"/>
    <w:rsid w:val="00B27C0C"/>
    <w:rsid w:val="00B3058B"/>
    <w:rsid w:val="00B30911"/>
    <w:rsid w:val="00B31321"/>
    <w:rsid w:val="00B32B11"/>
    <w:rsid w:val="00B32BAC"/>
    <w:rsid w:val="00B332A2"/>
    <w:rsid w:val="00B335CB"/>
    <w:rsid w:val="00B33E75"/>
    <w:rsid w:val="00B35B86"/>
    <w:rsid w:val="00B370AF"/>
    <w:rsid w:val="00B372E8"/>
    <w:rsid w:val="00B37796"/>
    <w:rsid w:val="00B37BB6"/>
    <w:rsid w:val="00B37BB8"/>
    <w:rsid w:val="00B37C1D"/>
    <w:rsid w:val="00B37E9B"/>
    <w:rsid w:val="00B40044"/>
    <w:rsid w:val="00B41FDB"/>
    <w:rsid w:val="00B434FE"/>
    <w:rsid w:val="00B462EF"/>
    <w:rsid w:val="00B46787"/>
    <w:rsid w:val="00B46966"/>
    <w:rsid w:val="00B47365"/>
    <w:rsid w:val="00B5040B"/>
    <w:rsid w:val="00B50625"/>
    <w:rsid w:val="00B50F3A"/>
    <w:rsid w:val="00B5149E"/>
    <w:rsid w:val="00B5235D"/>
    <w:rsid w:val="00B526F7"/>
    <w:rsid w:val="00B529F8"/>
    <w:rsid w:val="00B54E9B"/>
    <w:rsid w:val="00B55712"/>
    <w:rsid w:val="00B566AF"/>
    <w:rsid w:val="00B56B60"/>
    <w:rsid w:val="00B60744"/>
    <w:rsid w:val="00B60A92"/>
    <w:rsid w:val="00B61104"/>
    <w:rsid w:val="00B61223"/>
    <w:rsid w:val="00B613F1"/>
    <w:rsid w:val="00B61947"/>
    <w:rsid w:val="00B61E7D"/>
    <w:rsid w:val="00B63023"/>
    <w:rsid w:val="00B633EC"/>
    <w:rsid w:val="00B633F6"/>
    <w:rsid w:val="00B63817"/>
    <w:rsid w:val="00B63BA1"/>
    <w:rsid w:val="00B63FF1"/>
    <w:rsid w:val="00B64827"/>
    <w:rsid w:val="00B64AE6"/>
    <w:rsid w:val="00B64B79"/>
    <w:rsid w:val="00B65019"/>
    <w:rsid w:val="00B65853"/>
    <w:rsid w:val="00B65C87"/>
    <w:rsid w:val="00B65D18"/>
    <w:rsid w:val="00B66404"/>
    <w:rsid w:val="00B66BA3"/>
    <w:rsid w:val="00B67285"/>
    <w:rsid w:val="00B67AA1"/>
    <w:rsid w:val="00B67CAC"/>
    <w:rsid w:val="00B70959"/>
    <w:rsid w:val="00B70E81"/>
    <w:rsid w:val="00B71026"/>
    <w:rsid w:val="00B720A3"/>
    <w:rsid w:val="00B720BA"/>
    <w:rsid w:val="00B7276D"/>
    <w:rsid w:val="00B72858"/>
    <w:rsid w:val="00B73720"/>
    <w:rsid w:val="00B74024"/>
    <w:rsid w:val="00B74AAB"/>
    <w:rsid w:val="00B7506E"/>
    <w:rsid w:val="00B75465"/>
    <w:rsid w:val="00B75865"/>
    <w:rsid w:val="00B75D9F"/>
    <w:rsid w:val="00B75E7E"/>
    <w:rsid w:val="00B7648F"/>
    <w:rsid w:val="00B764C2"/>
    <w:rsid w:val="00B765E3"/>
    <w:rsid w:val="00B76945"/>
    <w:rsid w:val="00B76EA3"/>
    <w:rsid w:val="00B76F94"/>
    <w:rsid w:val="00B810C1"/>
    <w:rsid w:val="00B81E0B"/>
    <w:rsid w:val="00B8216F"/>
    <w:rsid w:val="00B82CDE"/>
    <w:rsid w:val="00B82E1A"/>
    <w:rsid w:val="00B839A6"/>
    <w:rsid w:val="00B84166"/>
    <w:rsid w:val="00B84188"/>
    <w:rsid w:val="00B84601"/>
    <w:rsid w:val="00B8473F"/>
    <w:rsid w:val="00B84DD0"/>
    <w:rsid w:val="00B852D6"/>
    <w:rsid w:val="00B855C1"/>
    <w:rsid w:val="00B858EB"/>
    <w:rsid w:val="00B85DC5"/>
    <w:rsid w:val="00B862F1"/>
    <w:rsid w:val="00B8666D"/>
    <w:rsid w:val="00B87214"/>
    <w:rsid w:val="00B87EC9"/>
    <w:rsid w:val="00B91AF8"/>
    <w:rsid w:val="00B922E7"/>
    <w:rsid w:val="00B9281C"/>
    <w:rsid w:val="00B93FDF"/>
    <w:rsid w:val="00B944CB"/>
    <w:rsid w:val="00B949AE"/>
    <w:rsid w:val="00B94E90"/>
    <w:rsid w:val="00B956D3"/>
    <w:rsid w:val="00B95D98"/>
    <w:rsid w:val="00B96230"/>
    <w:rsid w:val="00B9675A"/>
    <w:rsid w:val="00B973CB"/>
    <w:rsid w:val="00B977A8"/>
    <w:rsid w:val="00B978DF"/>
    <w:rsid w:val="00BA0D3E"/>
    <w:rsid w:val="00BA2088"/>
    <w:rsid w:val="00BA2D04"/>
    <w:rsid w:val="00BA2E6E"/>
    <w:rsid w:val="00BA3443"/>
    <w:rsid w:val="00BA35B8"/>
    <w:rsid w:val="00BA3746"/>
    <w:rsid w:val="00BA37B0"/>
    <w:rsid w:val="00BA37C8"/>
    <w:rsid w:val="00BA39D8"/>
    <w:rsid w:val="00BA4451"/>
    <w:rsid w:val="00BA4F52"/>
    <w:rsid w:val="00BA5126"/>
    <w:rsid w:val="00BA5A9A"/>
    <w:rsid w:val="00BA6446"/>
    <w:rsid w:val="00BA6CCA"/>
    <w:rsid w:val="00BA6F85"/>
    <w:rsid w:val="00BA7D3E"/>
    <w:rsid w:val="00BB0982"/>
    <w:rsid w:val="00BB10E7"/>
    <w:rsid w:val="00BB11B8"/>
    <w:rsid w:val="00BB1834"/>
    <w:rsid w:val="00BB1DE3"/>
    <w:rsid w:val="00BB1DF8"/>
    <w:rsid w:val="00BB1F12"/>
    <w:rsid w:val="00BB229C"/>
    <w:rsid w:val="00BB2B10"/>
    <w:rsid w:val="00BB34FE"/>
    <w:rsid w:val="00BB3A99"/>
    <w:rsid w:val="00BB460B"/>
    <w:rsid w:val="00BB5C20"/>
    <w:rsid w:val="00BB5EE2"/>
    <w:rsid w:val="00BB61FC"/>
    <w:rsid w:val="00BB6AA8"/>
    <w:rsid w:val="00BB7148"/>
    <w:rsid w:val="00BB7763"/>
    <w:rsid w:val="00BC030F"/>
    <w:rsid w:val="00BC228B"/>
    <w:rsid w:val="00BC2345"/>
    <w:rsid w:val="00BC2402"/>
    <w:rsid w:val="00BC276C"/>
    <w:rsid w:val="00BC283B"/>
    <w:rsid w:val="00BC294B"/>
    <w:rsid w:val="00BC340B"/>
    <w:rsid w:val="00BC36F1"/>
    <w:rsid w:val="00BC390B"/>
    <w:rsid w:val="00BC40D0"/>
    <w:rsid w:val="00BC4E03"/>
    <w:rsid w:val="00BC67EA"/>
    <w:rsid w:val="00BC6C08"/>
    <w:rsid w:val="00BC7AE5"/>
    <w:rsid w:val="00BD2DC6"/>
    <w:rsid w:val="00BD2EC5"/>
    <w:rsid w:val="00BD30B2"/>
    <w:rsid w:val="00BD3147"/>
    <w:rsid w:val="00BD34F0"/>
    <w:rsid w:val="00BD35F7"/>
    <w:rsid w:val="00BD3F23"/>
    <w:rsid w:val="00BD408A"/>
    <w:rsid w:val="00BD4554"/>
    <w:rsid w:val="00BD5052"/>
    <w:rsid w:val="00BD51E2"/>
    <w:rsid w:val="00BD5398"/>
    <w:rsid w:val="00BD653B"/>
    <w:rsid w:val="00BD6CD1"/>
    <w:rsid w:val="00BD715B"/>
    <w:rsid w:val="00BE0366"/>
    <w:rsid w:val="00BE12EF"/>
    <w:rsid w:val="00BE1678"/>
    <w:rsid w:val="00BE1914"/>
    <w:rsid w:val="00BE27B5"/>
    <w:rsid w:val="00BE2A67"/>
    <w:rsid w:val="00BE3360"/>
    <w:rsid w:val="00BE3C79"/>
    <w:rsid w:val="00BE4035"/>
    <w:rsid w:val="00BE446E"/>
    <w:rsid w:val="00BE4BE1"/>
    <w:rsid w:val="00BE62F6"/>
    <w:rsid w:val="00BE65F5"/>
    <w:rsid w:val="00BE748C"/>
    <w:rsid w:val="00BF002E"/>
    <w:rsid w:val="00BF01B8"/>
    <w:rsid w:val="00BF0690"/>
    <w:rsid w:val="00BF0DA3"/>
    <w:rsid w:val="00BF152F"/>
    <w:rsid w:val="00BF17AB"/>
    <w:rsid w:val="00BF17AC"/>
    <w:rsid w:val="00BF1DEC"/>
    <w:rsid w:val="00BF25BA"/>
    <w:rsid w:val="00BF26EB"/>
    <w:rsid w:val="00BF3D58"/>
    <w:rsid w:val="00BF3FB5"/>
    <w:rsid w:val="00BF46DC"/>
    <w:rsid w:val="00BF4A06"/>
    <w:rsid w:val="00BF56CD"/>
    <w:rsid w:val="00BF57EB"/>
    <w:rsid w:val="00BF5892"/>
    <w:rsid w:val="00BF60D8"/>
    <w:rsid w:val="00BF6720"/>
    <w:rsid w:val="00BF68CE"/>
    <w:rsid w:val="00BF6D50"/>
    <w:rsid w:val="00BF6F22"/>
    <w:rsid w:val="00C007B6"/>
    <w:rsid w:val="00C0110C"/>
    <w:rsid w:val="00C012B0"/>
    <w:rsid w:val="00C01ECE"/>
    <w:rsid w:val="00C02776"/>
    <w:rsid w:val="00C043B8"/>
    <w:rsid w:val="00C044BB"/>
    <w:rsid w:val="00C04E9D"/>
    <w:rsid w:val="00C0571C"/>
    <w:rsid w:val="00C059F4"/>
    <w:rsid w:val="00C05A98"/>
    <w:rsid w:val="00C065D7"/>
    <w:rsid w:val="00C069FF"/>
    <w:rsid w:val="00C07051"/>
    <w:rsid w:val="00C07D7B"/>
    <w:rsid w:val="00C07F0C"/>
    <w:rsid w:val="00C1089A"/>
    <w:rsid w:val="00C10E3E"/>
    <w:rsid w:val="00C10E8B"/>
    <w:rsid w:val="00C110F6"/>
    <w:rsid w:val="00C11A8E"/>
    <w:rsid w:val="00C11DE6"/>
    <w:rsid w:val="00C11FCC"/>
    <w:rsid w:val="00C128F9"/>
    <w:rsid w:val="00C12AC7"/>
    <w:rsid w:val="00C144BF"/>
    <w:rsid w:val="00C154A2"/>
    <w:rsid w:val="00C16EAA"/>
    <w:rsid w:val="00C1789A"/>
    <w:rsid w:val="00C20D5F"/>
    <w:rsid w:val="00C21D11"/>
    <w:rsid w:val="00C229E8"/>
    <w:rsid w:val="00C22AB6"/>
    <w:rsid w:val="00C23AE7"/>
    <w:rsid w:val="00C23BB5"/>
    <w:rsid w:val="00C243E8"/>
    <w:rsid w:val="00C24DFE"/>
    <w:rsid w:val="00C24F6D"/>
    <w:rsid w:val="00C24FAB"/>
    <w:rsid w:val="00C2516C"/>
    <w:rsid w:val="00C256F8"/>
    <w:rsid w:val="00C260C6"/>
    <w:rsid w:val="00C26395"/>
    <w:rsid w:val="00C26953"/>
    <w:rsid w:val="00C276ED"/>
    <w:rsid w:val="00C27817"/>
    <w:rsid w:val="00C2782B"/>
    <w:rsid w:val="00C30D8D"/>
    <w:rsid w:val="00C316B4"/>
    <w:rsid w:val="00C31842"/>
    <w:rsid w:val="00C31B4C"/>
    <w:rsid w:val="00C33352"/>
    <w:rsid w:val="00C3449D"/>
    <w:rsid w:val="00C35C56"/>
    <w:rsid w:val="00C371F1"/>
    <w:rsid w:val="00C37589"/>
    <w:rsid w:val="00C379F8"/>
    <w:rsid w:val="00C41072"/>
    <w:rsid w:val="00C41437"/>
    <w:rsid w:val="00C424C1"/>
    <w:rsid w:val="00C42907"/>
    <w:rsid w:val="00C44360"/>
    <w:rsid w:val="00C44CEC"/>
    <w:rsid w:val="00C44E20"/>
    <w:rsid w:val="00C4516E"/>
    <w:rsid w:val="00C452B1"/>
    <w:rsid w:val="00C460C4"/>
    <w:rsid w:val="00C466F4"/>
    <w:rsid w:val="00C46CE0"/>
    <w:rsid w:val="00C50F8E"/>
    <w:rsid w:val="00C511A6"/>
    <w:rsid w:val="00C5169D"/>
    <w:rsid w:val="00C52013"/>
    <w:rsid w:val="00C52B45"/>
    <w:rsid w:val="00C52C80"/>
    <w:rsid w:val="00C5454C"/>
    <w:rsid w:val="00C548FB"/>
    <w:rsid w:val="00C54928"/>
    <w:rsid w:val="00C5603E"/>
    <w:rsid w:val="00C5729D"/>
    <w:rsid w:val="00C57537"/>
    <w:rsid w:val="00C57D32"/>
    <w:rsid w:val="00C60D6F"/>
    <w:rsid w:val="00C60E6E"/>
    <w:rsid w:val="00C6169A"/>
    <w:rsid w:val="00C617AA"/>
    <w:rsid w:val="00C618E4"/>
    <w:rsid w:val="00C622E3"/>
    <w:rsid w:val="00C62BD9"/>
    <w:rsid w:val="00C62EDE"/>
    <w:rsid w:val="00C63869"/>
    <w:rsid w:val="00C63B83"/>
    <w:rsid w:val="00C64B99"/>
    <w:rsid w:val="00C64DD2"/>
    <w:rsid w:val="00C6513A"/>
    <w:rsid w:val="00C652EC"/>
    <w:rsid w:val="00C65A55"/>
    <w:rsid w:val="00C66381"/>
    <w:rsid w:val="00C66D34"/>
    <w:rsid w:val="00C67483"/>
    <w:rsid w:val="00C674CE"/>
    <w:rsid w:val="00C7081F"/>
    <w:rsid w:val="00C70DAB"/>
    <w:rsid w:val="00C71B31"/>
    <w:rsid w:val="00C71E56"/>
    <w:rsid w:val="00C7269A"/>
    <w:rsid w:val="00C73DB4"/>
    <w:rsid w:val="00C73DE5"/>
    <w:rsid w:val="00C7471C"/>
    <w:rsid w:val="00C747AC"/>
    <w:rsid w:val="00C7488A"/>
    <w:rsid w:val="00C74A69"/>
    <w:rsid w:val="00C752F2"/>
    <w:rsid w:val="00C763C3"/>
    <w:rsid w:val="00C76BA6"/>
    <w:rsid w:val="00C76BAA"/>
    <w:rsid w:val="00C80497"/>
    <w:rsid w:val="00C82239"/>
    <w:rsid w:val="00C823EE"/>
    <w:rsid w:val="00C827B0"/>
    <w:rsid w:val="00C83195"/>
    <w:rsid w:val="00C831A7"/>
    <w:rsid w:val="00C8348A"/>
    <w:rsid w:val="00C83E5A"/>
    <w:rsid w:val="00C84F1A"/>
    <w:rsid w:val="00C85233"/>
    <w:rsid w:val="00C853C3"/>
    <w:rsid w:val="00C86017"/>
    <w:rsid w:val="00C86F14"/>
    <w:rsid w:val="00C87178"/>
    <w:rsid w:val="00C87635"/>
    <w:rsid w:val="00C876AC"/>
    <w:rsid w:val="00C87DCB"/>
    <w:rsid w:val="00C9072D"/>
    <w:rsid w:val="00C910E8"/>
    <w:rsid w:val="00C91640"/>
    <w:rsid w:val="00C91F89"/>
    <w:rsid w:val="00C92258"/>
    <w:rsid w:val="00C923EE"/>
    <w:rsid w:val="00C92990"/>
    <w:rsid w:val="00C932A7"/>
    <w:rsid w:val="00C935C4"/>
    <w:rsid w:val="00C95652"/>
    <w:rsid w:val="00C9628F"/>
    <w:rsid w:val="00C9697F"/>
    <w:rsid w:val="00C978CC"/>
    <w:rsid w:val="00CA0AF3"/>
    <w:rsid w:val="00CA1307"/>
    <w:rsid w:val="00CA175E"/>
    <w:rsid w:val="00CA23E6"/>
    <w:rsid w:val="00CA2702"/>
    <w:rsid w:val="00CA2852"/>
    <w:rsid w:val="00CA2BAC"/>
    <w:rsid w:val="00CA2CDD"/>
    <w:rsid w:val="00CA2ED4"/>
    <w:rsid w:val="00CA3847"/>
    <w:rsid w:val="00CA4CA3"/>
    <w:rsid w:val="00CA5AC4"/>
    <w:rsid w:val="00CA6F45"/>
    <w:rsid w:val="00CA76A2"/>
    <w:rsid w:val="00CB09D0"/>
    <w:rsid w:val="00CB152C"/>
    <w:rsid w:val="00CB19DF"/>
    <w:rsid w:val="00CB2854"/>
    <w:rsid w:val="00CB3280"/>
    <w:rsid w:val="00CB4389"/>
    <w:rsid w:val="00CB48B8"/>
    <w:rsid w:val="00CB4B96"/>
    <w:rsid w:val="00CB4D9F"/>
    <w:rsid w:val="00CB7257"/>
    <w:rsid w:val="00CB7667"/>
    <w:rsid w:val="00CB795B"/>
    <w:rsid w:val="00CB7E97"/>
    <w:rsid w:val="00CC09FE"/>
    <w:rsid w:val="00CC0FE5"/>
    <w:rsid w:val="00CC1501"/>
    <w:rsid w:val="00CC17FE"/>
    <w:rsid w:val="00CC249C"/>
    <w:rsid w:val="00CC276B"/>
    <w:rsid w:val="00CC326C"/>
    <w:rsid w:val="00CC3609"/>
    <w:rsid w:val="00CC375D"/>
    <w:rsid w:val="00CC3EAA"/>
    <w:rsid w:val="00CC4583"/>
    <w:rsid w:val="00CC4D84"/>
    <w:rsid w:val="00CC51B7"/>
    <w:rsid w:val="00CC6C18"/>
    <w:rsid w:val="00CC6FEB"/>
    <w:rsid w:val="00CC7AB2"/>
    <w:rsid w:val="00CD00FA"/>
    <w:rsid w:val="00CD0ED9"/>
    <w:rsid w:val="00CD0FC6"/>
    <w:rsid w:val="00CD161D"/>
    <w:rsid w:val="00CD1B06"/>
    <w:rsid w:val="00CD1CFF"/>
    <w:rsid w:val="00CD2167"/>
    <w:rsid w:val="00CD23F3"/>
    <w:rsid w:val="00CD306D"/>
    <w:rsid w:val="00CD30BE"/>
    <w:rsid w:val="00CD35A7"/>
    <w:rsid w:val="00CD37DA"/>
    <w:rsid w:val="00CD3B4C"/>
    <w:rsid w:val="00CD4070"/>
    <w:rsid w:val="00CD44F5"/>
    <w:rsid w:val="00CD583D"/>
    <w:rsid w:val="00CD623C"/>
    <w:rsid w:val="00CD725E"/>
    <w:rsid w:val="00CD73EB"/>
    <w:rsid w:val="00CD7661"/>
    <w:rsid w:val="00CD7DA1"/>
    <w:rsid w:val="00CE0788"/>
    <w:rsid w:val="00CE178B"/>
    <w:rsid w:val="00CE2177"/>
    <w:rsid w:val="00CE29B0"/>
    <w:rsid w:val="00CE3445"/>
    <w:rsid w:val="00CE3643"/>
    <w:rsid w:val="00CE451F"/>
    <w:rsid w:val="00CE518C"/>
    <w:rsid w:val="00CE5699"/>
    <w:rsid w:val="00CE57FC"/>
    <w:rsid w:val="00CE6407"/>
    <w:rsid w:val="00CE7391"/>
    <w:rsid w:val="00CE7D39"/>
    <w:rsid w:val="00CE7F22"/>
    <w:rsid w:val="00CF1260"/>
    <w:rsid w:val="00CF15A1"/>
    <w:rsid w:val="00CF19B9"/>
    <w:rsid w:val="00CF1CF5"/>
    <w:rsid w:val="00CF2D72"/>
    <w:rsid w:val="00CF4136"/>
    <w:rsid w:val="00CF4426"/>
    <w:rsid w:val="00CF6239"/>
    <w:rsid w:val="00CF6B9A"/>
    <w:rsid w:val="00CF7653"/>
    <w:rsid w:val="00CF7F9A"/>
    <w:rsid w:val="00D005FF"/>
    <w:rsid w:val="00D00807"/>
    <w:rsid w:val="00D0152C"/>
    <w:rsid w:val="00D02FDA"/>
    <w:rsid w:val="00D03A25"/>
    <w:rsid w:val="00D04FE7"/>
    <w:rsid w:val="00D0529F"/>
    <w:rsid w:val="00D052E5"/>
    <w:rsid w:val="00D05ADE"/>
    <w:rsid w:val="00D060C3"/>
    <w:rsid w:val="00D068C4"/>
    <w:rsid w:val="00D070A0"/>
    <w:rsid w:val="00D07AB6"/>
    <w:rsid w:val="00D07B90"/>
    <w:rsid w:val="00D07C72"/>
    <w:rsid w:val="00D07E66"/>
    <w:rsid w:val="00D101DD"/>
    <w:rsid w:val="00D104DC"/>
    <w:rsid w:val="00D10941"/>
    <w:rsid w:val="00D11231"/>
    <w:rsid w:val="00D11344"/>
    <w:rsid w:val="00D12815"/>
    <w:rsid w:val="00D12F14"/>
    <w:rsid w:val="00D1320A"/>
    <w:rsid w:val="00D14A47"/>
    <w:rsid w:val="00D14BAF"/>
    <w:rsid w:val="00D15207"/>
    <w:rsid w:val="00D1684C"/>
    <w:rsid w:val="00D1698E"/>
    <w:rsid w:val="00D16CF3"/>
    <w:rsid w:val="00D17274"/>
    <w:rsid w:val="00D202C1"/>
    <w:rsid w:val="00D20470"/>
    <w:rsid w:val="00D22556"/>
    <w:rsid w:val="00D22595"/>
    <w:rsid w:val="00D23AEB"/>
    <w:rsid w:val="00D23C76"/>
    <w:rsid w:val="00D23E50"/>
    <w:rsid w:val="00D24501"/>
    <w:rsid w:val="00D2547A"/>
    <w:rsid w:val="00D266FA"/>
    <w:rsid w:val="00D26AEF"/>
    <w:rsid w:val="00D2750F"/>
    <w:rsid w:val="00D27A09"/>
    <w:rsid w:val="00D30257"/>
    <w:rsid w:val="00D308B5"/>
    <w:rsid w:val="00D30C6E"/>
    <w:rsid w:val="00D314BE"/>
    <w:rsid w:val="00D31B9F"/>
    <w:rsid w:val="00D31C8D"/>
    <w:rsid w:val="00D31EB2"/>
    <w:rsid w:val="00D31F53"/>
    <w:rsid w:val="00D31F8B"/>
    <w:rsid w:val="00D32066"/>
    <w:rsid w:val="00D320F9"/>
    <w:rsid w:val="00D3226F"/>
    <w:rsid w:val="00D324C7"/>
    <w:rsid w:val="00D33E8F"/>
    <w:rsid w:val="00D347FE"/>
    <w:rsid w:val="00D3480B"/>
    <w:rsid w:val="00D34DBB"/>
    <w:rsid w:val="00D35887"/>
    <w:rsid w:val="00D3596E"/>
    <w:rsid w:val="00D35A5C"/>
    <w:rsid w:val="00D36314"/>
    <w:rsid w:val="00D3650B"/>
    <w:rsid w:val="00D36C11"/>
    <w:rsid w:val="00D36D52"/>
    <w:rsid w:val="00D37010"/>
    <w:rsid w:val="00D37909"/>
    <w:rsid w:val="00D37A46"/>
    <w:rsid w:val="00D407D0"/>
    <w:rsid w:val="00D41054"/>
    <w:rsid w:val="00D413F0"/>
    <w:rsid w:val="00D422ED"/>
    <w:rsid w:val="00D42353"/>
    <w:rsid w:val="00D4244F"/>
    <w:rsid w:val="00D42D9E"/>
    <w:rsid w:val="00D43882"/>
    <w:rsid w:val="00D438BE"/>
    <w:rsid w:val="00D43E38"/>
    <w:rsid w:val="00D44D42"/>
    <w:rsid w:val="00D44E80"/>
    <w:rsid w:val="00D456FC"/>
    <w:rsid w:val="00D45824"/>
    <w:rsid w:val="00D45960"/>
    <w:rsid w:val="00D45A61"/>
    <w:rsid w:val="00D45ADE"/>
    <w:rsid w:val="00D4601D"/>
    <w:rsid w:val="00D4621C"/>
    <w:rsid w:val="00D46BEA"/>
    <w:rsid w:val="00D4738A"/>
    <w:rsid w:val="00D479DF"/>
    <w:rsid w:val="00D47CEB"/>
    <w:rsid w:val="00D50F60"/>
    <w:rsid w:val="00D51242"/>
    <w:rsid w:val="00D512DD"/>
    <w:rsid w:val="00D51AAC"/>
    <w:rsid w:val="00D51E58"/>
    <w:rsid w:val="00D521F4"/>
    <w:rsid w:val="00D525CF"/>
    <w:rsid w:val="00D52A12"/>
    <w:rsid w:val="00D52DC5"/>
    <w:rsid w:val="00D52E6C"/>
    <w:rsid w:val="00D53E4E"/>
    <w:rsid w:val="00D5411D"/>
    <w:rsid w:val="00D547D2"/>
    <w:rsid w:val="00D54D90"/>
    <w:rsid w:val="00D550D9"/>
    <w:rsid w:val="00D5550B"/>
    <w:rsid w:val="00D55516"/>
    <w:rsid w:val="00D55F57"/>
    <w:rsid w:val="00D56936"/>
    <w:rsid w:val="00D574A4"/>
    <w:rsid w:val="00D57525"/>
    <w:rsid w:val="00D576CA"/>
    <w:rsid w:val="00D57902"/>
    <w:rsid w:val="00D57B9E"/>
    <w:rsid w:val="00D606A8"/>
    <w:rsid w:val="00D60707"/>
    <w:rsid w:val="00D610AD"/>
    <w:rsid w:val="00D62AAF"/>
    <w:rsid w:val="00D63F36"/>
    <w:rsid w:val="00D6431E"/>
    <w:rsid w:val="00D643E8"/>
    <w:rsid w:val="00D6499B"/>
    <w:rsid w:val="00D64E2D"/>
    <w:rsid w:val="00D64F4C"/>
    <w:rsid w:val="00D65379"/>
    <w:rsid w:val="00D65959"/>
    <w:rsid w:val="00D66B5C"/>
    <w:rsid w:val="00D67589"/>
    <w:rsid w:val="00D678B2"/>
    <w:rsid w:val="00D67F54"/>
    <w:rsid w:val="00D70930"/>
    <w:rsid w:val="00D70AFB"/>
    <w:rsid w:val="00D71033"/>
    <w:rsid w:val="00D716C8"/>
    <w:rsid w:val="00D723DA"/>
    <w:rsid w:val="00D7299F"/>
    <w:rsid w:val="00D729A4"/>
    <w:rsid w:val="00D72ACB"/>
    <w:rsid w:val="00D73302"/>
    <w:rsid w:val="00D7366A"/>
    <w:rsid w:val="00D757FD"/>
    <w:rsid w:val="00D758C0"/>
    <w:rsid w:val="00D76044"/>
    <w:rsid w:val="00D76225"/>
    <w:rsid w:val="00D77A70"/>
    <w:rsid w:val="00D77FC2"/>
    <w:rsid w:val="00D805B7"/>
    <w:rsid w:val="00D80ADB"/>
    <w:rsid w:val="00D80FEF"/>
    <w:rsid w:val="00D8102E"/>
    <w:rsid w:val="00D815E3"/>
    <w:rsid w:val="00D8178B"/>
    <w:rsid w:val="00D81AAD"/>
    <w:rsid w:val="00D8217F"/>
    <w:rsid w:val="00D823E4"/>
    <w:rsid w:val="00D836ED"/>
    <w:rsid w:val="00D83C0E"/>
    <w:rsid w:val="00D84241"/>
    <w:rsid w:val="00D84640"/>
    <w:rsid w:val="00D8473D"/>
    <w:rsid w:val="00D84F68"/>
    <w:rsid w:val="00D8613D"/>
    <w:rsid w:val="00D86E35"/>
    <w:rsid w:val="00D86E76"/>
    <w:rsid w:val="00D8764D"/>
    <w:rsid w:val="00D87B79"/>
    <w:rsid w:val="00D87F9A"/>
    <w:rsid w:val="00D91EE2"/>
    <w:rsid w:val="00D920EE"/>
    <w:rsid w:val="00D921E5"/>
    <w:rsid w:val="00D92840"/>
    <w:rsid w:val="00D92B78"/>
    <w:rsid w:val="00D93447"/>
    <w:rsid w:val="00D93B6B"/>
    <w:rsid w:val="00D943EA"/>
    <w:rsid w:val="00D94912"/>
    <w:rsid w:val="00D94A4F"/>
    <w:rsid w:val="00D95FC5"/>
    <w:rsid w:val="00D96538"/>
    <w:rsid w:val="00D96A69"/>
    <w:rsid w:val="00D96CC0"/>
    <w:rsid w:val="00D97E8A"/>
    <w:rsid w:val="00DA1359"/>
    <w:rsid w:val="00DA1712"/>
    <w:rsid w:val="00DA1D59"/>
    <w:rsid w:val="00DA26F1"/>
    <w:rsid w:val="00DA2FD9"/>
    <w:rsid w:val="00DA3A9D"/>
    <w:rsid w:val="00DA47C5"/>
    <w:rsid w:val="00DA5169"/>
    <w:rsid w:val="00DA5AA4"/>
    <w:rsid w:val="00DA6391"/>
    <w:rsid w:val="00DA6394"/>
    <w:rsid w:val="00DA64B7"/>
    <w:rsid w:val="00DA75BC"/>
    <w:rsid w:val="00DA79C5"/>
    <w:rsid w:val="00DB1372"/>
    <w:rsid w:val="00DB2319"/>
    <w:rsid w:val="00DB2321"/>
    <w:rsid w:val="00DB23F0"/>
    <w:rsid w:val="00DB2465"/>
    <w:rsid w:val="00DB2F18"/>
    <w:rsid w:val="00DB308E"/>
    <w:rsid w:val="00DB36F9"/>
    <w:rsid w:val="00DB3877"/>
    <w:rsid w:val="00DB3E21"/>
    <w:rsid w:val="00DB3F79"/>
    <w:rsid w:val="00DB47E7"/>
    <w:rsid w:val="00DB4879"/>
    <w:rsid w:val="00DB5C90"/>
    <w:rsid w:val="00DB6428"/>
    <w:rsid w:val="00DB6DBC"/>
    <w:rsid w:val="00DB72E3"/>
    <w:rsid w:val="00DB7354"/>
    <w:rsid w:val="00DB73C1"/>
    <w:rsid w:val="00DB7B85"/>
    <w:rsid w:val="00DC0164"/>
    <w:rsid w:val="00DC0570"/>
    <w:rsid w:val="00DC0686"/>
    <w:rsid w:val="00DC093F"/>
    <w:rsid w:val="00DC0C7E"/>
    <w:rsid w:val="00DC0D8A"/>
    <w:rsid w:val="00DC125E"/>
    <w:rsid w:val="00DC1B34"/>
    <w:rsid w:val="00DC1C16"/>
    <w:rsid w:val="00DC2190"/>
    <w:rsid w:val="00DC2208"/>
    <w:rsid w:val="00DC2281"/>
    <w:rsid w:val="00DC3466"/>
    <w:rsid w:val="00DC39BF"/>
    <w:rsid w:val="00DC5367"/>
    <w:rsid w:val="00DC59DC"/>
    <w:rsid w:val="00DC5DF3"/>
    <w:rsid w:val="00DC5E49"/>
    <w:rsid w:val="00DC6465"/>
    <w:rsid w:val="00DC69F3"/>
    <w:rsid w:val="00DC7077"/>
    <w:rsid w:val="00DC71B7"/>
    <w:rsid w:val="00DC7813"/>
    <w:rsid w:val="00DD10C0"/>
    <w:rsid w:val="00DD25F2"/>
    <w:rsid w:val="00DD2B28"/>
    <w:rsid w:val="00DD2F1F"/>
    <w:rsid w:val="00DD4239"/>
    <w:rsid w:val="00DD4898"/>
    <w:rsid w:val="00DD4E45"/>
    <w:rsid w:val="00DD63CA"/>
    <w:rsid w:val="00DD6D0F"/>
    <w:rsid w:val="00DD7726"/>
    <w:rsid w:val="00DD780F"/>
    <w:rsid w:val="00DE1AA4"/>
    <w:rsid w:val="00DE3964"/>
    <w:rsid w:val="00DE4607"/>
    <w:rsid w:val="00DE4914"/>
    <w:rsid w:val="00DE4990"/>
    <w:rsid w:val="00DE4C4A"/>
    <w:rsid w:val="00DE4D5B"/>
    <w:rsid w:val="00DE5266"/>
    <w:rsid w:val="00DE5557"/>
    <w:rsid w:val="00DE5B92"/>
    <w:rsid w:val="00DE68F1"/>
    <w:rsid w:val="00DE7126"/>
    <w:rsid w:val="00DE75DB"/>
    <w:rsid w:val="00DF026D"/>
    <w:rsid w:val="00DF08B7"/>
    <w:rsid w:val="00DF0D9F"/>
    <w:rsid w:val="00DF12CC"/>
    <w:rsid w:val="00DF1637"/>
    <w:rsid w:val="00DF2EE4"/>
    <w:rsid w:val="00DF38B6"/>
    <w:rsid w:val="00DF3A60"/>
    <w:rsid w:val="00DF3B7E"/>
    <w:rsid w:val="00DF4571"/>
    <w:rsid w:val="00DF46FF"/>
    <w:rsid w:val="00DF4A91"/>
    <w:rsid w:val="00DF505D"/>
    <w:rsid w:val="00DF525B"/>
    <w:rsid w:val="00DF54B8"/>
    <w:rsid w:val="00DF6028"/>
    <w:rsid w:val="00DF61D3"/>
    <w:rsid w:val="00DF63B3"/>
    <w:rsid w:val="00DF64B9"/>
    <w:rsid w:val="00DF64C8"/>
    <w:rsid w:val="00DF7A83"/>
    <w:rsid w:val="00DF7DE8"/>
    <w:rsid w:val="00E00441"/>
    <w:rsid w:val="00E00CA6"/>
    <w:rsid w:val="00E0104A"/>
    <w:rsid w:val="00E01F21"/>
    <w:rsid w:val="00E0256D"/>
    <w:rsid w:val="00E02996"/>
    <w:rsid w:val="00E02EA5"/>
    <w:rsid w:val="00E04F2A"/>
    <w:rsid w:val="00E0508E"/>
    <w:rsid w:val="00E05243"/>
    <w:rsid w:val="00E05547"/>
    <w:rsid w:val="00E0643F"/>
    <w:rsid w:val="00E06637"/>
    <w:rsid w:val="00E07FA3"/>
    <w:rsid w:val="00E10232"/>
    <w:rsid w:val="00E10448"/>
    <w:rsid w:val="00E108BE"/>
    <w:rsid w:val="00E10B2C"/>
    <w:rsid w:val="00E11215"/>
    <w:rsid w:val="00E1168B"/>
    <w:rsid w:val="00E1254C"/>
    <w:rsid w:val="00E12615"/>
    <w:rsid w:val="00E12D1C"/>
    <w:rsid w:val="00E15425"/>
    <w:rsid w:val="00E154B6"/>
    <w:rsid w:val="00E16287"/>
    <w:rsid w:val="00E1657F"/>
    <w:rsid w:val="00E166C1"/>
    <w:rsid w:val="00E17604"/>
    <w:rsid w:val="00E1786C"/>
    <w:rsid w:val="00E1795F"/>
    <w:rsid w:val="00E20DA5"/>
    <w:rsid w:val="00E21574"/>
    <w:rsid w:val="00E21B8B"/>
    <w:rsid w:val="00E22455"/>
    <w:rsid w:val="00E238F4"/>
    <w:rsid w:val="00E2394F"/>
    <w:rsid w:val="00E244BF"/>
    <w:rsid w:val="00E24886"/>
    <w:rsid w:val="00E25162"/>
    <w:rsid w:val="00E26028"/>
    <w:rsid w:val="00E26E42"/>
    <w:rsid w:val="00E26EFB"/>
    <w:rsid w:val="00E3005E"/>
    <w:rsid w:val="00E300AC"/>
    <w:rsid w:val="00E305D4"/>
    <w:rsid w:val="00E30805"/>
    <w:rsid w:val="00E308DF"/>
    <w:rsid w:val="00E30A7F"/>
    <w:rsid w:val="00E30A84"/>
    <w:rsid w:val="00E3154C"/>
    <w:rsid w:val="00E31AB7"/>
    <w:rsid w:val="00E31FA9"/>
    <w:rsid w:val="00E327E0"/>
    <w:rsid w:val="00E327EA"/>
    <w:rsid w:val="00E32F19"/>
    <w:rsid w:val="00E33D3C"/>
    <w:rsid w:val="00E34F5E"/>
    <w:rsid w:val="00E365E5"/>
    <w:rsid w:val="00E36B55"/>
    <w:rsid w:val="00E36D83"/>
    <w:rsid w:val="00E37363"/>
    <w:rsid w:val="00E4031E"/>
    <w:rsid w:val="00E403C4"/>
    <w:rsid w:val="00E404DC"/>
    <w:rsid w:val="00E40B6F"/>
    <w:rsid w:val="00E40BB1"/>
    <w:rsid w:val="00E40E64"/>
    <w:rsid w:val="00E416FC"/>
    <w:rsid w:val="00E43B45"/>
    <w:rsid w:val="00E44063"/>
    <w:rsid w:val="00E44BE3"/>
    <w:rsid w:val="00E4543E"/>
    <w:rsid w:val="00E45C05"/>
    <w:rsid w:val="00E46EC9"/>
    <w:rsid w:val="00E47072"/>
    <w:rsid w:val="00E4763A"/>
    <w:rsid w:val="00E477AE"/>
    <w:rsid w:val="00E50064"/>
    <w:rsid w:val="00E50801"/>
    <w:rsid w:val="00E50A63"/>
    <w:rsid w:val="00E51017"/>
    <w:rsid w:val="00E511C0"/>
    <w:rsid w:val="00E512C6"/>
    <w:rsid w:val="00E51431"/>
    <w:rsid w:val="00E51E74"/>
    <w:rsid w:val="00E54160"/>
    <w:rsid w:val="00E54A94"/>
    <w:rsid w:val="00E54FCB"/>
    <w:rsid w:val="00E5550A"/>
    <w:rsid w:val="00E56213"/>
    <w:rsid w:val="00E563E6"/>
    <w:rsid w:val="00E5695A"/>
    <w:rsid w:val="00E57340"/>
    <w:rsid w:val="00E574B1"/>
    <w:rsid w:val="00E600C6"/>
    <w:rsid w:val="00E601CB"/>
    <w:rsid w:val="00E6140E"/>
    <w:rsid w:val="00E61691"/>
    <w:rsid w:val="00E61C6D"/>
    <w:rsid w:val="00E6479C"/>
    <w:rsid w:val="00E64B9F"/>
    <w:rsid w:val="00E65B2C"/>
    <w:rsid w:val="00E66144"/>
    <w:rsid w:val="00E666BF"/>
    <w:rsid w:val="00E670F6"/>
    <w:rsid w:val="00E679A8"/>
    <w:rsid w:val="00E67A0E"/>
    <w:rsid w:val="00E67D5D"/>
    <w:rsid w:val="00E70C29"/>
    <w:rsid w:val="00E71C59"/>
    <w:rsid w:val="00E7221A"/>
    <w:rsid w:val="00E72BB1"/>
    <w:rsid w:val="00E73099"/>
    <w:rsid w:val="00E73281"/>
    <w:rsid w:val="00E73722"/>
    <w:rsid w:val="00E73994"/>
    <w:rsid w:val="00E74709"/>
    <w:rsid w:val="00E750C7"/>
    <w:rsid w:val="00E75463"/>
    <w:rsid w:val="00E757CD"/>
    <w:rsid w:val="00E76254"/>
    <w:rsid w:val="00E76297"/>
    <w:rsid w:val="00E7712A"/>
    <w:rsid w:val="00E772C3"/>
    <w:rsid w:val="00E774F7"/>
    <w:rsid w:val="00E777DA"/>
    <w:rsid w:val="00E77BD4"/>
    <w:rsid w:val="00E77C70"/>
    <w:rsid w:val="00E77FA6"/>
    <w:rsid w:val="00E805DF"/>
    <w:rsid w:val="00E82200"/>
    <w:rsid w:val="00E83E99"/>
    <w:rsid w:val="00E84EA8"/>
    <w:rsid w:val="00E8536A"/>
    <w:rsid w:val="00E85417"/>
    <w:rsid w:val="00E855EE"/>
    <w:rsid w:val="00E858D4"/>
    <w:rsid w:val="00E85F5C"/>
    <w:rsid w:val="00E861A3"/>
    <w:rsid w:val="00E862E8"/>
    <w:rsid w:val="00E872B5"/>
    <w:rsid w:val="00E87CD0"/>
    <w:rsid w:val="00E9074C"/>
    <w:rsid w:val="00E90E16"/>
    <w:rsid w:val="00E90E77"/>
    <w:rsid w:val="00E930D8"/>
    <w:rsid w:val="00E9335B"/>
    <w:rsid w:val="00E939FD"/>
    <w:rsid w:val="00E93F26"/>
    <w:rsid w:val="00E948B4"/>
    <w:rsid w:val="00E94EB0"/>
    <w:rsid w:val="00E954FE"/>
    <w:rsid w:val="00E95BDA"/>
    <w:rsid w:val="00E96996"/>
    <w:rsid w:val="00E96BB5"/>
    <w:rsid w:val="00E974FF"/>
    <w:rsid w:val="00EA011D"/>
    <w:rsid w:val="00EA0241"/>
    <w:rsid w:val="00EA02DF"/>
    <w:rsid w:val="00EA128B"/>
    <w:rsid w:val="00EA1319"/>
    <w:rsid w:val="00EA15F9"/>
    <w:rsid w:val="00EA1854"/>
    <w:rsid w:val="00EA19EF"/>
    <w:rsid w:val="00EA1A08"/>
    <w:rsid w:val="00EA1C43"/>
    <w:rsid w:val="00EA272F"/>
    <w:rsid w:val="00EA3B0C"/>
    <w:rsid w:val="00EA3CFD"/>
    <w:rsid w:val="00EA3F84"/>
    <w:rsid w:val="00EA419A"/>
    <w:rsid w:val="00EA4A47"/>
    <w:rsid w:val="00EA5E3A"/>
    <w:rsid w:val="00EA5F8C"/>
    <w:rsid w:val="00EA6E8D"/>
    <w:rsid w:val="00EA74E4"/>
    <w:rsid w:val="00EA764D"/>
    <w:rsid w:val="00EA7AAC"/>
    <w:rsid w:val="00EB00A7"/>
    <w:rsid w:val="00EB01F2"/>
    <w:rsid w:val="00EB0A42"/>
    <w:rsid w:val="00EB10CE"/>
    <w:rsid w:val="00EB1122"/>
    <w:rsid w:val="00EB130C"/>
    <w:rsid w:val="00EB1BD8"/>
    <w:rsid w:val="00EB2BF3"/>
    <w:rsid w:val="00EB3892"/>
    <w:rsid w:val="00EB399A"/>
    <w:rsid w:val="00EB567B"/>
    <w:rsid w:val="00EB598B"/>
    <w:rsid w:val="00EB5A9D"/>
    <w:rsid w:val="00EB6163"/>
    <w:rsid w:val="00EB6B94"/>
    <w:rsid w:val="00EB75E0"/>
    <w:rsid w:val="00EB7959"/>
    <w:rsid w:val="00EC079B"/>
    <w:rsid w:val="00EC3EB4"/>
    <w:rsid w:val="00EC5040"/>
    <w:rsid w:val="00EC5F7A"/>
    <w:rsid w:val="00EC601C"/>
    <w:rsid w:val="00EC626D"/>
    <w:rsid w:val="00EC6348"/>
    <w:rsid w:val="00EC690A"/>
    <w:rsid w:val="00EC70E4"/>
    <w:rsid w:val="00EC7348"/>
    <w:rsid w:val="00ED05CB"/>
    <w:rsid w:val="00ED0D43"/>
    <w:rsid w:val="00ED13D6"/>
    <w:rsid w:val="00ED19F2"/>
    <w:rsid w:val="00ED2121"/>
    <w:rsid w:val="00ED2403"/>
    <w:rsid w:val="00ED2BD4"/>
    <w:rsid w:val="00ED2E65"/>
    <w:rsid w:val="00ED3000"/>
    <w:rsid w:val="00ED3B5B"/>
    <w:rsid w:val="00ED429B"/>
    <w:rsid w:val="00ED452B"/>
    <w:rsid w:val="00ED4F73"/>
    <w:rsid w:val="00ED5ABB"/>
    <w:rsid w:val="00ED622C"/>
    <w:rsid w:val="00ED62FF"/>
    <w:rsid w:val="00ED64DB"/>
    <w:rsid w:val="00ED718A"/>
    <w:rsid w:val="00ED74F7"/>
    <w:rsid w:val="00ED7E76"/>
    <w:rsid w:val="00EE0143"/>
    <w:rsid w:val="00EE0172"/>
    <w:rsid w:val="00EE0204"/>
    <w:rsid w:val="00EE0952"/>
    <w:rsid w:val="00EE20DB"/>
    <w:rsid w:val="00EE2273"/>
    <w:rsid w:val="00EE3913"/>
    <w:rsid w:val="00EE4602"/>
    <w:rsid w:val="00EE4A0B"/>
    <w:rsid w:val="00EE4DDE"/>
    <w:rsid w:val="00EE70DD"/>
    <w:rsid w:val="00EF0450"/>
    <w:rsid w:val="00EF14BD"/>
    <w:rsid w:val="00EF2AE2"/>
    <w:rsid w:val="00EF3BA6"/>
    <w:rsid w:val="00EF4A5E"/>
    <w:rsid w:val="00EF4AD0"/>
    <w:rsid w:val="00EF5084"/>
    <w:rsid w:val="00EF51A3"/>
    <w:rsid w:val="00EF6F46"/>
    <w:rsid w:val="00F009FF"/>
    <w:rsid w:val="00F00B51"/>
    <w:rsid w:val="00F00D98"/>
    <w:rsid w:val="00F00DCF"/>
    <w:rsid w:val="00F00E2C"/>
    <w:rsid w:val="00F010A6"/>
    <w:rsid w:val="00F017E0"/>
    <w:rsid w:val="00F02018"/>
    <w:rsid w:val="00F034F5"/>
    <w:rsid w:val="00F03774"/>
    <w:rsid w:val="00F03A4F"/>
    <w:rsid w:val="00F04869"/>
    <w:rsid w:val="00F05BD5"/>
    <w:rsid w:val="00F06699"/>
    <w:rsid w:val="00F06F31"/>
    <w:rsid w:val="00F07790"/>
    <w:rsid w:val="00F101B7"/>
    <w:rsid w:val="00F10D24"/>
    <w:rsid w:val="00F1120B"/>
    <w:rsid w:val="00F11DF8"/>
    <w:rsid w:val="00F12E2F"/>
    <w:rsid w:val="00F13754"/>
    <w:rsid w:val="00F147A0"/>
    <w:rsid w:val="00F15714"/>
    <w:rsid w:val="00F163F9"/>
    <w:rsid w:val="00F16891"/>
    <w:rsid w:val="00F16E33"/>
    <w:rsid w:val="00F17A3C"/>
    <w:rsid w:val="00F208E9"/>
    <w:rsid w:val="00F21310"/>
    <w:rsid w:val="00F2191B"/>
    <w:rsid w:val="00F21F87"/>
    <w:rsid w:val="00F22324"/>
    <w:rsid w:val="00F22F4B"/>
    <w:rsid w:val="00F23A91"/>
    <w:rsid w:val="00F23CC3"/>
    <w:rsid w:val="00F23CEB"/>
    <w:rsid w:val="00F24011"/>
    <w:rsid w:val="00F251A4"/>
    <w:rsid w:val="00F251B9"/>
    <w:rsid w:val="00F25584"/>
    <w:rsid w:val="00F26EF1"/>
    <w:rsid w:val="00F27167"/>
    <w:rsid w:val="00F27498"/>
    <w:rsid w:val="00F27549"/>
    <w:rsid w:val="00F27A98"/>
    <w:rsid w:val="00F27BF4"/>
    <w:rsid w:val="00F30BF7"/>
    <w:rsid w:val="00F30D23"/>
    <w:rsid w:val="00F30DA7"/>
    <w:rsid w:val="00F3123F"/>
    <w:rsid w:val="00F3125D"/>
    <w:rsid w:val="00F32757"/>
    <w:rsid w:val="00F32DA6"/>
    <w:rsid w:val="00F330F5"/>
    <w:rsid w:val="00F33663"/>
    <w:rsid w:val="00F33B2B"/>
    <w:rsid w:val="00F34720"/>
    <w:rsid w:val="00F35067"/>
    <w:rsid w:val="00F351E9"/>
    <w:rsid w:val="00F353CE"/>
    <w:rsid w:val="00F364FA"/>
    <w:rsid w:val="00F37AC6"/>
    <w:rsid w:val="00F37CE3"/>
    <w:rsid w:val="00F40333"/>
    <w:rsid w:val="00F40788"/>
    <w:rsid w:val="00F411EE"/>
    <w:rsid w:val="00F41818"/>
    <w:rsid w:val="00F41E75"/>
    <w:rsid w:val="00F430D1"/>
    <w:rsid w:val="00F433CC"/>
    <w:rsid w:val="00F43B4F"/>
    <w:rsid w:val="00F44C73"/>
    <w:rsid w:val="00F44FF5"/>
    <w:rsid w:val="00F456E7"/>
    <w:rsid w:val="00F45A7D"/>
    <w:rsid w:val="00F45B15"/>
    <w:rsid w:val="00F46023"/>
    <w:rsid w:val="00F46376"/>
    <w:rsid w:val="00F477F3"/>
    <w:rsid w:val="00F50A4E"/>
    <w:rsid w:val="00F50B5B"/>
    <w:rsid w:val="00F50EA6"/>
    <w:rsid w:val="00F50FDA"/>
    <w:rsid w:val="00F5202A"/>
    <w:rsid w:val="00F5224E"/>
    <w:rsid w:val="00F529F0"/>
    <w:rsid w:val="00F541E8"/>
    <w:rsid w:val="00F548E9"/>
    <w:rsid w:val="00F554C5"/>
    <w:rsid w:val="00F558C1"/>
    <w:rsid w:val="00F567DC"/>
    <w:rsid w:val="00F56C00"/>
    <w:rsid w:val="00F575EB"/>
    <w:rsid w:val="00F60AEB"/>
    <w:rsid w:val="00F61532"/>
    <w:rsid w:val="00F6168D"/>
    <w:rsid w:val="00F617F5"/>
    <w:rsid w:val="00F623A8"/>
    <w:rsid w:val="00F6241A"/>
    <w:rsid w:val="00F62E6E"/>
    <w:rsid w:val="00F63AF1"/>
    <w:rsid w:val="00F63E24"/>
    <w:rsid w:val="00F64159"/>
    <w:rsid w:val="00F65AE5"/>
    <w:rsid w:val="00F65BF2"/>
    <w:rsid w:val="00F66439"/>
    <w:rsid w:val="00F66561"/>
    <w:rsid w:val="00F66765"/>
    <w:rsid w:val="00F66AE6"/>
    <w:rsid w:val="00F66B12"/>
    <w:rsid w:val="00F67161"/>
    <w:rsid w:val="00F67F07"/>
    <w:rsid w:val="00F7088C"/>
    <w:rsid w:val="00F7098B"/>
    <w:rsid w:val="00F70FE8"/>
    <w:rsid w:val="00F7136B"/>
    <w:rsid w:val="00F720A2"/>
    <w:rsid w:val="00F73390"/>
    <w:rsid w:val="00F7399A"/>
    <w:rsid w:val="00F740F0"/>
    <w:rsid w:val="00F74280"/>
    <w:rsid w:val="00F753F9"/>
    <w:rsid w:val="00F7572C"/>
    <w:rsid w:val="00F7591E"/>
    <w:rsid w:val="00F75AB3"/>
    <w:rsid w:val="00F75FF6"/>
    <w:rsid w:val="00F77B6E"/>
    <w:rsid w:val="00F77E58"/>
    <w:rsid w:val="00F80239"/>
    <w:rsid w:val="00F80B84"/>
    <w:rsid w:val="00F80C20"/>
    <w:rsid w:val="00F80C88"/>
    <w:rsid w:val="00F8121C"/>
    <w:rsid w:val="00F81528"/>
    <w:rsid w:val="00F82AD8"/>
    <w:rsid w:val="00F82E55"/>
    <w:rsid w:val="00F8332D"/>
    <w:rsid w:val="00F835C5"/>
    <w:rsid w:val="00F8398C"/>
    <w:rsid w:val="00F84B07"/>
    <w:rsid w:val="00F862FD"/>
    <w:rsid w:val="00F8695B"/>
    <w:rsid w:val="00F86E75"/>
    <w:rsid w:val="00F87151"/>
    <w:rsid w:val="00F8715D"/>
    <w:rsid w:val="00F90855"/>
    <w:rsid w:val="00F916B9"/>
    <w:rsid w:val="00F916EA"/>
    <w:rsid w:val="00F91D33"/>
    <w:rsid w:val="00F91EA9"/>
    <w:rsid w:val="00F91FBC"/>
    <w:rsid w:val="00F924D3"/>
    <w:rsid w:val="00F93417"/>
    <w:rsid w:val="00F93C96"/>
    <w:rsid w:val="00F9429E"/>
    <w:rsid w:val="00F94D21"/>
    <w:rsid w:val="00F95587"/>
    <w:rsid w:val="00F95588"/>
    <w:rsid w:val="00F966D5"/>
    <w:rsid w:val="00F97007"/>
    <w:rsid w:val="00F9790C"/>
    <w:rsid w:val="00FA017A"/>
    <w:rsid w:val="00FA100B"/>
    <w:rsid w:val="00FA1BE5"/>
    <w:rsid w:val="00FA2253"/>
    <w:rsid w:val="00FA2E1D"/>
    <w:rsid w:val="00FA47DB"/>
    <w:rsid w:val="00FA4E20"/>
    <w:rsid w:val="00FA4EAA"/>
    <w:rsid w:val="00FA5892"/>
    <w:rsid w:val="00FA5EC3"/>
    <w:rsid w:val="00FA6235"/>
    <w:rsid w:val="00FA6330"/>
    <w:rsid w:val="00FA6B21"/>
    <w:rsid w:val="00FA712A"/>
    <w:rsid w:val="00FB024A"/>
    <w:rsid w:val="00FB031A"/>
    <w:rsid w:val="00FB13B3"/>
    <w:rsid w:val="00FB1523"/>
    <w:rsid w:val="00FB24A0"/>
    <w:rsid w:val="00FB2CFE"/>
    <w:rsid w:val="00FB3CC6"/>
    <w:rsid w:val="00FB3E03"/>
    <w:rsid w:val="00FB4235"/>
    <w:rsid w:val="00FB4576"/>
    <w:rsid w:val="00FB489E"/>
    <w:rsid w:val="00FB599E"/>
    <w:rsid w:val="00FB737C"/>
    <w:rsid w:val="00FB7DBD"/>
    <w:rsid w:val="00FC0538"/>
    <w:rsid w:val="00FC0CF3"/>
    <w:rsid w:val="00FC1900"/>
    <w:rsid w:val="00FC218B"/>
    <w:rsid w:val="00FC27F3"/>
    <w:rsid w:val="00FC3781"/>
    <w:rsid w:val="00FC3CB8"/>
    <w:rsid w:val="00FC40D1"/>
    <w:rsid w:val="00FC4F55"/>
    <w:rsid w:val="00FC582D"/>
    <w:rsid w:val="00FC5CC5"/>
    <w:rsid w:val="00FC660D"/>
    <w:rsid w:val="00FC6B72"/>
    <w:rsid w:val="00FC70B4"/>
    <w:rsid w:val="00FC76E7"/>
    <w:rsid w:val="00FC7A9C"/>
    <w:rsid w:val="00FC7AFE"/>
    <w:rsid w:val="00FC7C56"/>
    <w:rsid w:val="00FD0F78"/>
    <w:rsid w:val="00FD1472"/>
    <w:rsid w:val="00FD1966"/>
    <w:rsid w:val="00FD1D2C"/>
    <w:rsid w:val="00FD26B1"/>
    <w:rsid w:val="00FD28B1"/>
    <w:rsid w:val="00FD3340"/>
    <w:rsid w:val="00FD384C"/>
    <w:rsid w:val="00FD3FA8"/>
    <w:rsid w:val="00FD4640"/>
    <w:rsid w:val="00FD4696"/>
    <w:rsid w:val="00FD4D2E"/>
    <w:rsid w:val="00FD5081"/>
    <w:rsid w:val="00FD6932"/>
    <w:rsid w:val="00FD6B41"/>
    <w:rsid w:val="00FD6CF3"/>
    <w:rsid w:val="00FD72F2"/>
    <w:rsid w:val="00FE0DC4"/>
    <w:rsid w:val="00FE0EB3"/>
    <w:rsid w:val="00FE188D"/>
    <w:rsid w:val="00FE2296"/>
    <w:rsid w:val="00FE2862"/>
    <w:rsid w:val="00FE3128"/>
    <w:rsid w:val="00FE334F"/>
    <w:rsid w:val="00FE382B"/>
    <w:rsid w:val="00FE4053"/>
    <w:rsid w:val="00FE4963"/>
    <w:rsid w:val="00FE4C85"/>
    <w:rsid w:val="00FE4D98"/>
    <w:rsid w:val="00FE5231"/>
    <w:rsid w:val="00FE63A9"/>
    <w:rsid w:val="00FE6CF9"/>
    <w:rsid w:val="00FE6D50"/>
    <w:rsid w:val="00FE7304"/>
    <w:rsid w:val="00FE73C2"/>
    <w:rsid w:val="00FE76BE"/>
    <w:rsid w:val="00FE78A9"/>
    <w:rsid w:val="00FF0A61"/>
    <w:rsid w:val="00FF0C4B"/>
    <w:rsid w:val="00FF0D2B"/>
    <w:rsid w:val="00FF2036"/>
    <w:rsid w:val="00FF2155"/>
    <w:rsid w:val="00FF2BF7"/>
    <w:rsid w:val="00FF35C0"/>
    <w:rsid w:val="00FF3E7C"/>
    <w:rsid w:val="00FF42FB"/>
    <w:rsid w:val="00FF48C5"/>
    <w:rsid w:val="00FF493F"/>
    <w:rsid w:val="00FF4A63"/>
    <w:rsid w:val="00FF5587"/>
    <w:rsid w:val="00FF5EA7"/>
    <w:rsid w:val="00FF6807"/>
    <w:rsid w:val="00FF69D2"/>
    <w:rsid w:val="00FF6A41"/>
    <w:rsid w:val="00FF72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yle="mso-position-vertical-relative:page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0F4EFE65"/>
  <w15:docId w15:val="{674A3F3E-A4F6-4A5D-A181-B03D358B7F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바탕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0">
    <w:name w:val="Normal"/>
    <w:qFormat/>
    <w:rsid w:val="0002770C"/>
    <w:pPr>
      <w:widowControl w:val="0"/>
      <w:wordWrap w:val="0"/>
      <w:autoSpaceDE w:val="0"/>
      <w:autoSpaceDN w:val="0"/>
      <w:spacing w:after="240"/>
      <w:jc w:val="both"/>
    </w:pPr>
    <w:rPr>
      <w:rFonts w:asciiTheme="minorHAnsi" w:eastAsiaTheme="minorEastAsia" w:hAnsiTheme="minorHAnsi"/>
      <w:kern w:val="2"/>
      <w:szCs w:val="24"/>
    </w:rPr>
  </w:style>
  <w:style w:type="paragraph" w:styleId="11">
    <w:name w:val="heading 1"/>
    <w:basedOn w:val="a1"/>
    <w:next w:val="a0"/>
    <w:link w:val="1Char"/>
    <w:autoRedefine/>
    <w:uiPriority w:val="9"/>
    <w:qFormat/>
    <w:rsid w:val="00D314BE"/>
    <w:pPr>
      <w:keepNext/>
      <w:pageBreakBefore/>
      <w:widowControl w:val="0"/>
      <w:numPr>
        <w:numId w:val="6"/>
      </w:numPr>
      <w:wordWrap w:val="0"/>
      <w:autoSpaceDE w:val="0"/>
      <w:autoSpaceDN w:val="0"/>
      <w:spacing w:after="360"/>
      <w:outlineLvl w:val="0"/>
    </w:pPr>
    <w:rPr>
      <w:rFonts w:asciiTheme="majorEastAsia" w:eastAsiaTheme="majorEastAsia" w:hAnsiTheme="majorEastAsia"/>
      <w:kern w:val="2"/>
      <w:szCs w:val="28"/>
    </w:rPr>
  </w:style>
  <w:style w:type="paragraph" w:styleId="20">
    <w:name w:val="heading 2"/>
    <w:basedOn w:val="a0"/>
    <w:next w:val="a0"/>
    <w:autoRedefine/>
    <w:qFormat/>
    <w:rsid w:val="00D314BE"/>
    <w:pPr>
      <w:keepNext/>
      <w:numPr>
        <w:ilvl w:val="1"/>
        <w:numId w:val="6"/>
      </w:numPr>
      <w:outlineLvl w:val="1"/>
    </w:pPr>
    <w:rPr>
      <w:rFonts w:ascii="Arial" w:hAnsi="Arial"/>
      <w:bCs/>
      <w:sz w:val="28"/>
    </w:rPr>
  </w:style>
  <w:style w:type="paragraph" w:styleId="3">
    <w:name w:val="heading 3"/>
    <w:basedOn w:val="a0"/>
    <w:next w:val="a0"/>
    <w:autoRedefine/>
    <w:uiPriority w:val="9"/>
    <w:qFormat/>
    <w:rsid w:val="005F382F"/>
    <w:pPr>
      <w:keepNext/>
      <w:numPr>
        <w:ilvl w:val="2"/>
        <w:numId w:val="6"/>
      </w:numPr>
      <w:outlineLvl w:val="2"/>
    </w:pPr>
    <w:rPr>
      <w:rFonts w:ascii="Arial" w:hAnsi="Arial"/>
      <w:sz w:val="24"/>
    </w:rPr>
  </w:style>
  <w:style w:type="paragraph" w:styleId="4">
    <w:name w:val="heading 4"/>
    <w:basedOn w:val="a0"/>
    <w:next w:val="a0"/>
    <w:autoRedefine/>
    <w:qFormat/>
    <w:rsid w:val="004A792D"/>
    <w:pPr>
      <w:keepNext/>
      <w:numPr>
        <w:ilvl w:val="3"/>
        <w:numId w:val="6"/>
      </w:numPr>
      <w:outlineLvl w:val="3"/>
    </w:pPr>
    <w:rPr>
      <w:bCs/>
    </w:rPr>
  </w:style>
  <w:style w:type="paragraph" w:styleId="5">
    <w:name w:val="heading 5"/>
    <w:basedOn w:val="a0"/>
    <w:next w:val="a0"/>
    <w:qFormat/>
    <w:rsid w:val="002423CB"/>
    <w:pPr>
      <w:keepNext/>
      <w:ind w:leftChars="500" w:left="500" w:hangingChars="200" w:hanging="2000"/>
      <w:outlineLvl w:val="4"/>
    </w:pPr>
    <w:rPr>
      <w:rFonts w:ascii="Arial" w:eastAsia="돋움" w:hAnsi="Arial"/>
    </w:rPr>
  </w:style>
  <w:style w:type="paragraph" w:styleId="6">
    <w:name w:val="heading 6"/>
    <w:basedOn w:val="a0"/>
    <w:next w:val="a0"/>
    <w:qFormat/>
    <w:rsid w:val="002423CB"/>
    <w:pPr>
      <w:keepNext/>
      <w:ind w:leftChars="600" w:left="600" w:hangingChars="200" w:hanging="2000"/>
      <w:outlineLvl w:val="5"/>
    </w:pPr>
    <w:rPr>
      <w:b/>
      <w:bCs/>
    </w:rPr>
  </w:style>
  <w:style w:type="paragraph" w:styleId="7">
    <w:name w:val="heading 7"/>
    <w:basedOn w:val="a0"/>
    <w:next w:val="a0"/>
    <w:qFormat/>
    <w:rsid w:val="002423CB"/>
    <w:pPr>
      <w:keepNext/>
      <w:ind w:leftChars="700" w:left="700" w:hangingChars="200" w:hanging="2000"/>
      <w:outlineLvl w:val="6"/>
    </w:pPr>
  </w:style>
  <w:style w:type="paragraph" w:styleId="8">
    <w:name w:val="heading 8"/>
    <w:basedOn w:val="a0"/>
    <w:next w:val="a0"/>
    <w:qFormat/>
    <w:rsid w:val="002423CB"/>
    <w:pPr>
      <w:keepNext/>
      <w:ind w:leftChars="800" w:left="800" w:hangingChars="200" w:hanging="2000"/>
      <w:outlineLvl w:val="7"/>
    </w:pPr>
  </w:style>
  <w:style w:type="paragraph" w:styleId="9">
    <w:name w:val="heading 9"/>
    <w:basedOn w:val="a0"/>
    <w:next w:val="a0"/>
    <w:qFormat/>
    <w:rsid w:val="002423CB"/>
    <w:pPr>
      <w:keepNext/>
      <w:ind w:leftChars="900" w:left="900" w:hangingChars="200" w:hanging="2000"/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Normal Indent"/>
    <w:aliases w:val="Normal Indent ns"/>
    <w:basedOn w:val="a0"/>
    <w:rsid w:val="002423CB"/>
    <w:pPr>
      <w:widowControl/>
      <w:overflowPunct w:val="0"/>
      <w:adjustRightInd w:val="0"/>
      <w:spacing w:line="360" w:lineRule="auto"/>
      <w:ind w:left="851"/>
      <w:jc w:val="left"/>
      <w:textAlignment w:val="baseline"/>
    </w:pPr>
    <w:rPr>
      <w:rFonts w:ascii="Times New Roman" w:eastAsia="바탕체"/>
      <w:kern w:val="0"/>
      <w:sz w:val="22"/>
      <w:szCs w:val="20"/>
    </w:rPr>
  </w:style>
  <w:style w:type="paragraph" w:customStyle="1" w:styleId="a6">
    <w:name w:val="설명"/>
    <w:basedOn w:val="a0"/>
    <w:rsid w:val="002423CB"/>
    <w:pPr>
      <w:autoSpaceDE/>
      <w:autoSpaceDN/>
      <w:adjustRightInd w:val="0"/>
      <w:spacing w:after="60" w:line="360" w:lineRule="atLeast"/>
      <w:ind w:left="851"/>
      <w:textAlignment w:val="baseline"/>
    </w:pPr>
    <w:rPr>
      <w:rFonts w:ascii="Arial" w:eastAsia="바탕체" w:hAnsi="Arial"/>
      <w:kern w:val="0"/>
      <w:sz w:val="22"/>
      <w:szCs w:val="20"/>
    </w:rPr>
  </w:style>
  <w:style w:type="paragraph" w:customStyle="1" w:styleId="a1">
    <w:name w:val="장제목"/>
    <w:rsid w:val="002423CB"/>
    <w:pPr>
      <w:spacing w:afterLines="100"/>
    </w:pPr>
    <w:rPr>
      <w:rFonts w:ascii="Verdana" w:eastAsia="돋움" w:hAnsi="Verdana"/>
      <w:b/>
      <w:sz w:val="36"/>
    </w:rPr>
  </w:style>
  <w:style w:type="paragraph" w:customStyle="1" w:styleId="111">
    <w:name w:val="1.1(제목1)"/>
    <w:basedOn w:val="a0"/>
    <w:rsid w:val="002423CB"/>
    <w:pPr>
      <w:numPr>
        <w:ilvl w:val="1"/>
        <w:numId w:val="5"/>
      </w:numPr>
      <w:tabs>
        <w:tab w:val="left" w:pos="600"/>
      </w:tabs>
      <w:spacing w:beforeLines="100" w:afterLines="50"/>
    </w:pPr>
    <w:rPr>
      <w:rFonts w:ascii="Verdana" w:eastAsia="돋움체" w:hAnsi="Verdana"/>
      <w:b/>
      <w:sz w:val="28"/>
    </w:rPr>
  </w:style>
  <w:style w:type="paragraph" w:customStyle="1" w:styleId="1112">
    <w:name w:val="1.1.1(제목2)"/>
    <w:basedOn w:val="a0"/>
    <w:rsid w:val="002423CB"/>
    <w:pPr>
      <w:tabs>
        <w:tab w:val="left" w:pos="600"/>
      </w:tabs>
      <w:spacing w:beforeLines="100" w:afterLines="50"/>
    </w:pPr>
    <w:rPr>
      <w:rFonts w:ascii="Verdana" w:eastAsia="돋움체" w:hAnsi="Verdana"/>
      <w:b/>
      <w:sz w:val="24"/>
    </w:rPr>
  </w:style>
  <w:style w:type="paragraph" w:customStyle="1" w:styleId="12">
    <w:name w:val="본문1"/>
    <w:basedOn w:val="a0"/>
    <w:rsid w:val="002423CB"/>
    <w:rPr>
      <w:rFonts w:hAnsi="바탕체"/>
    </w:rPr>
  </w:style>
  <w:style w:type="paragraph" w:customStyle="1" w:styleId="a7">
    <w:name w:val="표_그림제목"/>
    <w:basedOn w:val="a0"/>
    <w:rsid w:val="002423CB"/>
    <w:rPr>
      <w:rFonts w:ascii="돋움체" w:eastAsia="돋움체"/>
    </w:rPr>
  </w:style>
  <w:style w:type="paragraph" w:customStyle="1" w:styleId="Print-FromToSubjectDate">
    <w:name w:val="Print- From: To: Subject: Date:"/>
    <w:basedOn w:val="a0"/>
    <w:rsid w:val="002423CB"/>
    <w:pPr>
      <w:widowControl/>
      <w:pBdr>
        <w:left w:val="single" w:sz="18" w:space="1" w:color="auto"/>
      </w:pBdr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kern w:val="0"/>
      <w:szCs w:val="20"/>
    </w:rPr>
  </w:style>
  <w:style w:type="paragraph" w:customStyle="1" w:styleId="Print-ReverseHeader">
    <w:name w:val="Print- Reverse Header"/>
    <w:basedOn w:val="a0"/>
    <w:next w:val="Print-FromToSubjectDate"/>
    <w:rsid w:val="002423CB"/>
    <w:pPr>
      <w:widowControl/>
      <w:pBdr>
        <w:left w:val="single" w:sz="18" w:space="1" w:color="auto"/>
      </w:pBdr>
      <w:shd w:val="pct12" w:color="auto" w:fill="auto"/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b/>
      <w:kern w:val="0"/>
      <w:sz w:val="22"/>
      <w:szCs w:val="20"/>
    </w:rPr>
  </w:style>
  <w:style w:type="paragraph" w:customStyle="1" w:styleId="ReplyForwardHeaders">
    <w:name w:val="Reply/Forward Headers"/>
    <w:basedOn w:val="a0"/>
    <w:next w:val="ReplyForwardToFromDate"/>
    <w:rsid w:val="002423CB"/>
    <w:pPr>
      <w:widowControl/>
      <w:pBdr>
        <w:left w:val="single" w:sz="18" w:space="1" w:color="auto"/>
      </w:pBdr>
      <w:shd w:val="pct10" w:color="auto" w:fill="auto"/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b/>
      <w:kern w:val="0"/>
      <w:szCs w:val="20"/>
    </w:rPr>
  </w:style>
  <w:style w:type="paragraph" w:customStyle="1" w:styleId="ReplyForwardToFromDate">
    <w:name w:val="Reply/Forward To: From: Date:"/>
    <w:basedOn w:val="a0"/>
    <w:rsid w:val="002423CB"/>
    <w:pPr>
      <w:widowControl/>
      <w:pBdr>
        <w:left w:val="single" w:sz="18" w:space="1" w:color="auto"/>
      </w:pBdr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kern w:val="0"/>
      <w:szCs w:val="20"/>
    </w:rPr>
  </w:style>
  <w:style w:type="paragraph" w:styleId="a8">
    <w:name w:val="footer"/>
    <w:basedOn w:val="a0"/>
    <w:link w:val="Char"/>
    <w:uiPriority w:val="99"/>
    <w:rsid w:val="002423CB"/>
    <w:pPr>
      <w:tabs>
        <w:tab w:val="center" w:pos="4252"/>
        <w:tab w:val="right" w:pos="8504"/>
      </w:tabs>
      <w:snapToGrid w:val="0"/>
    </w:pPr>
  </w:style>
  <w:style w:type="paragraph" w:styleId="a9">
    <w:name w:val="Date"/>
    <w:basedOn w:val="a0"/>
    <w:next w:val="a0"/>
    <w:rsid w:val="002423CB"/>
    <w:pPr>
      <w:autoSpaceDE/>
      <w:autoSpaceDN/>
      <w:adjustRightInd w:val="0"/>
      <w:textAlignment w:val="baseline"/>
    </w:pPr>
    <w:rPr>
      <w:rFonts w:ascii="Times New Roman" w:eastAsia="바탕체"/>
      <w:szCs w:val="20"/>
    </w:rPr>
  </w:style>
  <w:style w:type="paragraph" w:styleId="aa">
    <w:name w:val="header"/>
    <w:basedOn w:val="a0"/>
    <w:link w:val="Char0"/>
    <w:uiPriority w:val="99"/>
    <w:rsid w:val="002423CB"/>
    <w:pPr>
      <w:tabs>
        <w:tab w:val="center" w:pos="4252"/>
        <w:tab w:val="right" w:pos="8504"/>
      </w:tabs>
      <w:snapToGrid w:val="0"/>
    </w:pPr>
  </w:style>
  <w:style w:type="paragraph" w:styleId="a">
    <w:name w:val="Body Text"/>
    <w:basedOn w:val="a0"/>
    <w:rsid w:val="002423CB"/>
    <w:pPr>
      <w:numPr>
        <w:ilvl w:val="2"/>
        <w:numId w:val="1"/>
      </w:numPr>
      <w:tabs>
        <w:tab w:val="clear" w:pos="1245"/>
      </w:tabs>
      <w:spacing w:after="180"/>
      <w:ind w:left="0" w:firstLine="0"/>
    </w:pPr>
  </w:style>
  <w:style w:type="paragraph" w:styleId="ab">
    <w:name w:val="Body Text Indent"/>
    <w:basedOn w:val="a0"/>
    <w:rsid w:val="002423CB"/>
    <w:pPr>
      <w:autoSpaceDE/>
      <w:autoSpaceDN/>
      <w:adjustRightInd w:val="0"/>
      <w:textAlignment w:val="baseline"/>
    </w:pPr>
    <w:rPr>
      <w:rFonts w:ascii="Times New Roman" w:eastAsia="바탕체"/>
      <w:sz w:val="16"/>
      <w:szCs w:val="20"/>
    </w:rPr>
  </w:style>
  <w:style w:type="paragraph" w:styleId="30">
    <w:name w:val="Body Text 3"/>
    <w:basedOn w:val="a0"/>
    <w:rsid w:val="002423CB"/>
    <w:pPr>
      <w:autoSpaceDE/>
      <w:autoSpaceDN/>
      <w:adjustRightInd w:val="0"/>
      <w:spacing w:line="240" w:lineRule="atLeast"/>
      <w:jc w:val="center"/>
      <w:textAlignment w:val="baseline"/>
    </w:pPr>
    <w:rPr>
      <w:rFonts w:ascii="Times New Roman" w:eastAsia="바탕체"/>
      <w:b/>
      <w:sz w:val="18"/>
      <w:szCs w:val="20"/>
    </w:rPr>
  </w:style>
  <w:style w:type="character" w:styleId="ac">
    <w:name w:val="footnote reference"/>
    <w:basedOn w:val="a2"/>
    <w:semiHidden/>
    <w:rsid w:val="002423CB"/>
    <w:rPr>
      <w:vertAlign w:val="superscript"/>
    </w:rPr>
  </w:style>
  <w:style w:type="character" w:styleId="ad">
    <w:name w:val="Hyperlink"/>
    <w:basedOn w:val="a2"/>
    <w:uiPriority w:val="99"/>
    <w:rsid w:val="002423CB"/>
    <w:rPr>
      <w:color w:val="0000FF"/>
      <w:u w:val="single"/>
    </w:rPr>
  </w:style>
  <w:style w:type="character" w:styleId="ae">
    <w:name w:val="FollowedHyperlink"/>
    <w:basedOn w:val="a2"/>
    <w:rsid w:val="002423CB"/>
    <w:rPr>
      <w:color w:val="800080"/>
      <w:u w:val="single"/>
    </w:rPr>
  </w:style>
  <w:style w:type="paragraph" w:customStyle="1" w:styleId="af">
    <w:name w:val="바탕글"/>
    <w:rsid w:val="002423CB"/>
    <w:pPr>
      <w:widowControl w:val="0"/>
      <w:wordWrap w:val="0"/>
      <w:autoSpaceDE w:val="0"/>
      <w:autoSpaceDN w:val="0"/>
      <w:adjustRightInd w:val="0"/>
      <w:spacing w:line="299" w:lineRule="auto"/>
      <w:jc w:val="both"/>
    </w:pPr>
    <w:rPr>
      <w:rFonts w:ascii="바탕체" w:eastAsia="바탕체"/>
      <w:color w:val="000000"/>
    </w:rPr>
  </w:style>
  <w:style w:type="paragraph" w:styleId="31">
    <w:name w:val="List Bullet 3"/>
    <w:basedOn w:val="a0"/>
    <w:autoRedefine/>
    <w:rsid w:val="002423CB"/>
    <w:pPr>
      <w:widowControl/>
      <w:overflowPunct w:val="0"/>
      <w:adjustRightInd w:val="0"/>
      <w:spacing w:line="360" w:lineRule="auto"/>
      <w:ind w:left="285" w:hanging="284"/>
      <w:jc w:val="left"/>
      <w:textAlignment w:val="baseline"/>
    </w:pPr>
    <w:rPr>
      <w:rFonts w:ascii="Times New Roman" w:eastAsia="바탕체"/>
      <w:kern w:val="0"/>
      <w:sz w:val="22"/>
      <w:szCs w:val="20"/>
    </w:rPr>
  </w:style>
  <w:style w:type="paragraph" w:customStyle="1" w:styleId="13">
    <w:name w:val="목록1"/>
    <w:basedOn w:val="a5"/>
    <w:rsid w:val="002423CB"/>
    <w:pPr>
      <w:tabs>
        <w:tab w:val="num" w:pos="1673"/>
      </w:tabs>
      <w:wordWrap/>
      <w:overflowPunct/>
      <w:autoSpaceDE/>
      <w:autoSpaceDN/>
      <w:adjustRightInd/>
      <w:ind w:left="1673" w:hanging="255"/>
      <w:textAlignment w:val="auto"/>
    </w:pPr>
    <w:rPr>
      <w:rFonts w:ascii="Arial" w:hAnsi="Arial"/>
      <w:sz w:val="20"/>
    </w:rPr>
  </w:style>
  <w:style w:type="paragraph" w:customStyle="1" w:styleId="pyo">
    <w:name w:val="pyo"/>
    <w:basedOn w:val="13"/>
    <w:rsid w:val="002423CB"/>
    <w:pPr>
      <w:tabs>
        <w:tab w:val="clear" w:pos="1673"/>
        <w:tab w:val="num" w:pos="425"/>
      </w:tabs>
      <w:ind w:left="425" w:hanging="425"/>
    </w:pPr>
  </w:style>
  <w:style w:type="paragraph" w:styleId="af0">
    <w:name w:val="caption"/>
    <w:basedOn w:val="105cm"/>
    <w:next w:val="a0"/>
    <w:qFormat/>
    <w:rsid w:val="00E76297"/>
    <w:pPr>
      <w:keepNext/>
      <w:ind w:firstLine="0"/>
      <w:jc w:val="center"/>
    </w:pPr>
    <w:rPr>
      <w:rFonts w:ascii="HY신명조"/>
    </w:rPr>
  </w:style>
  <w:style w:type="paragraph" w:styleId="af1">
    <w:name w:val="Document Map"/>
    <w:basedOn w:val="a0"/>
    <w:semiHidden/>
    <w:rsid w:val="002423CB"/>
    <w:pPr>
      <w:shd w:val="clear" w:color="auto" w:fill="000080"/>
    </w:pPr>
    <w:rPr>
      <w:rFonts w:ascii="Arial" w:eastAsia="돋움" w:hAnsi="Arial"/>
    </w:rPr>
  </w:style>
  <w:style w:type="paragraph" w:customStyle="1" w:styleId="ListBody">
    <w:name w:val="ListBody"/>
    <w:aliases w:val="lb"/>
    <w:basedOn w:val="a0"/>
    <w:rsid w:val="002423CB"/>
    <w:pPr>
      <w:autoSpaceDE/>
      <w:autoSpaceDN/>
      <w:adjustRightInd w:val="0"/>
      <w:spacing w:before="120" w:line="360" w:lineRule="atLeast"/>
      <w:ind w:left="635" w:hanging="346"/>
      <w:textAlignment w:val="baseline"/>
    </w:pPr>
    <w:rPr>
      <w:rFonts w:ascii="Times New Roman" w:eastAsia="바탕체"/>
      <w:kern w:val="0"/>
      <w:szCs w:val="20"/>
    </w:rPr>
  </w:style>
  <w:style w:type="paragraph" w:customStyle="1" w:styleId="TableText">
    <w:name w:val="TableText"/>
    <w:basedOn w:val="a0"/>
    <w:rsid w:val="002423CB"/>
    <w:pPr>
      <w:autoSpaceDE/>
      <w:autoSpaceDN/>
      <w:adjustRightInd w:val="0"/>
      <w:spacing w:before="60" w:after="60" w:line="360" w:lineRule="atLeast"/>
      <w:textAlignment w:val="baseline"/>
    </w:pPr>
    <w:rPr>
      <w:rFonts w:ascii="Times New Roman" w:eastAsia="바탕체"/>
      <w:kern w:val="0"/>
      <w:sz w:val="18"/>
      <w:szCs w:val="20"/>
    </w:rPr>
  </w:style>
  <w:style w:type="paragraph" w:styleId="af2">
    <w:name w:val="List Bullet"/>
    <w:basedOn w:val="a0"/>
    <w:autoRedefine/>
    <w:rsid w:val="002423CB"/>
    <w:pPr>
      <w:tabs>
        <w:tab w:val="num" w:pos="360"/>
      </w:tabs>
      <w:autoSpaceDE/>
      <w:autoSpaceDN/>
      <w:ind w:left="360" w:hanging="360"/>
    </w:pPr>
    <w:rPr>
      <w:rFonts w:ascii="Times New Roman" w:eastAsia="바탕체"/>
      <w:szCs w:val="20"/>
    </w:rPr>
  </w:style>
  <w:style w:type="paragraph" w:styleId="21">
    <w:name w:val="List Bullet 2"/>
    <w:basedOn w:val="a0"/>
    <w:autoRedefine/>
    <w:rsid w:val="002423CB"/>
    <w:pPr>
      <w:tabs>
        <w:tab w:val="num" w:pos="785"/>
      </w:tabs>
      <w:autoSpaceDE/>
      <w:autoSpaceDN/>
      <w:ind w:left="785" w:hanging="360"/>
    </w:pPr>
    <w:rPr>
      <w:rFonts w:ascii="Times New Roman" w:eastAsia="바탕체"/>
      <w:szCs w:val="20"/>
    </w:rPr>
  </w:style>
  <w:style w:type="paragraph" w:styleId="40">
    <w:name w:val="List Bullet 4"/>
    <w:basedOn w:val="a0"/>
    <w:autoRedefine/>
    <w:rsid w:val="002423CB"/>
    <w:pPr>
      <w:tabs>
        <w:tab w:val="num" w:pos="1636"/>
      </w:tabs>
      <w:autoSpaceDE/>
      <w:autoSpaceDN/>
      <w:ind w:left="1636" w:hanging="360"/>
    </w:pPr>
    <w:rPr>
      <w:rFonts w:ascii="Times New Roman" w:eastAsia="바탕체"/>
      <w:szCs w:val="20"/>
    </w:rPr>
  </w:style>
  <w:style w:type="paragraph" w:styleId="50">
    <w:name w:val="List Bullet 5"/>
    <w:basedOn w:val="a0"/>
    <w:autoRedefine/>
    <w:rsid w:val="002423CB"/>
    <w:pPr>
      <w:tabs>
        <w:tab w:val="num" w:pos="2061"/>
      </w:tabs>
      <w:autoSpaceDE/>
      <w:autoSpaceDN/>
      <w:ind w:left="2061" w:hanging="360"/>
    </w:pPr>
    <w:rPr>
      <w:rFonts w:ascii="Times New Roman" w:eastAsia="바탕체"/>
      <w:szCs w:val="20"/>
    </w:rPr>
  </w:style>
  <w:style w:type="paragraph" w:customStyle="1" w:styleId="51">
    <w:name w:val="개요 5"/>
    <w:rsid w:val="002423CB"/>
    <w:pPr>
      <w:widowControl w:val="0"/>
      <w:autoSpaceDE w:val="0"/>
      <w:autoSpaceDN w:val="0"/>
      <w:adjustRightInd w:val="0"/>
      <w:ind w:left="948" w:hanging="148"/>
      <w:jc w:val="both"/>
    </w:pPr>
    <w:rPr>
      <w:rFonts w:ascii="신명조" w:eastAsia="신명조"/>
    </w:rPr>
  </w:style>
  <w:style w:type="paragraph" w:styleId="14">
    <w:name w:val="toc 1"/>
    <w:basedOn w:val="a0"/>
    <w:next w:val="a0"/>
    <w:autoRedefine/>
    <w:uiPriority w:val="39"/>
    <w:qFormat/>
    <w:rsid w:val="008836FC"/>
    <w:pPr>
      <w:tabs>
        <w:tab w:val="left" w:pos="425"/>
        <w:tab w:val="right" w:leader="dot" w:pos="8495"/>
      </w:tabs>
      <w:jc w:val="center"/>
    </w:pPr>
  </w:style>
  <w:style w:type="paragraph" w:styleId="22">
    <w:name w:val="toc 2"/>
    <w:basedOn w:val="a0"/>
    <w:next w:val="a0"/>
    <w:autoRedefine/>
    <w:uiPriority w:val="39"/>
    <w:qFormat/>
    <w:rsid w:val="002423CB"/>
    <w:pPr>
      <w:ind w:leftChars="200" w:left="425"/>
    </w:pPr>
  </w:style>
  <w:style w:type="paragraph" w:styleId="32">
    <w:name w:val="toc 3"/>
    <w:basedOn w:val="a0"/>
    <w:next w:val="a0"/>
    <w:autoRedefine/>
    <w:uiPriority w:val="39"/>
    <w:qFormat/>
    <w:rsid w:val="002423CB"/>
    <w:pPr>
      <w:ind w:leftChars="400" w:left="850"/>
    </w:pPr>
  </w:style>
  <w:style w:type="paragraph" w:styleId="41">
    <w:name w:val="toc 4"/>
    <w:basedOn w:val="a0"/>
    <w:next w:val="a0"/>
    <w:autoRedefine/>
    <w:uiPriority w:val="39"/>
    <w:rsid w:val="002423CB"/>
    <w:pPr>
      <w:ind w:leftChars="600" w:left="1275"/>
    </w:pPr>
  </w:style>
  <w:style w:type="paragraph" w:styleId="52">
    <w:name w:val="toc 5"/>
    <w:basedOn w:val="a0"/>
    <w:next w:val="a0"/>
    <w:autoRedefine/>
    <w:uiPriority w:val="39"/>
    <w:rsid w:val="002423CB"/>
    <w:pPr>
      <w:ind w:leftChars="800" w:left="1700"/>
    </w:pPr>
  </w:style>
  <w:style w:type="paragraph" w:styleId="60">
    <w:name w:val="toc 6"/>
    <w:basedOn w:val="a0"/>
    <w:next w:val="a0"/>
    <w:autoRedefine/>
    <w:uiPriority w:val="39"/>
    <w:rsid w:val="002423CB"/>
    <w:pPr>
      <w:ind w:leftChars="1000" w:left="2125"/>
    </w:pPr>
  </w:style>
  <w:style w:type="paragraph" w:styleId="70">
    <w:name w:val="toc 7"/>
    <w:basedOn w:val="a0"/>
    <w:next w:val="a0"/>
    <w:autoRedefine/>
    <w:uiPriority w:val="39"/>
    <w:rsid w:val="002423CB"/>
    <w:pPr>
      <w:ind w:leftChars="1200" w:left="2550"/>
    </w:pPr>
  </w:style>
  <w:style w:type="paragraph" w:styleId="80">
    <w:name w:val="toc 8"/>
    <w:basedOn w:val="a0"/>
    <w:next w:val="a0"/>
    <w:autoRedefine/>
    <w:uiPriority w:val="39"/>
    <w:rsid w:val="002423CB"/>
    <w:pPr>
      <w:ind w:leftChars="1400" w:left="2975"/>
    </w:pPr>
  </w:style>
  <w:style w:type="paragraph" w:styleId="90">
    <w:name w:val="toc 9"/>
    <w:basedOn w:val="a0"/>
    <w:next w:val="a0"/>
    <w:autoRedefine/>
    <w:uiPriority w:val="39"/>
    <w:rsid w:val="002423CB"/>
    <w:pPr>
      <w:ind w:leftChars="1600" w:left="3400"/>
    </w:pPr>
  </w:style>
  <w:style w:type="paragraph" w:customStyle="1" w:styleId="33">
    <w:name w:val="제목3"/>
    <w:basedOn w:val="12"/>
    <w:rsid w:val="002423CB"/>
    <w:pPr>
      <w:spacing w:beforeLines="100" w:afterLines="50"/>
    </w:pPr>
    <w:rPr>
      <w:b/>
    </w:rPr>
  </w:style>
  <w:style w:type="paragraph" w:customStyle="1" w:styleId="42">
    <w:name w:val="제목4"/>
    <w:basedOn w:val="12"/>
    <w:rsid w:val="002423CB"/>
    <w:pPr>
      <w:spacing w:beforeLines="100" w:afterLines="50"/>
    </w:pPr>
    <w:rPr>
      <w:b/>
    </w:rPr>
  </w:style>
  <w:style w:type="character" w:styleId="af3">
    <w:name w:val="page number"/>
    <w:basedOn w:val="a2"/>
    <w:rsid w:val="002423CB"/>
  </w:style>
  <w:style w:type="paragraph" w:customStyle="1" w:styleId="10">
    <w:name w:val="항목1"/>
    <w:basedOn w:val="12"/>
    <w:rsid w:val="002423CB"/>
    <w:pPr>
      <w:numPr>
        <w:numId w:val="3"/>
      </w:numPr>
      <w:spacing w:beforeLines="50" w:afterLines="50"/>
    </w:pPr>
    <w:rPr>
      <w:b/>
    </w:rPr>
  </w:style>
  <w:style w:type="paragraph" w:customStyle="1" w:styleId="2">
    <w:name w:val="항목2"/>
    <w:basedOn w:val="12"/>
    <w:rsid w:val="002423CB"/>
    <w:pPr>
      <w:numPr>
        <w:numId w:val="4"/>
      </w:numPr>
    </w:pPr>
  </w:style>
  <w:style w:type="paragraph" w:customStyle="1" w:styleId="af4">
    <w:name w:val="글미"/>
    <w:basedOn w:val="12"/>
    <w:rsid w:val="002423CB"/>
    <w:pPr>
      <w:keepNext/>
      <w:jc w:val="center"/>
    </w:pPr>
  </w:style>
  <w:style w:type="paragraph" w:customStyle="1" w:styleId="af5">
    <w:name w:val="그림"/>
    <w:rsid w:val="002423CB"/>
    <w:pPr>
      <w:spacing w:before="360" w:after="180"/>
      <w:jc w:val="center"/>
      <w:outlineLvl w:val="0"/>
    </w:pPr>
  </w:style>
  <w:style w:type="paragraph" w:customStyle="1" w:styleId="34">
    <w:name w:val="항목3"/>
    <w:basedOn w:val="af5"/>
    <w:rsid w:val="002423CB"/>
    <w:rPr>
      <w:rFonts w:ascii="굴림체" w:eastAsia="굴림체" w:hAnsi="굴림체"/>
      <w:b/>
      <w:bCs/>
      <w:sz w:val="18"/>
    </w:rPr>
  </w:style>
  <w:style w:type="paragraph" w:customStyle="1" w:styleId="TTY-">
    <w:name w:val="TTY-장제목"/>
    <w:basedOn w:val="a1"/>
    <w:rsid w:val="00A9170D"/>
    <w:pPr>
      <w:spacing w:after="360"/>
    </w:pPr>
    <w:rPr>
      <w:rFonts w:eastAsia="HY신명조"/>
      <w:b w:val="0"/>
      <w:sz w:val="28"/>
    </w:rPr>
  </w:style>
  <w:style w:type="paragraph" w:customStyle="1" w:styleId="1">
    <w:name w:val="스타일1"/>
    <w:basedOn w:val="a1"/>
    <w:rsid w:val="00A9170D"/>
    <w:pPr>
      <w:numPr>
        <w:numId w:val="2"/>
      </w:numPr>
      <w:spacing w:after="360"/>
    </w:pPr>
    <w:rPr>
      <w:rFonts w:eastAsia="HY신명조"/>
      <w:sz w:val="28"/>
    </w:rPr>
  </w:style>
  <w:style w:type="paragraph" w:customStyle="1" w:styleId="TTY-0">
    <w:name w:val="TTY-절제목"/>
    <w:basedOn w:val="111"/>
    <w:rsid w:val="00A9170D"/>
    <w:rPr>
      <w:rFonts w:eastAsia="HY신명조"/>
      <w:sz w:val="24"/>
    </w:rPr>
  </w:style>
  <w:style w:type="paragraph" w:customStyle="1" w:styleId="105cm">
    <w:name w:val="스타일 본문1 + 첫 줄:  0.5 cm"/>
    <w:basedOn w:val="12"/>
    <w:rsid w:val="00E930D8"/>
    <w:pPr>
      <w:ind w:firstLine="400"/>
    </w:pPr>
    <w:rPr>
      <w:rFonts w:cs="바탕"/>
      <w:szCs w:val="20"/>
    </w:rPr>
  </w:style>
  <w:style w:type="table" w:styleId="af6">
    <w:name w:val="Table Grid"/>
    <w:basedOn w:val="a3"/>
    <w:rsid w:val="00A000ED"/>
    <w:pPr>
      <w:widowControl w:val="0"/>
      <w:wordWrap w:val="0"/>
      <w:autoSpaceDE w:val="0"/>
      <w:autoSpaceDN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TY-1">
    <w:name w:val="TTY-소절"/>
    <w:basedOn w:val="1112"/>
    <w:rsid w:val="00F50EA6"/>
    <w:rPr>
      <w:rFonts w:eastAsia="HY신명조"/>
    </w:rPr>
  </w:style>
  <w:style w:type="paragraph" w:customStyle="1" w:styleId="1Verdana16pt18pt1">
    <w:name w:val="스타일 제목 1 + (영어) Verdana (한글) 굴림 16 pt 양쪽 앞: 18 pt 단락 뒤: 1 줄..."/>
    <w:basedOn w:val="11"/>
    <w:rsid w:val="00827BEE"/>
    <w:pPr>
      <w:shd w:val="clear" w:color="auto" w:fill="000000"/>
      <w:spacing w:before="360"/>
    </w:pPr>
    <w:rPr>
      <w:rFonts w:ascii="Verdana" w:eastAsia="굴림" w:hAnsi="Verdana" w:cs="바탕"/>
      <w:bCs/>
      <w:color w:val="FFFFFF"/>
      <w:sz w:val="32"/>
      <w:szCs w:val="20"/>
    </w:rPr>
  </w:style>
  <w:style w:type="paragraph" w:customStyle="1" w:styleId="1Verdana16pt18pt11">
    <w:name w:val="스타일 제목 1 + (영어) Verdana (한글) 굴림 16 pt 양쪽 앞: 18 pt 단락 뒤: 1 줄...1"/>
    <w:basedOn w:val="11"/>
    <w:autoRedefine/>
    <w:qFormat/>
    <w:rsid w:val="00372AD5"/>
    <w:pPr>
      <w:spacing w:before="360"/>
    </w:pPr>
    <w:rPr>
      <w:rFonts w:ascii="Verdana" w:hAnsi="Verdana" w:cs="바탕"/>
      <w:bCs/>
      <w:sz w:val="32"/>
      <w:szCs w:val="20"/>
    </w:rPr>
  </w:style>
  <w:style w:type="table" w:styleId="23">
    <w:name w:val="Table Classic 2"/>
    <w:basedOn w:val="a3"/>
    <w:rsid w:val="000B2586"/>
    <w:pPr>
      <w:widowControl w:val="0"/>
      <w:wordWrap w:val="0"/>
      <w:autoSpaceDE w:val="0"/>
      <w:autoSpaceDN w:val="0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C">
    <w:name w:val="TOC Heading"/>
    <w:basedOn w:val="11"/>
    <w:next w:val="a0"/>
    <w:uiPriority w:val="39"/>
    <w:qFormat/>
    <w:rsid w:val="009B1A4E"/>
    <w:pPr>
      <w:keepLines/>
      <w:spacing w:before="480" w:afterLines="0" w:line="276" w:lineRule="auto"/>
      <w:outlineLvl w:val="9"/>
    </w:pPr>
    <w:rPr>
      <w:rFonts w:ascii="맑은 고딕" w:eastAsia="맑은 고딕" w:hAnsi="맑은 고딕"/>
      <w:bCs/>
      <w:color w:val="365F91"/>
      <w:kern w:val="0"/>
      <w:sz w:val="28"/>
    </w:rPr>
  </w:style>
  <w:style w:type="paragraph" w:styleId="af7">
    <w:name w:val="Balloon Text"/>
    <w:basedOn w:val="a0"/>
    <w:link w:val="Char1"/>
    <w:rsid w:val="009B1A4E"/>
    <w:rPr>
      <w:rFonts w:ascii="맑은 고딕" w:eastAsia="맑은 고딕" w:hAnsi="맑은 고딕"/>
      <w:sz w:val="18"/>
      <w:szCs w:val="18"/>
    </w:rPr>
  </w:style>
  <w:style w:type="character" w:customStyle="1" w:styleId="Char1">
    <w:name w:val="풍선 도움말 텍스트 Char"/>
    <w:basedOn w:val="a2"/>
    <w:link w:val="af7"/>
    <w:rsid w:val="009B1A4E"/>
    <w:rPr>
      <w:rFonts w:ascii="맑은 고딕" w:eastAsia="맑은 고딕" w:hAnsi="맑은 고딕" w:cs="Times New Roman"/>
      <w:kern w:val="2"/>
      <w:sz w:val="18"/>
      <w:szCs w:val="18"/>
    </w:rPr>
  </w:style>
  <w:style w:type="paragraph" w:customStyle="1" w:styleId="110">
    <w:name w:val="스타일 제목 1 + 단락 뒤: 1 줄"/>
    <w:basedOn w:val="11"/>
    <w:rsid w:val="007C1BE8"/>
    <w:pPr>
      <w:shd w:val="clear" w:color="auto" w:fill="DAEEF3"/>
    </w:pPr>
    <w:rPr>
      <w:rFonts w:cs="바탕"/>
      <w:bCs/>
      <w:szCs w:val="20"/>
    </w:rPr>
  </w:style>
  <w:style w:type="paragraph" w:styleId="af8">
    <w:name w:val="List Paragraph"/>
    <w:basedOn w:val="a0"/>
    <w:uiPriority w:val="34"/>
    <w:qFormat/>
    <w:rsid w:val="003940FD"/>
    <w:pPr>
      <w:ind w:leftChars="400" w:left="800"/>
    </w:pPr>
  </w:style>
  <w:style w:type="character" w:customStyle="1" w:styleId="Char">
    <w:name w:val="바닥글 Char"/>
    <w:basedOn w:val="a2"/>
    <w:link w:val="a8"/>
    <w:uiPriority w:val="99"/>
    <w:rsid w:val="00D86E76"/>
    <w:rPr>
      <w:rFonts w:ascii="바탕" w:eastAsia="HY신명조"/>
      <w:kern w:val="2"/>
      <w:szCs w:val="24"/>
    </w:rPr>
  </w:style>
  <w:style w:type="character" w:customStyle="1" w:styleId="1Char">
    <w:name w:val="제목 1 Char"/>
    <w:basedOn w:val="a2"/>
    <w:link w:val="11"/>
    <w:uiPriority w:val="9"/>
    <w:rsid w:val="00D314BE"/>
    <w:rPr>
      <w:rFonts w:asciiTheme="majorEastAsia" w:eastAsiaTheme="majorEastAsia" w:hAnsiTheme="majorEastAsia"/>
      <w:b/>
      <w:kern w:val="2"/>
      <w:sz w:val="36"/>
      <w:szCs w:val="28"/>
    </w:rPr>
  </w:style>
  <w:style w:type="paragraph" w:customStyle="1" w:styleId="12pt">
    <w:name w:val="스타일 단락 뒤: 12 pt"/>
    <w:basedOn w:val="a0"/>
    <w:rsid w:val="00741C00"/>
    <w:rPr>
      <w:rFonts w:cs="바탕"/>
      <w:szCs w:val="20"/>
    </w:rPr>
  </w:style>
  <w:style w:type="table" w:styleId="35">
    <w:name w:val="Table Classic 3"/>
    <w:basedOn w:val="a3"/>
    <w:rsid w:val="009E7C35"/>
    <w:pPr>
      <w:widowControl w:val="0"/>
      <w:wordWrap w:val="0"/>
      <w:autoSpaceDE w:val="0"/>
      <w:autoSpaceDN w:val="0"/>
      <w:spacing w:after="240"/>
      <w:jc w:val="both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2HY">
    <w:name w:val="스타일 제목 2 + HY신명조"/>
    <w:basedOn w:val="20"/>
    <w:autoRedefine/>
    <w:rsid w:val="00644A7A"/>
    <w:rPr>
      <w:rFonts w:ascii="HY신명조" w:hAnsi="HY신명조"/>
      <w:b/>
      <w:bCs w:val="0"/>
    </w:rPr>
  </w:style>
  <w:style w:type="paragraph" w:customStyle="1" w:styleId="4HY">
    <w:name w:val="스타일 제목 4 + HY신명조"/>
    <w:basedOn w:val="4"/>
    <w:autoRedefine/>
    <w:rsid w:val="00F65BF2"/>
    <w:rPr>
      <w:rFonts w:ascii="HY신명조" w:hAnsi="HY신명조"/>
    </w:rPr>
  </w:style>
  <w:style w:type="paragraph" w:customStyle="1" w:styleId="1HY">
    <w:name w:val="스타일 제목 1 + HY신명조"/>
    <w:basedOn w:val="11"/>
    <w:rsid w:val="00EA74E4"/>
    <w:rPr>
      <w:rFonts w:ascii="HY신명조" w:eastAsiaTheme="minorEastAsia" w:hAnsi="HY신명조"/>
      <w:bCs/>
    </w:rPr>
  </w:style>
  <w:style w:type="paragraph" w:customStyle="1" w:styleId="03948E37393A4038918B46B574C5BA7C">
    <w:name w:val="03948E37393A4038918B46B574C5BA7C"/>
    <w:rsid w:val="00A1260D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  <w:lang w:eastAsia="en-US"/>
    </w:rPr>
  </w:style>
  <w:style w:type="character" w:customStyle="1" w:styleId="Char0">
    <w:name w:val="머리글 Char"/>
    <w:basedOn w:val="a2"/>
    <w:link w:val="aa"/>
    <w:uiPriority w:val="99"/>
    <w:rsid w:val="00A1260D"/>
    <w:rPr>
      <w:rFonts w:asciiTheme="minorHAnsi" w:eastAsiaTheme="minorEastAsia" w:hAnsiTheme="minorHAnsi"/>
      <w:kern w:val="2"/>
      <w:szCs w:val="24"/>
    </w:rPr>
  </w:style>
  <w:style w:type="character" w:styleId="af9">
    <w:name w:val="Strong"/>
    <w:basedOn w:val="a2"/>
    <w:uiPriority w:val="22"/>
    <w:qFormat/>
    <w:rsid w:val="008F460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345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1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8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B3D300-8AE0-4861-99F7-BABDDC0E9D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0</Pages>
  <Words>639</Words>
  <Characters>3643</Characters>
  <Application>Microsoft Office Word</Application>
  <DocSecurity>0</DocSecurity>
  <Lines>30</Lines>
  <Paragraphs>8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제 1 장 소프트웨어 공학소개</vt:lpstr>
    </vt:vector>
  </TitlesOfParts>
  <Company>a</Company>
  <LinksUpToDate>false</LinksUpToDate>
  <CharactersWithSpaces>4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제 1 장 소프트웨어 공학소개</dc:title>
  <dc:subject/>
  <dc:creator>a</dc:creator>
  <cp:keywords/>
  <dc:description/>
  <cp:lastModifiedBy>jang eliot</cp:lastModifiedBy>
  <cp:revision>8</cp:revision>
  <cp:lastPrinted>2007-07-14T21:37:00Z</cp:lastPrinted>
  <dcterms:created xsi:type="dcterms:W3CDTF">2019-11-16T11:37:00Z</dcterms:created>
  <dcterms:modified xsi:type="dcterms:W3CDTF">2019-11-19T12:19:00Z</dcterms:modified>
</cp:coreProperties>
</file>